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23042E" w14:textId="77777777" w:rsidR="00044930" w:rsidRPr="00044930" w:rsidRDefault="00044930" w:rsidP="00044930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160046729"/>
      <w:bookmarkStart w:id="1" w:name="_Hlk161944360"/>
      <w:bookmarkStart w:id="2" w:name="_Hlk162186159"/>
      <w:r w:rsidRPr="00044930">
        <w:rPr>
          <w:rFonts w:ascii="Times New Roman" w:hAnsi="Times New Roman" w:cs="Times New Roman"/>
          <w:b/>
          <w:sz w:val="24"/>
          <w:szCs w:val="24"/>
        </w:rPr>
        <w:t>Supplementary Materials</w:t>
      </w:r>
      <w:bookmarkEnd w:id="0"/>
    </w:p>
    <w:p w14:paraId="19FC9693" w14:textId="77777777" w:rsidR="005918AC" w:rsidRPr="005918AC" w:rsidRDefault="005918AC" w:rsidP="005918AC">
      <w:pPr>
        <w:spacing w:line="480" w:lineRule="auto"/>
        <w:jc w:val="center"/>
        <w:rPr>
          <w:rFonts w:ascii="Times New Roman" w:hAnsi="Times New Roman" w:cs="Times New Roman" w:hint="eastAsia"/>
          <w:b/>
          <w:sz w:val="24"/>
          <w:szCs w:val="24"/>
        </w:rPr>
      </w:pPr>
      <w:bookmarkStart w:id="3" w:name="_Hlk161944473"/>
      <w:bookmarkEnd w:id="1"/>
      <w:r w:rsidRPr="005918AC">
        <w:rPr>
          <w:rFonts w:ascii="Times New Roman" w:hAnsi="Times New Roman" w:cs="Times New Roman" w:hint="eastAsia"/>
          <w:b/>
          <w:sz w:val="24"/>
          <w:szCs w:val="24"/>
        </w:rPr>
        <w:t xml:space="preserve">Biosensor-driven evolution and metabolic engineering of an </w:t>
      </w:r>
      <w:r w:rsidRPr="005918AC">
        <w:rPr>
          <w:rFonts w:ascii="Times New Roman" w:hAnsi="Times New Roman" w:cs="Times New Roman" w:hint="eastAsia"/>
          <w:b/>
          <w:i/>
          <w:iCs/>
          <w:sz w:val="24"/>
          <w:szCs w:val="24"/>
        </w:rPr>
        <w:t xml:space="preserve">Escherichia coli </w:t>
      </w:r>
    </w:p>
    <w:p w14:paraId="21FB2085" w14:textId="77777777" w:rsidR="005918AC" w:rsidRDefault="005918AC" w:rsidP="005918A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18AC">
        <w:rPr>
          <w:rFonts w:ascii="Times New Roman" w:hAnsi="Times New Roman" w:cs="Times New Roman" w:hint="eastAsia"/>
          <w:b/>
          <w:sz w:val="24"/>
          <w:szCs w:val="24"/>
        </w:rPr>
        <w:t>cell factory for L-tryptophan production</w:t>
      </w:r>
    </w:p>
    <w:p w14:paraId="253AB32D" w14:textId="69A60AD9" w:rsidR="004A17FC" w:rsidRPr="004A17FC" w:rsidRDefault="004A17FC" w:rsidP="005918AC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4A17FC">
        <w:rPr>
          <w:rFonts w:ascii="Times New Roman" w:hAnsi="Times New Roman" w:cs="Times New Roman" w:hint="eastAsia"/>
          <w:bCs/>
          <w:sz w:val="24"/>
          <w:szCs w:val="24"/>
        </w:rPr>
        <w:t>Rongshuai</w:t>
      </w:r>
      <w:proofErr w:type="spellEnd"/>
      <w:r w:rsidRPr="004A17FC">
        <w:rPr>
          <w:rFonts w:ascii="Times New Roman" w:hAnsi="Times New Roman" w:cs="Times New Roman" w:hint="eastAsia"/>
          <w:bCs/>
          <w:sz w:val="24"/>
          <w:szCs w:val="24"/>
        </w:rPr>
        <w:t xml:space="preserve"> Zhu</w:t>
      </w:r>
      <w:r w:rsidRPr="007E1FD9"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a, b#</w:t>
      </w:r>
      <w:r w:rsidRPr="004A17FC">
        <w:rPr>
          <w:rFonts w:ascii="Times New Roman" w:hAnsi="Times New Roman" w:cs="Times New Roman" w:hint="eastAsia"/>
          <w:bCs/>
          <w:sz w:val="24"/>
          <w:szCs w:val="24"/>
        </w:rPr>
        <w:t xml:space="preserve">, </w:t>
      </w:r>
      <w:proofErr w:type="spellStart"/>
      <w:r w:rsidRPr="004A17FC">
        <w:rPr>
          <w:rFonts w:ascii="Times New Roman" w:hAnsi="Times New Roman" w:cs="Times New Roman" w:hint="eastAsia"/>
          <w:bCs/>
          <w:sz w:val="24"/>
          <w:szCs w:val="24"/>
        </w:rPr>
        <w:t>Zhenqiang</w:t>
      </w:r>
      <w:proofErr w:type="spellEnd"/>
      <w:r w:rsidRPr="004A17FC">
        <w:rPr>
          <w:rFonts w:ascii="Times New Roman" w:hAnsi="Times New Roman" w:cs="Times New Roman" w:hint="eastAsia"/>
          <w:bCs/>
          <w:sz w:val="24"/>
          <w:szCs w:val="24"/>
        </w:rPr>
        <w:t xml:space="preserve"> Zhao</w:t>
      </w:r>
      <w:r w:rsidRPr="007E1FD9"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c#,</w:t>
      </w:r>
      <w:r w:rsidRPr="004A17FC">
        <w:rPr>
          <w:rFonts w:ascii="Times New Roman" w:hAnsi="Times New Roman" w:cs="Times New Roman" w:hint="eastAsia"/>
          <w:bCs/>
          <w:sz w:val="24"/>
          <w:szCs w:val="24"/>
        </w:rPr>
        <w:t xml:space="preserve"> Weijun </w:t>
      </w:r>
      <w:proofErr w:type="spellStart"/>
      <w:proofErr w:type="gramStart"/>
      <w:r w:rsidRPr="004A17FC">
        <w:rPr>
          <w:rFonts w:ascii="Times New Roman" w:hAnsi="Times New Roman" w:cs="Times New Roman" w:hint="eastAsia"/>
          <w:bCs/>
          <w:sz w:val="24"/>
          <w:szCs w:val="24"/>
        </w:rPr>
        <w:t>Shao</w:t>
      </w:r>
      <w:r w:rsidRPr="007E1FD9"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a,b</w:t>
      </w:r>
      <w:proofErr w:type="spellEnd"/>
      <w:proofErr w:type="gramEnd"/>
      <w:r w:rsidRPr="008136F7">
        <w:rPr>
          <w:rFonts w:ascii="Times New Roman" w:hAnsi="Times New Roman" w:cs="Times New Roman" w:hint="eastAsia"/>
          <w:bCs/>
          <w:sz w:val="24"/>
          <w:szCs w:val="24"/>
        </w:rPr>
        <w:t>,</w:t>
      </w:r>
      <w:r w:rsidRPr="004A17FC">
        <w:rPr>
          <w:rFonts w:ascii="Times New Roman" w:hAnsi="Times New Roman" w:cs="Times New Roman" w:hint="eastAsia"/>
          <w:bCs/>
          <w:sz w:val="24"/>
          <w:szCs w:val="24"/>
        </w:rPr>
        <w:t xml:space="preserve"> Jin </w:t>
      </w:r>
      <w:proofErr w:type="spellStart"/>
      <w:proofErr w:type="gramStart"/>
      <w:r w:rsidRPr="004A17FC">
        <w:rPr>
          <w:rFonts w:ascii="Times New Roman" w:hAnsi="Times New Roman" w:cs="Times New Roman" w:hint="eastAsia"/>
          <w:bCs/>
          <w:sz w:val="24"/>
          <w:szCs w:val="24"/>
        </w:rPr>
        <w:t>Han</w:t>
      </w:r>
      <w:r w:rsidRPr="007E1FD9"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a,b</w:t>
      </w:r>
      <w:proofErr w:type="spellEnd"/>
      <w:proofErr w:type="gramEnd"/>
      <w:r w:rsidRPr="004A17FC">
        <w:rPr>
          <w:rFonts w:ascii="Times New Roman" w:hAnsi="Times New Roman" w:cs="Times New Roman" w:hint="eastAsia"/>
          <w:bCs/>
          <w:sz w:val="24"/>
          <w:szCs w:val="24"/>
        </w:rPr>
        <w:t xml:space="preserve">, </w:t>
      </w:r>
      <w:proofErr w:type="spellStart"/>
      <w:r w:rsidRPr="004A17FC">
        <w:rPr>
          <w:rFonts w:ascii="Times New Roman" w:hAnsi="Times New Roman" w:cs="Times New Roman" w:hint="eastAsia"/>
          <w:bCs/>
          <w:sz w:val="24"/>
          <w:szCs w:val="24"/>
        </w:rPr>
        <w:t>Jiajia</w:t>
      </w:r>
      <w:proofErr w:type="spellEnd"/>
      <w:r w:rsidRPr="004A17FC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proofErr w:type="spellStart"/>
      <w:proofErr w:type="gramStart"/>
      <w:r w:rsidRPr="004A17FC">
        <w:rPr>
          <w:rFonts w:ascii="Times New Roman" w:hAnsi="Times New Roman" w:cs="Times New Roman" w:hint="eastAsia"/>
          <w:bCs/>
          <w:sz w:val="24"/>
          <w:szCs w:val="24"/>
        </w:rPr>
        <w:t>You</w:t>
      </w:r>
      <w:r w:rsidRPr="007E1FD9"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a,b</w:t>
      </w:r>
      <w:proofErr w:type="spellEnd"/>
      <w:proofErr w:type="gramEnd"/>
      <w:r w:rsidRPr="004A17FC">
        <w:rPr>
          <w:rFonts w:ascii="Times New Roman" w:hAnsi="Times New Roman" w:cs="Times New Roman" w:hint="eastAsia"/>
          <w:bCs/>
          <w:sz w:val="24"/>
          <w:szCs w:val="24"/>
        </w:rPr>
        <w:t xml:space="preserve">, </w:t>
      </w:r>
      <w:proofErr w:type="spellStart"/>
      <w:r w:rsidR="006B7F5E" w:rsidRPr="006B7F5E">
        <w:rPr>
          <w:rFonts w:ascii="Times New Roman" w:hAnsi="Times New Roman" w:cs="Times New Roman"/>
          <w:bCs/>
          <w:sz w:val="24"/>
          <w:szCs w:val="24"/>
        </w:rPr>
        <w:t>Xuewei</w:t>
      </w:r>
      <w:proofErr w:type="spellEnd"/>
      <w:r w:rsidR="006B7F5E" w:rsidRPr="006B7F5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="006B7F5E" w:rsidRPr="006B7F5E">
        <w:rPr>
          <w:rFonts w:ascii="Times New Roman" w:hAnsi="Times New Roman" w:cs="Times New Roman"/>
          <w:bCs/>
          <w:sz w:val="24"/>
          <w:szCs w:val="24"/>
        </w:rPr>
        <w:t>Pan</w:t>
      </w:r>
      <w:r w:rsidR="006B7F5E" w:rsidRPr="00817B17">
        <w:rPr>
          <w:rFonts w:ascii="Times New Roman" w:hAnsi="Times New Roman" w:cs="Times New Roman"/>
          <w:bCs/>
          <w:sz w:val="24"/>
          <w:szCs w:val="24"/>
          <w:vertAlign w:val="superscript"/>
        </w:rPr>
        <w:t>a,b</w:t>
      </w:r>
      <w:proofErr w:type="spellEnd"/>
      <w:proofErr w:type="gramEnd"/>
      <w:r w:rsidR="006B7F5E" w:rsidRPr="006B7F5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4A17FC">
        <w:rPr>
          <w:rFonts w:ascii="Times New Roman" w:hAnsi="Times New Roman" w:cs="Times New Roman" w:hint="eastAsia"/>
          <w:bCs/>
          <w:sz w:val="24"/>
          <w:szCs w:val="24"/>
        </w:rPr>
        <w:t>Minglong</w:t>
      </w:r>
      <w:proofErr w:type="spellEnd"/>
      <w:r w:rsidRPr="004A17FC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proofErr w:type="spellStart"/>
      <w:proofErr w:type="gramStart"/>
      <w:r w:rsidRPr="004A17FC">
        <w:rPr>
          <w:rFonts w:ascii="Times New Roman" w:hAnsi="Times New Roman" w:cs="Times New Roman" w:hint="eastAsia"/>
          <w:bCs/>
          <w:sz w:val="24"/>
          <w:szCs w:val="24"/>
        </w:rPr>
        <w:t>Shao</w:t>
      </w:r>
      <w:r w:rsidRPr="007E1FD9"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a,b</w:t>
      </w:r>
      <w:proofErr w:type="spellEnd"/>
      <w:proofErr w:type="gramEnd"/>
      <w:r w:rsidRPr="004A17FC">
        <w:rPr>
          <w:rFonts w:ascii="Times New Roman" w:hAnsi="Times New Roman" w:cs="Times New Roman" w:hint="eastAsia"/>
          <w:bCs/>
          <w:sz w:val="24"/>
          <w:szCs w:val="24"/>
        </w:rPr>
        <w:t>, Zhiming Rao</w:t>
      </w:r>
      <w:r w:rsidRPr="007E1FD9"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a, b*</w:t>
      </w:r>
    </w:p>
    <w:p w14:paraId="00C1F534" w14:textId="57F8967E" w:rsidR="004A17FC" w:rsidRDefault="004A17FC" w:rsidP="004A17FC">
      <w:pPr>
        <w:spacing w:line="480" w:lineRule="auto"/>
        <w:rPr>
          <w:rFonts w:ascii="Times New Roman" w:hAnsi="Times New Roman" w:cs="Times New Roman"/>
          <w:bCs/>
          <w:sz w:val="24"/>
          <w:szCs w:val="24"/>
          <w:vertAlign w:val="superscript"/>
        </w:rPr>
      </w:pPr>
      <w:r w:rsidRPr="007E1FD9"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#</w:t>
      </w:r>
      <w:r w:rsidRPr="004A17FC">
        <w:rPr>
          <w:rFonts w:ascii="Times New Roman" w:hAnsi="Times New Roman" w:cs="Times New Roman" w:hint="eastAsia"/>
          <w:bCs/>
          <w:sz w:val="24"/>
          <w:szCs w:val="24"/>
        </w:rPr>
        <w:t xml:space="preserve"> These authors contributed equally: </w:t>
      </w:r>
      <w:proofErr w:type="spellStart"/>
      <w:r w:rsidRPr="004A17FC">
        <w:rPr>
          <w:rFonts w:ascii="Times New Roman" w:hAnsi="Times New Roman" w:cs="Times New Roman" w:hint="eastAsia"/>
          <w:bCs/>
          <w:sz w:val="24"/>
          <w:szCs w:val="24"/>
        </w:rPr>
        <w:t>Rongshuai</w:t>
      </w:r>
      <w:proofErr w:type="spellEnd"/>
      <w:r w:rsidRPr="004A17FC">
        <w:rPr>
          <w:rFonts w:ascii="Times New Roman" w:hAnsi="Times New Roman" w:cs="Times New Roman" w:hint="eastAsia"/>
          <w:bCs/>
          <w:sz w:val="24"/>
          <w:szCs w:val="24"/>
        </w:rPr>
        <w:t xml:space="preserve"> Zhu, </w:t>
      </w:r>
      <w:proofErr w:type="spellStart"/>
      <w:r w:rsidRPr="004A17FC">
        <w:rPr>
          <w:rFonts w:ascii="Times New Roman" w:hAnsi="Times New Roman" w:cs="Times New Roman" w:hint="eastAsia"/>
          <w:bCs/>
          <w:sz w:val="24"/>
          <w:szCs w:val="24"/>
        </w:rPr>
        <w:t>Zhenqiang</w:t>
      </w:r>
      <w:proofErr w:type="spellEnd"/>
      <w:r w:rsidRPr="004A17FC">
        <w:rPr>
          <w:rFonts w:ascii="Times New Roman" w:hAnsi="Times New Roman" w:cs="Times New Roman" w:hint="eastAsia"/>
          <w:bCs/>
          <w:sz w:val="24"/>
          <w:szCs w:val="24"/>
        </w:rPr>
        <w:t xml:space="preserve"> Zhao</w:t>
      </w:r>
    </w:p>
    <w:p w14:paraId="6C86BDBF" w14:textId="32FB8910" w:rsidR="00E924BF" w:rsidRPr="00B623C2" w:rsidRDefault="00E924BF" w:rsidP="00E924BF">
      <w:pPr>
        <w:spacing w:line="480" w:lineRule="auto"/>
        <w:rPr>
          <w:rFonts w:ascii="Times New Roman" w:hAnsi="Times New Roman" w:cs="Times New Roman"/>
          <w:sz w:val="24"/>
        </w:rPr>
      </w:pPr>
      <w:r w:rsidRPr="00D35DB9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="00952253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="00B623C2">
        <w:rPr>
          <w:rFonts w:ascii="Times New Roman" w:hAnsi="Times New Roman" w:cs="Times New Roman"/>
          <w:sz w:val="24"/>
          <w:szCs w:val="24"/>
        </w:rPr>
        <w:t xml:space="preserve">Key Laboratory of Industrial Biotechnology of the Ministry of Education, </w:t>
      </w:r>
      <w:bookmarkStart w:id="4" w:name="_Hlk218085389"/>
      <w:r w:rsidR="00B623C2">
        <w:rPr>
          <w:rFonts w:ascii="Times New Roman" w:hAnsi="Times New Roman" w:cs="Times New Roman"/>
          <w:sz w:val="24"/>
          <w:szCs w:val="24"/>
        </w:rPr>
        <w:t>Laboratory of Applied Microorganisms and Metabolic Engineering, School of Biotechnology, Jiangnan University, Wuxi 214122, China</w:t>
      </w:r>
      <w:bookmarkEnd w:id="4"/>
      <w:r w:rsidR="00107B5F">
        <w:rPr>
          <w:rFonts w:ascii="Times New Roman" w:hAnsi="Times New Roman" w:cs="Times New Roman" w:hint="eastAsia"/>
          <w:sz w:val="24"/>
          <w:szCs w:val="24"/>
        </w:rPr>
        <w:t>.</w:t>
      </w:r>
    </w:p>
    <w:p w14:paraId="5688B20C" w14:textId="76C5EEFF" w:rsidR="00B623C2" w:rsidRDefault="00B623C2" w:rsidP="00B623C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Institute of Future Food Technology, JITRI, Yixing 214200, China</w:t>
      </w:r>
      <w:r w:rsidR="00107B5F">
        <w:rPr>
          <w:rFonts w:ascii="Times New Roman" w:hAnsi="Times New Roman" w:cs="Times New Roman" w:hint="eastAsia"/>
          <w:sz w:val="24"/>
          <w:szCs w:val="24"/>
        </w:rPr>
        <w:t>.</w:t>
      </w:r>
    </w:p>
    <w:p w14:paraId="35F43FE6" w14:textId="0CC22623" w:rsidR="006B33B8" w:rsidRDefault="006B33B8" w:rsidP="006B33B8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c</w:t>
      </w:r>
      <w:r w:rsidR="00952253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="002F3AAB">
        <w:rPr>
          <w:rFonts w:ascii="Times New Roman" w:hAnsi="Times New Roman" w:cs="Times New Roman" w:hint="eastAsia"/>
          <w:bCs/>
          <w:iCs/>
          <w:sz w:val="24"/>
          <w:szCs w:val="24"/>
        </w:rPr>
        <w:t>College of Life Sciences, Qingdao Agricultural University, Qingdao, China</w:t>
      </w:r>
      <w:r w:rsidRPr="00D35DB9">
        <w:rPr>
          <w:rFonts w:ascii="Times New Roman" w:hAnsi="Times New Roman" w:cs="Times New Roman"/>
          <w:bCs/>
          <w:sz w:val="24"/>
          <w:szCs w:val="24"/>
        </w:rPr>
        <w:t>.</w:t>
      </w:r>
    </w:p>
    <w:p w14:paraId="6F398347" w14:textId="226E91B8" w:rsidR="00B623C2" w:rsidRPr="00700E48" w:rsidRDefault="00E924BF" w:rsidP="00B623C2">
      <w:pPr>
        <w:spacing w:line="480" w:lineRule="auto"/>
        <w:rPr>
          <w:rFonts w:ascii="Times New Roman" w:hAnsi="Times New Roman" w:cs="Times New Roman"/>
          <w:sz w:val="24"/>
        </w:rPr>
      </w:pPr>
      <w:r w:rsidRPr="00D35DB9">
        <w:rPr>
          <w:rFonts w:ascii="Times New Roman" w:hAnsi="Times New Roman" w:cs="Times New Roman"/>
          <w:b/>
          <w:sz w:val="24"/>
          <w:szCs w:val="24"/>
          <w:vertAlign w:val="superscript"/>
        </w:rPr>
        <w:t>*</w:t>
      </w:r>
      <w:r w:rsidR="00952253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="0072746F">
        <w:rPr>
          <w:rFonts w:ascii="Times New Roman" w:hAnsi="Times New Roman" w:cs="Times New Roman"/>
          <w:sz w:val="24"/>
          <w:szCs w:val="24"/>
        </w:rPr>
        <w:t>Correspondence to:</w:t>
      </w:r>
      <w:r w:rsidR="0072746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D35DB9">
        <w:rPr>
          <w:rFonts w:ascii="Times New Roman" w:hAnsi="Times New Roman" w:cs="Times New Roman"/>
          <w:bCs/>
          <w:sz w:val="24"/>
          <w:szCs w:val="24"/>
        </w:rPr>
        <w:t>Zhiming Rao,</w:t>
      </w:r>
      <w:r w:rsidRPr="00D35DB9">
        <w:rPr>
          <w:rFonts w:ascii="Times New Roman" w:hAnsi="Times New Roman" w:cs="Times New Roman"/>
          <w:sz w:val="24"/>
          <w:szCs w:val="24"/>
        </w:rPr>
        <w:t xml:space="preserve"> </w:t>
      </w:r>
      <w:r w:rsidRPr="00D35DB9">
        <w:rPr>
          <w:rFonts w:ascii="Times New Roman" w:hAnsi="Times New Roman" w:cs="Times New Roman"/>
          <w:bCs/>
          <w:sz w:val="24"/>
          <w:szCs w:val="24"/>
        </w:rPr>
        <w:t>Email:</w:t>
      </w:r>
      <w:r w:rsidRPr="00C5044A">
        <w:rPr>
          <w:rFonts w:ascii="Times New Roman" w:hAnsi="Times New Roman" w:cs="Times New Roman"/>
          <w:bCs/>
          <w:sz w:val="24"/>
          <w:szCs w:val="24"/>
        </w:rPr>
        <w:t xml:space="preserve"> </w:t>
      </w:r>
      <w:hyperlink r:id="rId8" w:history="1">
        <w:r w:rsidRPr="00C5044A">
          <w:rPr>
            <w:rStyle w:val="ad"/>
            <w:rFonts w:ascii="Times New Roman" w:hAnsi="Times New Roman" w:cs="Times New Roman"/>
            <w:b w:val="0"/>
            <w:sz w:val="24"/>
            <w:szCs w:val="24"/>
          </w:rPr>
          <w:t>raozhm@jiangnan.edu.cn</w:t>
        </w:r>
      </w:hyperlink>
      <w:bookmarkEnd w:id="2"/>
      <w:bookmarkEnd w:id="3"/>
      <w:r w:rsidR="00B623C2" w:rsidRPr="004E550B">
        <w:rPr>
          <w:rFonts w:ascii="Times New Roman" w:hAnsi="Times New Roman" w:cs="Times New Roman"/>
        </w:rPr>
        <w:t xml:space="preserve">; </w:t>
      </w:r>
      <w:r w:rsidR="00B623C2">
        <w:rPr>
          <w:rFonts w:ascii="Times New Roman" w:hAnsi="Times New Roman" w:cs="Times New Roman"/>
          <w:sz w:val="24"/>
          <w:szCs w:val="24"/>
        </w:rPr>
        <w:t>Key Laboratory of Industrial Biotechnology of the Ministry of Education, Laboratory of Applied Microorganisms and Metabolic Engineering, School of Biotechnology, Jiangnan University, Wuxi 214122, China</w:t>
      </w:r>
      <w:r w:rsidR="00107B5F">
        <w:rPr>
          <w:rFonts w:ascii="Times New Roman" w:hAnsi="Times New Roman" w:cs="Times New Roman" w:hint="eastAsia"/>
          <w:sz w:val="24"/>
          <w:szCs w:val="24"/>
        </w:rPr>
        <w:t>.</w:t>
      </w:r>
      <w:r w:rsidR="00B623C2">
        <w:rPr>
          <w:rFonts w:ascii="Times New Roman" w:hAnsi="Times New Roman" w:cs="Times New Roman"/>
          <w:color w:val="FF0000"/>
          <w:sz w:val="24"/>
          <w:szCs w:val="24"/>
        </w:rPr>
        <w:br w:type="page"/>
      </w:r>
    </w:p>
    <w:p w14:paraId="47117320" w14:textId="6F02A8E3" w:rsidR="00DC400D" w:rsidRDefault="00C97DC8" w:rsidP="005B63C4">
      <w:pPr>
        <w:pStyle w:val="EndNoteBibliography"/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</w:rPr>
        <w:lastRenderedPageBreak/>
        <w:drawing>
          <wp:inline distT="0" distB="0" distL="0" distR="0" wp14:anchorId="3698BD62" wp14:editId="5D97FCAC">
            <wp:extent cx="3529890" cy="2906993"/>
            <wp:effectExtent l="0" t="0" r="0" b="8255"/>
            <wp:docPr id="8622321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351" cy="2923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3551F" w14:textId="3F271B8C" w:rsidR="005B63C4" w:rsidRPr="005B63C4" w:rsidRDefault="005B63C4" w:rsidP="005B63C4">
      <w:pPr>
        <w:pStyle w:val="EndNoteBibliography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5B63C4">
        <w:rPr>
          <w:rFonts w:ascii="Times New Roman" w:hAnsi="Times New Roman" w:cs="Times New Roman"/>
          <w:bCs/>
          <w:sz w:val="24"/>
          <w:szCs w:val="24"/>
        </w:rPr>
        <w:t>Fig. S1 Lethality rate of strains under different irradiation time of ARTP</w:t>
      </w:r>
      <w:r w:rsidR="003C2438">
        <w:rPr>
          <w:rFonts w:ascii="Times New Roman" w:hAnsi="Times New Roman" w:cs="Times New Roman" w:hint="eastAsia"/>
          <w:bCs/>
          <w:sz w:val="24"/>
          <w:szCs w:val="24"/>
        </w:rPr>
        <w:t>.</w:t>
      </w:r>
    </w:p>
    <w:p w14:paraId="7CB97900" w14:textId="77777777" w:rsidR="005B63C4" w:rsidRDefault="005B63C4" w:rsidP="00024AB1">
      <w:pPr>
        <w:pStyle w:val="EndNoteBibliography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3C1AF74A" w14:textId="0A5EF59E" w:rsidR="00192D17" w:rsidRDefault="00A61C70" w:rsidP="00A61C70">
      <w:pPr>
        <w:pStyle w:val="EndNoteBibliography"/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b/>
          <w:color w:val="FF0000"/>
          <w:sz w:val="24"/>
          <w:szCs w:val="24"/>
        </w:rPr>
        <w:drawing>
          <wp:inline distT="0" distB="0" distL="0" distR="0" wp14:anchorId="780159DB" wp14:editId="4B6F13EF">
            <wp:extent cx="3546433" cy="2905125"/>
            <wp:effectExtent l="0" t="0" r="0" b="0"/>
            <wp:docPr id="9701111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913" cy="2906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C48AA" w14:textId="725DE1CC" w:rsidR="00A61C70" w:rsidRDefault="00A61C70" w:rsidP="00A61C70">
      <w:pPr>
        <w:pStyle w:val="EndNoteBibliography"/>
        <w:ind w:firstLine="48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5B63C4">
        <w:rPr>
          <w:rFonts w:ascii="Times New Roman" w:hAnsi="Times New Roman" w:cs="Times New Roman"/>
          <w:bCs/>
          <w:sz w:val="24"/>
          <w:szCs w:val="24"/>
        </w:rPr>
        <w:t>Fig. S</w:t>
      </w:r>
      <w:r w:rsidR="00673430">
        <w:rPr>
          <w:rFonts w:ascii="Times New Roman" w:hAnsi="Times New Roman" w:cs="Times New Roman" w:hint="eastAsia"/>
          <w:bCs/>
          <w:sz w:val="24"/>
          <w:szCs w:val="24"/>
        </w:rPr>
        <w:t xml:space="preserve">2 </w:t>
      </w:r>
      <w:r w:rsidRPr="005B63C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C63A8" w:rsidRPr="001C63A8">
        <w:rPr>
          <w:rFonts w:ascii="Times New Roman" w:hAnsi="Times New Roman" w:cs="Times New Roman" w:hint="eastAsia"/>
          <w:bCs/>
          <w:sz w:val="24"/>
          <w:szCs w:val="24"/>
        </w:rPr>
        <w:t xml:space="preserve">Fed-batch fermentation of </w:t>
      </w:r>
      <w:r w:rsidR="00C405A8">
        <w:rPr>
          <w:rFonts w:ascii="Times New Roman" w:hAnsi="Times New Roman" w:cs="Times New Roman" w:hint="eastAsia"/>
          <w:bCs/>
          <w:sz w:val="24"/>
          <w:szCs w:val="24"/>
        </w:rPr>
        <w:t>W</w:t>
      </w:r>
      <w:r w:rsidR="008E5956">
        <w:rPr>
          <w:rFonts w:ascii="Times New Roman" w:hAnsi="Times New Roman" w:cs="Times New Roman" w:hint="eastAsia"/>
          <w:bCs/>
          <w:sz w:val="24"/>
          <w:szCs w:val="24"/>
        </w:rPr>
        <w:t>-</w:t>
      </w:r>
      <w:r w:rsidR="00C405A8">
        <w:rPr>
          <w:rFonts w:ascii="Times New Roman" w:hAnsi="Times New Roman" w:cs="Times New Roman" w:hint="eastAsia"/>
          <w:bCs/>
          <w:sz w:val="24"/>
          <w:szCs w:val="24"/>
        </w:rPr>
        <w:t>24</w:t>
      </w:r>
      <w:r w:rsidR="001C63A8" w:rsidRPr="001C63A8">
        <w:rPr>
          <w:rFonts w:ascii="Times New Roman" w:hAnsi="Times New Roman" w:cs="Times New Roman" w:hint="eastAsia"/>
          <w:bCs/>
          <w:sz w:val="24"/>
          <w:szCs w:val="24"/>
        </w:rPr>
        <w:t xml:space="preserve"> in 5 L bioreactor.</w:t>
      </w:r>
    </w:p>
    <w:p w14:paraId="1B225212" w14:textId="77777777" w:rsidR="003B272B" w:rsidRDefault="003B272B" w:rsidP="00A61C70">
      <w:pPr>
        <w:pStyle w:val="EndNoteBibliography"/>
        <w:ind w:firstLine="48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0DA73FB6" w14:textId="306679EF" w:rsidR="003B272B" w:rsidRPr="005B63C4" w:rsidRDefault="003B272B" w:rsidP="000D2D1D">
      <w:pPr>
        <w:pStyle w:val="EndNoteBibliography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drawing>
          <wp:inline distT="0" distB="0" distL="0" distR="0" wp14:anchorId="69507B6A" wp14:editId="3D10FFDE">
            <wp:extent cx="3377907" cy="3640186"/>
            <wp:effectExtent l="0" t="0" r="0" b="0"/>
            <wp:docPr id="66840935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410" cy="3645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66FDB" w14:textId="173EA56A" w:rsidR="008E5956" w:rsidRPr="0056075F" w:rsidRDefault="003B272B" w:rsidP="00AE33E9">
      <w:pPr>
        <w:jc w:val="center"/>
        <w:rPr>
          <w:rFonts w:ascii="Times New Roman" w:hAnsi="Times New Roman" w:cs="Times New Roman"/>
          <w:bCs/>
          <w:kern w:val="0"/>
          <w:sz w:val="24"/>
          <w:szCs w:val="24"/>
        </w:rPr>
      </w:pPr>
      <w:r w:rsidRPr="005B63C4">
        <w:rPr>
          <w:rFonts w:ascii="Times New Roman" w:hAnsi="Times New Roman" w:cs="Times New Roman"/>
          <w:bCs/>
          <w:sz w:val="24"/>
          <w:szCs w:val="24"/>
        </w:rPr>
        <w:t>Fig. S</w:t>
      </w:r>
      <w:r>
        <w:rPr>
          <w:rFonts w:ascii="Times New Roman" w:hAnsi="Times New Roman" w:cs="Times New Roman" w:hint="eastAsia"/>
          <w:bCs/>
          <w:sz w:val="24"/>
          <w:szCs w:val="24"/>
        </w:rPr>
        <w:t xml:space="preserve">3 </w:t>
      </w:r>
      <w:r w:rsidR="008E5956" w:rsidRPr="00675A70">
        <w:rPr>
          <w:rFonts w:ascii="Times New Roman" w:hAnsi="Times New Roman" w:cs="Times New Roman" w:hint="eastAsia"/>
          <w:bCs/>
          <w:kern w:val="0"/>
          <w:sz w:val="24"/>
          <w:szCs w:val="24"/>
        </w:rPr>
        <w:t xml:space="preserve">The acetate titer of </w:t>
      </w:r>
      <w:r w:rsidR="008E5956">
        <w:rPr>
          <w:rFonts w:ascii="Times New Roman" w:hAnsi="Times New Roman" w:cs="Times New Roman" w:hint="eastAsia"/>
          <w:bCs/>
          <w:sz w:val="24"/>
          <w:szCs w:val="24"/>
        </w:rPr>
        <w:t>W-24</w:t>
      </w:r>
      <w:r w:rsidR="008E5956" w:rsidRPr="00675A70">
        <w:rPr>
          <w:rFonts w:ascii="Times New Roman" w:hAnsi="Times New Roman" w:cs="Times New Roman" w:hint="eastAsia"/>
          <w:bCs/>
          <w:kern w:val="0"/>
          <w:sz w:val="24"/>
          <w:szCs w:val="24"/>
        </w:rPr>
        <w:t xml:space="preserve"> fed-batch fermentation in 5 L bioreactor.</w:t>
      </w:r>
    </w:p>
    <w:p w14:paraId="040E34B8" w14:textId="77777777" w:rsidR="003B272B" w:rsidRPr="00A61C70" w:rsidRDefault="003B272B" w:rsidP="00024AB1">
      <w:pPr>
        <w:pStyle w:val="EndNoteBibliography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70835D14" w14:textId="4A835F57" w:rsidR="005076F7" w:rsidRPr="00C36A1A" w:rsidRDefault="008950E9" w:rsidP="00024AB1">
      <w:pPr>
        <w:pStyle w:val="EndNoteBibliography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C36A1A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06587E" w:rsidRPr="00C36A1A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Pr="00C36A1A">
        <w:rPr>
          <w:rFonts w:ascii="Times New Roman" w:hAnsi="Times New Roman" w:cs="Times New Roman"/>
          <w:b/>
          <w:bCs/>
          <w:sz w:val="24"/>
          <w:szCs w:val="24"/>
        </w:rPr>
        <w:t>1. Strains used in this study.</w:t>
      </w:r>
    </w:p>
    <w:tbl>
      <w:tblPr>
        <w:tblW w:w="8647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5104"/>
        <w:gridCol w:w="1275"/>
      </w:tblGrid>
      <w:tr w:rsidR="008950E9" w:rsidRPr="00C36A1A" w14:paraId="5E4883EA" w14:textId="77777777" w:rsidTr="004A00D0">
        <w:trPr>
          <w:trHeight w:val="283"/>
          <w:jc w:val="center"/>
        </w:trPr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EA1CBB3" w14:textId="77777777" w:rsidR="008950E9" w:rsidRPr="00C36A1A" w:rsidRDefault="008950E9" w:rsidP="00486E4D">
            <w:pPr>
              <w:rPr>
                <w:rFonts w:ascii="Times New Roman" w:eastAsia="楷体" w:hAnsi="Times New Roman" w:cs="Times New Roman"/>
                <w:b/>
                <w:bCs/>
              </w:rPr>
            </w:pPr>
            <w:r w:rsidRPr="00C36A1A">
              <w:rPr>
                <w:rFonts w:ascii="Times New Roman" w:eastAsia="楷体" w:hAnsi="Times New Roman" w:cs="Times New Roman"/>
                <w:b/>
                <w:bCs/>
              </w:rPr>
              <w:t>Strains</w:t>
            </w:r>
          </w:p>
        </w:tc>
        <w:tc>
          <w:tcPr>
            <w:tcW w:w="5104" w:type="dxa"/>
            <w:tcBorders>
              <w:bottom w:val="single" w:sz="4" w:space="0" w:color="auto"/>
            </w:tcBorders>
            <w:vAlign w:val="center"/>
          </w:tcPr>
          <w:p w14:paraId="20109514" w14:textId="77777777" w:rsidR="008950E9" w:rsidRPr="00C36A1A" w:rsidRDefault="008950E9" w:rsidP="00486E4D">
            <w:pPr>
              <w:rPr>
                <w:rFonts w:ascii="Times New Roman" w:eastAsia="楷体" w:hAnsi="Times New Roman" w:cs="Times New Roman"/>
                <w:b/>
                <w:bCs/>
              </w:rPr>
            </w:pPr>
            <w:r w:rsidRPr="00C36A1A">
              <w:rPr>
                <w:rFonts w:ascii="Times New Roman" w:eastAsia="楷体" w:hAnsi="Times New Roman" w:cs="Times New Roman"/>
                <w:b/>
                <w:bCs/>
              </w:rPr>
              <w:t>Characteristics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3733EE44" w14:textId="07EAC42B" w:rsidR="008950E9" w:rsidRPr="00C36A1A" w:rsidRDefault="00716EA4" w:rsidP="00486E4D">
            <w:pPr>
              <w:rPr>
                <w:rFonts w:ascii="Times New Roman" w:eastAsia="楷体" w:hAnsi="Times New Roman" w:cs="Times New Roman"/>
                <w:b/>
                <w:bCs/>
              </w:rPr>
            </w:pPr>
            <w:r w:rsidRPr="00C36A1A">
              <w:rPr>
                <w:rFonts w:ascii="Times New Roman" w:eastAsia="楷体" w:hAnsi="Times New Roman" w:cs="Times New Roman" w:hint="eastAsia"/>
                <w:b/>
                <w:bCs/>
              </w:rPr>
              <w:t>Source</w:t>
            </w:r>
          </w:p>
        </w:tc>
      </w:tr>
      <w:tr w:rsidR="008950E9" w:rsidRPr="00826608" w14:paraId="4E6308C8" w14:textId="77777777" w:rsidTr="004A00D0">
        <w:trPr>
          <w:trHeight w:val="283"/>
          <w:jc w:val="center"/>
        </w:trPr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1EF9805A" w14:textId="2BF5E4BB" w:rsidR="008950E9" w:rsidRPr="00826608" w:rsidRDefault="006C3C29" w:rsidP="00486E4D">
            <w:pPr>
              <w:rPr>
                <w:rFonts w:ascii="Times New Roman" w:eastAsia="楷体" w:hAnsi="Times New Roman" w:cs="Times New Roman"/>
              </w:rPr>
            </w:pPr>
            <w:r w:rsidRPr="006C3C29">
              <w:rPr>
                <w:rFonts w:ascii="Times New Roman" w:eastAsia="楷体" w:hAnsi="Times New Roman" w:cs="Times New Roman" w:hint="eastAsia"/>
                <w:i/>
                <w:iCs/>
              </w:rPr>
              <w:t>E. coli</w:t>
            </w:r>
            <w:r w:rsidRPr="006C3C29">
              <w:rPr>
                <w:rFonts w:ascii="Times New Roman" w:eastAsia="楷体" w:hAnsi="Times New Roman" w:cs="Times New Roman" w:hint="eastAsia"/>
              </w:rPr>
              <w:t xml:space="preserve"> </w:t>
            </w:r>
            <w:r w:rsidR="0065219E" w:rsidRPr="00826608">
              <w:rPr>
                <w:rFonts w:ascii="Times New Roman" w:eastAsia="楷体" w:hAnsi="Times New Roman" w:cs="Times New Roman" w:hint="eastAsia"/>
              </w:rPr>
              <w:t>DH5</w:t>
            </w:r>
            <w:r w:rsidR="0065219E" w:rsidRPr="00826608">
              <w:rPr>
                <w:rFonts w:ascii="Times New Roman" w:eastAsia="楷体" w:hAnsi="Times New Roman" w:cs="Times New Roman"/>
              </w:rPr>
              <w:t>α</w:t>
            </w:r>
          </w:p>
        </w:tc>
        <w:tc>
          <w:tcPr>
            <w:tcW w:w="5104" w:type="dxa"/>
            <w:tcBorders>
              <w:top w:val="single" w:sz="4" w:space="0" w:color="auto"/>
            </w:tcBorders>
            <w:vAlign w:val="center"/>
          </w:tcPr>
          <w:p w14:paraId="64BDB617" w14:textId="2EFE17CF" w:rsidR="008950E9" w:rsidRPr="00826608" w:rsidRDefault="00716EA4" w:rsidP="00486E4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e cloning host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14:paraId="5CFF6F70" w14:textId="353109AE" w:rsidR="008950E9" w:rsidRPr="00826608" w:rsidRDefault="00716EA4" w:rsidP="00486E4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</w:rPr>
              <w:t>T</w:t>
            </w:r>
            <w:r w:rsidRPr="00826608">
              <w:rPr>
                <w:rFonts w:ascii="Times New Roman" w:eastAsia="楷体" w:hAnsi="Times New Roman" w:cs="Times New Roman"/>
              </w:rPr>
              <w:t>his</w:t>
            </w:r>
            <w:r w:rsidRPr="00826608">
              <w:rPr>
                <w:rFonts w:ascii="Times New Roman" w:eastAsia="楷体" w:hAnsi="Times New Roman" w:cs="Times New Roman" w:hint="eastAsia"/>
              </w:rPr>
              <w:t xml:space="preserve"> lab</w:t>
            </w:r>
          </w:p>
        </w:tc>
      </w:tr>
      <w:tr w:rsidR="008950E9" w:rsidRPr="00826608" w14:paraId="33C048D2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4854CC7A" w14:textId="69BCE9C2" w:rsidR="008950E9" w:rsidRPr="00826608" w:rsidRDefault="00971B6F" w:rsidP="00486E4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  <w:i/>
                <w:iCs/>
              </w:rPr>
              <w:t>E. coli</w:t>
            </w:r>
            <w:r w:rsidRPr="00826608">
              <w:rPr>
                <w:rFonts w:ascii="Times New Roman" w:eastAsia="楷体" w:hAnsi="Times New Roman" w:cs="Times New Roman"/>
                <w:i/>
              </w:rPr>
              <w:t xml:space="preserve"> </w:t>
            </w:r>
            <w:r w:rsidRPr="00826608">
              <w:rPr>
                <w:rFonts w:ascii="Times New Roman" w:eastAsia="楷体" w:hAnsi="Times New Roman" w:cs="Times New Roman"/>
                <w:iCs/>
              </w:rPr>
              <w:t>W3110</w:t>
            </w:r>
          </w:p>
        </w:tc>
        <w:tc>
          <w:tcPr>
            <w:tcW w:w="5104" w:type="dxa"/>
            <w:vAlign w:val="center"/>
          </w:tcPr>
          <w:p w14:paraId="78354CC4" w14:textId="16B930A6" w:rsidR="008950E9" w:rsidRPr="00826608" w:rsidRDefault="00971B6F" w:rsidP="00486E4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 xml:space="preserve">Wild </w:t>
            </w:r>
            <w:r w:rsidRPr="00826608">
              <w:rPr>
                <w:rFonts w:ascii="Times New Roman" w:eastAsia="楷体" w:hAnsi="Times New Roman" w:cs="Times New Roman" w:hint="eastAsia"/>
              </w:rPr>
              <w:t>t</w:t>
            </w:r>
            <w:r w:rsidRPr="00826608">
              <w:rPr>
                <w:rFonts w:ascii="Times New Roman" w:eastAsia="楷体" w:hAnsi="Times New Roman" w:cs="Times New Roman"/>
              </w:rPr>
              <w:t>ype</w:t>
            </w:r>
            <w:r w:rsidRPr="00826608">
              <w:rPr>
                <w:rFonts w:ascii="Times New Roman" w:eastAsia="楷体" w:hAnsi="Times New Roman" w:cs="Times New Roman" w:hint="eastAsia"/>
              </w:rPr>
              <w:t>, t</w:t>
            </w:r>
            <w:r w:rsidRPr="00826608">
              <w:rPr>
                <w:rFonts w:ascii="Times New Roman" w:eastAsia="楷体" w:hAnsi="Times New Roman" w:cs="Times New Roman"/>
              </w:rPr>
              <w:t>he starting strain</w:t>
            </w:r>
          </w:p>
        </w:tc>
        <w:tc>
          <w:tcPr>
            <w:tcW w:w="1275" w:type="dxa"/>
            <w:vAlign w:val="center"/>
          </w:tcPr>
          <w:p w14:paraId="2FCF0359" w14:textId="4420E18C" w:rsidR="008950E9" w:rsidRPr="00826608" w:rsidRDefault="00C35521" w:rsidP="00486E4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</w:rPr>
              <w:t>T</w:t>
            </w:r>
            <w:r w:rsidRPr="00826608">
              <w:rPr>
                <w:rFonts w:ascii="Times New Roman" w:eastAsia="楷体" w:hAnsi="Times New Roman" w:cs="Times New Roman"/>
              </w:rPr>
              <w:t>his</w:t>
            </w:r>
            <w:r w:rsidRPr="00826608">
              <w:rPr>
                <w:rFonts w:ascii="Times New Roman" w:eastAsia="楷体" w:hAnsi="Times New Roman" w:cs="Times New Roman" w:hint="eastAsia"/>
              </w:rPr>
              <w:t xml:space="preserve"> lab</w:t>
            </w:r>
          </w:p>
        </w:tc>
      </w:tr>
      <w:tr w:rsidR="005C4B8B" w:rsidRPr="00826608" w14:paraId="68600BD9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29CA9C16" w14:textId="77777777" w:rsidR="005C4B8B" w:rsidRPr="00826608" w:rsidRDefault="005C4B8B" w:rsidP="00945142">
            <w:pPr>
              <w:rPr>
                <w:rFonts w:ascii="Times New Roman" w:eastAsia="楷体" w:hAnsi="Times New Roman" w:cs="Times New Roman"/>
                <w:i/>
              </w:rPr>
            </w:pPr>
            <w:r w:rsidRPr="00826608">
              <w:rPr>
                <w:rFonts w:ascii="Times New Roman" w:eastAsia="楷体" w:hAnsi="Times New Roman" w:cs="Times New Roman"/>
                <w:i/>
                <w:iCs/>
              </w:rPr>
              <w:t>Bacillus subtilis</w:t>
            </w:r>
          </w:p>
        </w:tc>
        <w:tc>
          <w:tcPr>
            <w:tcW w:w="5104" w:type="dxa"/>
            <w:vAlign w:val="center"/>
          </w:tcPr>
          <w:p w14:paraId="5CD2BD73" w14:textId="77777777" w:rsidR="005C4B8B" w:rsidRPr="00826608" w:rsidRDefault="005C4B8B" w:rsidP="0094514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 xml:space="preserve">Wild </w:t>
            </w:r>
            <w:r w:rsidRPr="00826608">
              <w:rPr>
                <w:rFonts w:ascii="Times New Roman" w:eastAsia="楷体" w:hAnsi="Times New Roman" w:cs="Times New Roman" w:hint="eastAsia"/>
              </w:rPr>
              <w:t>t</w:t>
            </w:r>
            <w:r w:rsidRPr="00826608">
              <w:rPr>
                <w:rFonts w:ascii="Times New Roman" w:eastAsia="楷体" w:hAnsi="Times New Roman" w:cs="Times New Roman"/>
              </w:rPr>
              <w:t>ype</w:t>
            </w:r>
          </w:p>
        </w:tc>
        <w:tc>
          <w:tcPr>
            <w:tcW w:w="1275" w:type="dxa"/>
            <w:vAlign w:val="center"/>
          </w:tcPr>
          <w:p w14:paraId="1BBACD3B" w14:textId="77777777" w:rsidR="005C4B8B" w:rsidRPr="00826608" w:rsidRDefault="005C4B8B" w:rsidP="0094514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</w:rPr>
              <w:t>T</w:t>
            </w:r>
            <w:r w:rsidRPr="00826608">
              <w:rPr>
                <w:rFonts w:ascii="Times New Roman" w:eastAsia="楷体" w:hAnsi="Times New Roman" w:cs="Times New Roman"/>
              </w:rPr>
              <w:t>his</w:t>
            </w:r>
            <w:r w:rsidRPr="00826608">
              <w:rPr>
                <w:rFonts w:ascii="Times New Roman" w:eastAsia="楷体" w:hAnsi="Times New Roman" w:cs="Times New Roman" w:hint="eastAsia"/>
              </w:rPr>
              <w:t xml:space="preserve"> lab</w:t>
            </w:r>
          </w:p>
        </w:tc>
      </w:tr>
      <w:tr w:rsidR="00B05F16" w:rsidRPr="00826608" w14:paraId="229C4F6C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7DCDF238" w14:textId="6C7A4878" w:rsidR="00B05F16" w:rsidRPr="00826608" w:rsidRDefault="00B05F16" w:rsidP="00486E4D">
            <w:pPr>
              <w:rPr>
                <w:rFonts w:ascii="Times New Roman" w:eastAsia="楷体" w:hAnsi="Times New Roman" w:cs="Times New Roman"/>
                <w:i/>
              </w:rPr>
            </w:pPr>
            <w:r w:rsidRPr="00826608">
              <w:rPr>
                <w:rFonts w:ascii="Times New Roman" w:eastAsia="楷体" w:hAnsi="Times New Roman" w:cs="Times New Roman"/>
                <w:i/>
                <w:iCs/>
              </w:rPr>
              <w:t xml:space="preserve">Corynebacterium </w:t>
            </w:r>
            <w:proofErr w:type="spellStart"/>
            <w:r w:rsidRPr="00826608">
              <w:rPr>
                <w:rFonts w:ascii="Times New Roman" w:eastAsia="楷体" w:hAnsi="Times New Roman" w:cs="Times New Roman"/>
                <w:i/>
                <w:iCs/>
              </w:rPr>
              <w:t>glutamicum</w:t>
            </w:r>
            <w:proofErr w:type="spellEnd"/>
          </w:p>
        </w:tc>
        <w:tc>
          <w:tcPr>
            <w:tcW w:w="5104" w:type="dxa"/>
            <w:vAlign w:val="center"/>
          </w:tcPr>
          <w:p w14:paraId="60D25224" w14:textId="7ABF0E0C" w:rsidR="00B05F16" w:rsidRPr="00826608" w:rsidRDefault="00B05F16" w:rsidP="00486E4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 xml:space="preserve">Wild </w:t>
            </w:r>
            <w:r w:rsidR="00971B6F" w:rsidRPr="00826608">
              <w:rPr>
                <w:rFonts w:ascii="Times New Roman" w:eastAsia="楷体" w:hAnsi="Times New Roman" w:cs="Times New Roman" w:hint="eastAsia"/>
              </w:rPr>
              <w:t>t</w:t>
            </w:r>
            <w:r w:rsidRPr="00826608">
              <w:rPr>
                <w:rFonts w:ascii="Times New Roman" w:eastAsia="楷体" w:hAnsi="Times New Roman" w:cs="Times New Roman"/>
              </w:rPr>
              <w:t>ype</w:t>
            </w:r>
          </w:p>
        </w:tc>
        <w:tc>
          <w:tcPr>
            <w:tcW w:w="1275" w:type="dxa"/>
            <w:vAlign w:val="center"/>
          </w:tcPr>
          <w:p w14:paraId="7FA61C65" w14:textId="379A0FD1" w:rsidR="00B05F16" w:rsidRPr="00826608" w:rsidRDefault="00971B6F" w:rsidP="00486E4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 xml:space="preserve">This </w:t>
            </w:r>
            <w:r w:rsidR="00C35521" w:rsidRPr="00826608">
              <w:rPr>
                <w:rFonts w:ascii="Times New Roman" w:eastAsia="楷体" w:hAnsi="Times New Roman" w:cs="Times New Roman" w:hint="eastAsia"/>
              </w:rPr>
              <w:t>l</w:t>
            </w:r>
            <w:r w:rsidRPr="00826608">
              <w:rPr>
                <w:rFonts w:ascii="Times New Roman" w:eastAsia="楷体" w:hAnsi="Times New Roman" w:cs="Times New Roman"/>
              </w:rPr>
              <w:t>ab</w:t>
            </w:r>
          </w:p>
        </w:tc>
      </w:tr>
      <w:tr w:rsidR="00C35521" w:rsidRPr="00826608" w14:paraId="5D11705B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392D2D66" w14:textId="7D45039A" w:rsidR="00C35521" w:rsidRPr="00826608" w:rsidRDefault="00C35521" w:rsidP="00C35521">
            <w:pPr>
              <w:rPr>
                <w:rFonts w:ascii="Times New Roman" w:eastAsia="楷体" w:hAnsi="Times New Roman" w:cs="Times New Roman"/>
                <w:i/>
              </w:rPr>
            </w:pPr>
            <w:r w:rsidRPr="00826608">
              <w:rPr>
                <w:rFonts w:ascii="Times New Roman" w:eastAsia="楷体" w:hAnsi="Times New Roman" w:cs="Times New Roman"/>
                <w:i/>
                <w:iCs/>
              </w:rPr>
              <w:t>Serratia marcescens</w:t>
            </w:r>
          </w:p>
        </w:tc>
        <w:tc>
          <w:tcPr>
            <w:tcW w:w="5104" w:type="dxa"/>
            <w:vAlign w:val="center"/>
          </w:tcPr>
          <w:p w14:paraId="15336E69" w14:textId="231BAE12" w:rsidR="00C35521" w:rsidRPr="00826608" w:rsidRDefault="00C35521" w:rsidP="00C35521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 xml:space="preserve">Wild </w:t>
            </w:r>
            <w:r w:rsidRPr="00826608">
              <w:rPr>
                <w:rFonts w:ascii="Times New Roman" w:eastAsia="楷体" w:hAnsi="Times New Roman" w:cs="Times New Roman" w:hint="eastAsia"/>
              </w:rPr>
              <w:t>t</w:t>
            </w:r>
            <w:r w:rsidRPr="00826608">
              <w:rPr>
                <w:rFonts w:ascii="Times New Roman" w:eastAsia="楷体" w:hAnsi="Times New Roman" w:cs="Times New Roman"/>
              </w:rPr>
              <w:t>ype</w:t>
            </w:r>
          </w:p>
        </w:tc>
        <w:tc>
          <w:tcPr>
            <w:tcW w:w="1275" w:type="dxa"/>
            <w:vAlign w:val="center"/>
          </w:tcPr>
          <w:p w14:paraId="711F6924" w14:textId="317CE0E8" w:rsidR="00C35521" w:rsidRPr="00826608" w:rsidRDefault="00C35521" w:rsidP="00C35521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</w:rPr>
              <w:t>T</w:t>
            </w:r>
            <w:r w:rsidRPr="00826608">
              <w:rPr>
                <w:rFonts w:ascii="Times New Roman" w:eastAsia="楷体" w:hAnsi="Times New Roman" w:cs="Times New Roman"/>
              </w:rPr>
              <w:t>his</w:t>
            </w:r>
            <w:r w:rsidRPr="00826608">
              <w:rPr>
                <w:rFonts w:ascii="Times New Roman" w:eastAsia="楷体" w:hAnsi="Times New Roman" w:cs="Times New Roman" w:hint="eastAsia"/>
              </w:rPr>
              <w:t xml:space="preserve"> lab</w:t>
            </w:r>
          </w:p>
        </w:tc>
      </w:tr>
      <w:tr w:rsidR="001E6102" w:rsidRPr="00826608" w14:paraId="4D94CB8E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752FE197" w14:textId="40F6C1FF" w:rsidR="001E6102" w:rsidRPr="00826608" w:rsidRDefault="001E6102" w:rsidP="001E6102">
            <w:pPr>
              <w:rPr>
                <w:rFonts w:ascii="Times New Roman" w:eastAsia="楷体" w:hAnsi="Times New Roman" w:cs="Times New Roman"/>
                <w:iCs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1</w:t>
            </w:r>
          </w:p>
        </w:tc>
        <w:tc>
          <w:tcPr>
            <w:tcW w:w="5104" w:type="dxa"/>
            <w:vAlign w:val="center"/>
          </w:tcPr>
          <w:p w14:paraId="48EE5F68" w14:textId="777274BF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  <w:i/>
                <w:iCs/>
              </w:rPr>
              <w:t>E. coli</w:t>
            </w:r>
            <w:r w:rsidRPr="00826608">
              <w:rPr>
                <w:rFonts w:ascii="Times New Roman" w:eastAsia="楷体" w:hAnsi="Times New Roman" w:cs="Times New Roman"/>
              </w:rPr>
              <w:t xml:space="preserve"> W3110,</w:t>
            </w:r>
            <w:r w:rsidRPr="00826608">
              <w:rPr>
                <w:rFonts w:ascii="Times New Roman" w:eastAsia="宋体" w:hAnsi="Times New Roman" w:cs="Times New Roman"/>
                <w:kern w:val="0"/>
              </w:rPr>
              <w:t xml:space="preserve"> </w:t>
            </w:r>
            <w:proofErr w:type="spellStart"/>
            <w:r w:rsidRPr="00021843">
              <w:rPr>
                <w:rFonts w:ascii="Times New Roman" w:eastAsia="楷体" w:hAnsi="Times New Roman" w:cs="Times New Roman"/>
                <w:i/>
                <w:iCs/>
              </w:rPr>
              <w:t>ΔtnaAΔtnaBΔt</w:t>
            </w:r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yr</w:t>
            </w:r>
            <w:r w:rsidRPr="00021843">
              <w:rPr>
                <w:rFonts w:ascii="Times New Roman" w:eastAsia="楷体" w:hAnsi="Times New Roman" w:cs="Times New Roman"/>
                <w:i/>
                <w:iCs/>
              </w:rPr>
              <w:t>A</w:t>
            </w:r>
            <w:proofErr w:type="spellEnd"/>
          </w:p>
        </w:tc>
        <w:tc>
          <w:tcPr>
            <w:tcW w:w="1275" w:type="dxa"/>
            <w:vAlign w:val="center"/>
          </w:tcPr>
          <w:p w14:paraId="7BCEF4DD" w14:textId="1A33E41E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6A467F9B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72B671CF" w14:textId="66651BF2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 w:rsidRPr="00826608">
              <w:rPr>
                <w:rFonts w:ascii="Times New Roman" w:eastAsia="楷体" w:hAnsi="Times New Roman" w:cs="Times New Roman"/>
              </w:rPr>
              <w:t>2</w:t>
            </w:r>
          </w:p>
        </w:tc>
        <w:tc>
          <w:tcPr>
            <w:tcW w:w="5104" w:type="dxa"/>
            <w:vAlign w:val="center"/>
          </w:tcPr>
          <w:p w14:paraId="5C390404" w14:textId="73A5A9D6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</w:rPr>
              <w:t>W-1</w:t>
            </w:r>
            <w:r w:rsidR="00F8203B">
              <w:rPr>
                <w:rFonts w:ascii="Times New Roman" w:eastAsia="楷体" w:hAnsi="Times New Roman" w:cs="Times New Roman" w:hint="eastAsia"/>
              </w:rPr>
              <w:t xml:space="preserve">, </w:t>
            </w:r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aroG</w:t>
            </w:r>
            <w:r w:rsidRPr="00021843">
              <w:rPr>
                <w:rFonts w:ascii="Times New Roman" w:eastAsia="楷体" w:hAnsi="Times New Roman" w:cs="Times New Roman" w:hint="eastAsia"/>
                <w:i/>
                <w:iCs/>
                <w:vertAlign w:val="superscript"/>
              </w:rPr>
              <w:t>K194</w:t>
            </w:r>
            <w:proofErr w:type="gramStart"/>
            <w:r w:rsidRPr="00021843">
              <w:rPr>
                <w:rFonts w:ascii="Times New Roman" w:eastAsia="楷体" w:hAnsi="Times New Roman" w:cs="Times New Roman" w:hint="eastAsia"/>
                <w:i/>
                <w:iCs/>
                <w:vertAlign w:val="superscript"/>
              </w:rPr>
              <w:t>T</w:t>
            </w:r>
            <w:r w:rsidRPr="00021843">
              <w:rPr>
                <w:rFonts w:ascii="Times New Roman" w:eastAsia="楷体" w:hAnsi="Times New Roman" w:cs="Times New Roman"/>
                <w:i/>
                <w:iCs/>
              </w:rPr>
              <w:t>::</w:t>
            </w:r>
            <w:proofErr w:type="gramEnd"/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 xml:space="preserve"> </w:t>
            </w:r>
            <w:proofErr w:type="spellStart"/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aroG</w:t>
            </w:r>
            <w:proofErr w:type="spellEnd"/>
          </w:p>
        </w:tc>
        <w:tc>
          <w:tcPr>
            <w:tcW w:w="1275" w:type="dxa"/>
            <w:vAlign w:val="center"/>
          </w:tcPr>
          <w:p w14:paraId="125BE400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28B2A98E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2D9A5293" w14:textId="25A6F428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 w:rsidRPr="00826608">
              <w:rPr>
                <w:rFonts w:ascii="Times New Roman" w:eastAsia="楷体" w:hAnsi="Times New Roman" w:cs="Times New Roman"/>
              </w:rPr>
              <w:t>3</w:t>
            </w:r>
          </w:p>
        </w:tc>
        <w:tc>
          <w:tcPr>
            <w:tcW w:w="5104" w:type="dxa"/>
            <w:vAlign w:val="center"/>
          </w:tcPr>
          <w:p w14:paraId="145E8F25" w14:textId="7FA80974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</w:rPr>
              <w:t>W-1</w:t>
            </w:r>
            <w:r w:rsidR="00F8203B">
              <w:rPr>
                <w:rFonts w:ascii="Times New Roman" w:eastAsia="楷体" w:hAnsi="Times New Roman" w:cs="Times New Roman" w:hint="eastAsia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lacI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</w:rPr>
              <w:t>::</w:t>
            </w:r>
            <w:proofErr w:type="gramEnd"/>
            <w:r w:rsidR="00881B2B" w:rsidRPr="00881B2B">
              <w:rPr>
                <w:rFonts w:ascii="Times New Roman" w:eastAsia="楷体" w:hAnsi="Times New Roman" w:cs="Times New Roman" w:hint="eastAsia"/>
              </w:rPr>
              <w:t xml:space="preserve"> P</w:t>
            </w:r>
            <w:r w:rsidR="00881B2B" w:rsidRPr="00881B2B">
              <w:rPr>
                <w:rFonts w:ascii="Times New Roman" w:eastAsia="楷体" w:hAnsi="Times New Roman" w:cs="Times New Roman" w:hint="eastAsia"/>
                <w:vertAlign w:val="subscript"/>
              </w:rPr>
              <w:t>trc</w:t>
            </w:r>
            <w:r w:rsidR="00881B2B">
              <w:rPr>
                <w:rFonts w:ascii="Times New Roman" w:eastAsia="楷体" w:hAnsi="Times New Roman" w:cs="Times New Roman" w:hint="eastAsia"/>
                <w:i/>
                <w:iCs/>
              </w:rPr>
              <w:t>-</w:t>
            </w:r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aroG</w:t>
            </w:r>
            <w:r w:rsidRPr="00021843">
              <w:rPr>
                <w:rFonts w:ascii="Times New Roman" w:eastAsia="楷体" w:hAnsi="Times New Roman" w:cs="Times New Roman" w:hint="eastAsia"/>
                <w:i/>
                <w:iCs/>
                <w:vertAlign w:val="superscript"/>
              </w:rPr>
              <w:t>S180F</w:t>
            </w:r>
          </w:p>
        </w:tc>
        <w:tc>
          <w:tcPr>
            <w:tcW w:w="1275" w:type="dxa"/>
            <w:vAlign w:val="center"/>
          </w:tcPr>
          <w:p w14:paraId="0AA64BB2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2804A775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691F87C6" w14:textId="368DA75C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</w:rPr>
              <w:t>W-4</w:t>
            </w:r>
          </w:p>
        </w:tc>
        <w:tc>
          <w:tcPr>
            <w:tcW w:w="5104" w:type="dxa"/>
            <w:vAlign w:val="center"/>
          </w:tcPr>
          <w:p w14:paraId="79A892F0" w14:textId="6F4F9CBF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</w:rPr>
              <w:t>W-3</w:t>
            </w:r>
            <w:r w:rsidR="00F8203B">
              <w:rPr>
                <w:rFonts w:ascii="Times New Roman" w:eastAsia="楷体" w:hAnsi="Times New Roman" w:cs="Times New Roman" w:hint="eastAsia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trpR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</w:rPr>
              <w:t>::</w:t>
            </w:r>
            <w:proofErr w:type="gramEnd"/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 xml:space="preserve"> </w:t>
            </w:r>
            <w:r w:rsidR="00881B2B" w:rsidRPr="00881B2B">
              <w:rPr>
                <w:rFonts w:ascii="Times New Roman" w:eastAsia="楷体" w:hAnsi="Times New Roman" w:cs="Times New Roman" w:hint="eastAsia"/>
              </w:rPr>
              <w:t>P</w:t>
            </w:r>
            <w:r w:rsidR="00881B2B" w:rsidRPr="00881B2B">
              <w:rPr>
                <w:rFonts w:ascii="Times New Roman" w:eastAsia="楷体" w:hAnsi="Times New Roman" w:cs="Times New Roman" w:hint="eastAsia"/>
                <w:vertAlign w:val="subscript"/>
              </w:rPr>
              <w:t>trc</w:t>
            </w:r>
            <w:r w:rsidR="00881B2B">
              <w:rPr>
                <w:rFonts w:ascii="Times New Roman" w:eastAsia="楷体" w:hAnsi="Times New Roman" w:cs="Times New Roman" w:hint="eastAsia"/>
                <w:i/>
                <w:iCs/>
              </w:rPr>
              <w:t>-</w:t>
            </w:r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trpE</w:t>
            </w:r>
            <w:r w:rsidRPr="00021843">
              <w:rPr>
                <w:rFonts w:ascii="Times New Roman" w:eastAsia="楷体" w:hAnsi="Times New Roman" w:cs="Times New Roman" w:hint="eastAsia"/>
                <w:i/>
                <w:iCs/>
                <w:vertAlign w:val="superscript"/>
              </w:rPr>
              <w:t>S40F</w:t>
            </w:r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DCBA</w:t>
            </w:r>
          </w:p>
        </w:tc>
        <w:tc>
          <w:tcPr>
            <w:tcW w:w="1275" w:type="dxa"/>
            <w:vAlign w:val="center"/>
          </w:tcPr>
          <w:p w14:paraId="531A037D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2D3CD755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5598ED33" w14:textId="49E4259F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 w:rsidRPr="00826608">
              <w:rPr>
                <w:rFonts w:ascii="Times New Roman" w:eastAsia="楷体" w:hAnsi="Times New Roman" w:cs="Times New Roman"/>
              </w:rPr>
              <w:t>5</w:t>
            </w:r>
          </w:p>
        </w:tc>
        <w:tc>
          <w:tcPr>
            <w:tcW w:w="5104" w:type="dxa"/>
            <w:vAlign w:val="center"/>
          </w:tcPr>
          <w:p w14:paraId="66D0921F" w14:textId="755FF933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</w:rPr>
              <w:t>W-4</w:t>
            </w:r>
            <w:r w:rsidR="00F8203B">
              <w:rPr>
                <w:rFonts w:ascii="Times New Roman" w:eastAsia="楷体" w:hAnsi="Times New Roman" w:cs="Times New Roman" w:hint="eastAsia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yjiT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</w:rPr>
              <w:t>::</w:t>
            </w:r>
            <w:proofErr w:type="gramEnd"/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 xml:space="preserve"> </w:t>
            </w:r>
            <w:proofErr w:type="spellStart"/>
            <w:r w:rsidR="00881B2B" w:rsidRPr="00881B2B">
              <w:rPr>
                <w:rFonts w:ascii="Times New Roman" w:eastAsia="楷体" w:hAnsi="Times New Roman" w:cs="Times New Roman" w:hint="eastAsia"/>
              </w:rPr>
              <w:t>P</w:t>
            </w:r>
            <w:r w:rsidR="00881B2B" w:rsidRPr="00881B2B">
              <w:rPr>
                <w:rFonts w:ascii="Times New Roman" w:eastAsia="楷体" w:hAnsi="Times New Roman" w:cs="Times New Roman" w:hint="eastAsia"/>
                <w:vertAlign w:val="subscript"/>
              </w:rPr>
              <w:t>trc</w:t>
            </w:r>
            <w:r w:rsidR="00881B2B">
              <w:rPr>
                <w:rFonts w:ascii="Times New Roman" w:eastAsia="楷体" w:hAnsi="Times New Roman" w:cs="Times New Roman" w:hint="eastAsia"/>
                <w:i/>
                <w:iCs/>
              </w:rPr>
              <w:t>-</w:t>
            </w:r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ppsA</w:t>
            </w:r>
            <w:proofErr w:type="spellEnd"/>
          </w:p>
        </w:tc>
        <w:tc>
          <w:tcPr>
            <w:tcW w:w="1275" w:type="dxa"/>
            <w:vAlign w:val="center"/>
          </w:tcPr>
          <w:p w14:paraId="6A828BDF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1557A59E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121DB23F" w14:textId="35CB6B23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 w:rsidRPr="00826608">
              <w:rPr>
                <w:rFonts w:ascii="Times New Roman" w:eastAsia="楷体" w:hAnsi="Times New Roman" w:cs="Times New Roman" w:hint="eastAsia"/>
              </w:rPr>
              <w:t>6</w:t>
            </w:r>
          </w:p>
        </w:tc>
        <w:tc>
          <w:tcPr>
            <w:tcW w:w="5104" w:type="dxa"/>
            <w:vAlign w:val="center"/>
          </w:tcPr>
          <w:p w14:paraId="184BD09D" w14:textId="158F6511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</w:rPr>
              <w:t>W-5</w:t>
            </w:r>
            <w:r w:rsidR="00F8203B">
              <w:rPr>
                <w:rFonts w:ascii="Times New Roman" w:eastAsia="楷体" w:hAnsi="Times New Roman" w:cs="Times New Roman" w:hint="eastAsia"/>
              </w:rPr>
              <w:t xml:space="preserve">, </w:t>
            </w:r>
            <w:proofErr w:type="spellStart"/>
            <w:r w:rsidR="00F8203B" w:rsidRPr="00021843">
              <w:rPr>
                <w:rFonts w:ascii="Times New Roman" w:eastAsia="等线" w:hAnsi="Times New Roman" w:cs="Times New Roman"/>
                <w:i/>
                <w:iCs/>
                <w:color w:val="000000"/>
              </w:rPr>
              <w:t>Δ</w:t>
            </w:r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ldhA</w:t>
            </w:r>
            <w:r w:rsidR="00E04049" w:rsidRPr="00021843">
              <w:rPr>
                <w:rFonts w:ascii="Times New Roman" w:eastAsia="等线" w:hAnsi="Times New Roman" w:cs="Times New Roman"/>
                <w:i/>
                <w:iCs/>
                <w:color w:val="000000"/>
              </w:rPr>
              <w:t>Δ</w:t>
            </w:r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pflB</w:t>
            </w:r>
            <w:r w:rsidR="00E04049" w:rsidRPr="00021843">
              <w:rPr>
                <w:rFonts w:ascii="Times New Roman" w:eastAsia="等线" w:hAnsi="Times New Roman" w:cs="Times New Roman"/>
                <w:i/>
                <w:iCs/>
                <w:color w:val="000000"/>
              </w:rPr>
              <w:t>Δ</w:t>
            </w:r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poxB</w:t>
            </w:r>
            <w:proofErr w:type="spellEnd"/>
          </w:p>
        </w:tc>
        <w:tc>
          <w:tcPr>
            <w:tcW w:w="1275" w:type="dxa"/>
            <w:vAlign w:val="center"/>
          </w:tcPr>
          <w:p w14:paraId="2F8ED394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61A543F6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5E79517F" w14:textId="7B41AEE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 w:rsidRPr="00826608">
              <w:rPr>
                <w:rFonts w:ascii="Times New Roman" w:eastAsia="楷体" w:hAnsi="Times New Roman" w:cs="Times New Roman" w:hint="eastAsia"/>
              </w:rPr>
              <w:t>7</w:t>
            </w:r>
          </w:p>
        </w:tc>
        <w:tc>
          <w:tcPr>
            <w:tcW w:w="5104" w:type="dxa"/>
            <w:vAlign w:val="center"/>
          </w:tcPr>
          <w:p w14:paraId="6F3870B1" w14:textId="3BCF2BAE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</w:rPr>
              <w:t>W-6</w:t>
            </w:r>
            <w:r w:rsidR="00F8203B">
              <w:rPr>
                <w:rFonts w:ascii="Times New Roman" w:eastAsia="楷体" w:hAnsi="Times New Roman" w:cs="Times New Roman" w:hint="eastAsia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ycdN</w:t>
            </w:r>
            <w:proofErr w:type="spellEnd"/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::</w:t>
            </w:r>
            <w:proofErr w:type="gramEnd"/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 xml:space="preserve"> </w:t>
            </w:r>
            <w:proofErr w:type="spellStart"/>
            <w:r w:rsidRPr="00881B2B">
              <w:rPr>
                <w:rFonts w:ascii="Times New Roman" w:eastAsia="楷体" w:hAnsi="Times New Roman" w:cs="Times New Roman" w:hint="eastAsia"/>
              </w:rPr>
              <w:t>P</w:t>
            </w:r>
            <w:r w:rsidRPr="00881B2B">
              <w:rPr>
                <w:rFonts w:ascii="Times New Roman" w:eastAsia="楷体" w:hAnsi="Times New Roman" w:cs="Times New Roman" w:hint="eastAsia"/>
                <w:vertAlign w:val="subscript"/>
              </w:rPr>
              <w:t>trc</w:t>
            </w:r>
            <w:r w:rsidR="00881B2B">
              <w:rPr>
                <w:rFonts w:ascii="Times New Roman" w:eastAsia="楷体" w:hAnsi="Times New Roman" w:cs="Times New Roman" w:hint="eastAsia"/>
                <w:i/>
                <w:iCs/>
              </w:rPr>
              <w:t>-</w:t>
            </w:r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zwf</w:t>
            </w:r>
            <w:proofErr w:type="spellEnd"/>
          </w:p>
        </w:tc>
        <w:tc>
          <w:tcPr>
            <w:tcW w:w="1275" w:type="dxa"/>
            <w:vAlign w:val="center"/>
          </w:tcPr>
          <w:p w14:paraId="6348244B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62D9A42A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1C2D11BB" w14:textId="2371D415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 w:rsidRPr="00826608">
              <w:rPr>
                <w:rFonts w:ascii="Times New Roman" w:eastAsia="楷体" w:hAnsi="Times New Roman" w:cs="Times New Roman" w:hint="eastAsia"/>
              </w:rPr>
              <w:t>8</w:t>
            </w:r>
          </w:p>
        </w:tc>
        <w:tc>
          <w:tcPr>
            <w:tcW w:w="5104" w:type="dxa"/>
            <w:vAlign w:val="center"/>
          </w:tcPr>
          <w:p w14:paraId="080DF2DA" w14:textId="2D09FB84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</w:rPr>
              <w:t>W-7</w:t>
            </w:r>
            <w:r w:rsidR="00F8203B">
              <w:rPr>
                <w:rFonts w:ascii="Times New Roman" w:eastAsia="楷体" w:hAnsi="Times New Roman" w:cs="Times New Roman" w:hint="eastAsia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yncK</w:t>
            </w:r>
            <w:proofErr w:type="spellEnd"/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::</w:t>
            </w:r>
            <w:proofErr w:type="gramEnd"/>
            <w:r w:rsidR="00881B2B" w:rsidRPr="00881B2B">
              <w:rPr>
                <w:rFonts w:ascii="Times New Roman" w:eastAsia="楷体" w:hAnsi="Times New Roman" w:cs="Times New Roman" w:hint="eastAsia"/>
              </w:rPr>
              <w:t xml:space="preserve"> </w:t>
            </w:r>
            <w:proofErr w:type="spellStart"/>
            <w:r w:rsidR="00881B2B" w:rsidRPr="00881B2B">
              <w:rPr>
                <w:rFonts w:ascii="Times New Roman" w:eastAsia="楷体" w:hAnsi="Times New Roman" w:cs="Times New Roman" w:hint="eastAsia"/>
              </w:rPr>
              <w:t>P</w:t>
            </w:r>
            <w:r w:rsidR="00881B2B" w:rsidRPr="00881B2B">
              <w:rPr>
                <w:rFonts w:ascii="Times New Roman" w:eastAsia="楷体" w:hAnsi="Times New Roman" w:cs="Times New Roman" w:hint="eastAsia"/>
                <w:vertAlign w:val="subscript"/>
              </w:rPr>
              <w:t>trc</w:t>
            </w:r>
            <w:r w:rsidR="00881B2B">
              <w:rPr>
                <w:rFonts w:ascii="Times New Roman" w:eastAsia="楷体" w:hAnsi="Times New Roman" w:cs="Times New Roman" w:hint="eastAsia"/>
                <w:i/>
                <w:iCs/>
              </w:rPr>
              <w:t>-</w:t>
            </w:r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tktA</w:t>
            </w:r>
            <w:proofErr w:type="spellEnd"/>
          </w:p>
        </w:tc>
        <w:tc>
          <w:tcPr>
            <w:tcW w:w="1275" w:type="dxa"/>
            <w:vAlign w:val="center"/>
          </w:tcPr>
          <w:p w14:paraId="1A2A465A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70657223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527BC54F" w14:textId="05D7CD1B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 w:rsidRPr="00826608">
              <w:rPr>
                <w:rFonts w:ascii="Times New Roman" w:eastAsia="楷体" w:hAnsi="Times New Roman" w:cs="Times New Roman" w:hint="eastAsia"/>
              </w:rPr>
              <w:t>9</w:t>
            </w:r>
          </w:p>
        </w:tc>
        <w:tc>
          <w:tcPr>
            <w:tcW w:w="5104" w:type="dxa"/>
            <w:vAlign w:val="bottom"/>
          </w:tcPr>
          <w:p w14:paraId="714D50AC" w14:textId="4E41AB38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W-8</w:t>
            </w:r>
            <w:r w:rsidR="00F8203B">
              <w:rPr>
                <w:rFonts w:ascii="Times New Roman" w:eastAsia="等线" w:hAnsi="Times New Roman" w:cs="Times New Roman" w:hint="eastAsia"/>
                <w:color w:val="000000"/>
              </w:rPr>
              <w:t>,</w:t>
            </w:r>
            <w:r w:rsidRPr="001675C9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1675C9">
              <w:rPr>
                <w:rFonts w:ascii="Times New Roman" w:eastAsia="楷体" w:hAnsi="Times New Roman" w:cs="Times New Roman"/>
                <w:i/>
                <w:iCs/>
              </w:rPr>
              <w:t>gltA</w:t>
            </w:r>
            <w:proofErr w:type="spellEnd"/>
            <w:r w:rsidRPr="00790918">
              <w:rPr>
                <w:rFonts w:ascii="Times New Roman" w:eastAsia="楷体" w:hAnsi="Times New Roman" w:cs="Times New Roman"/>
                <w:i/>
              </w:rPr>
              <w:t xml:space="preserve"> :</w:t>
            </w:r>
            <w:proofErr w:type="gramEnd"/>
            <w:r w:rsidRPr="00790918">
              <w:rPr>
                <w:rFonts w:ascii="Times New Roman" w:eastAsia="楷体" w:hAnsi="Times New Roman" w:cs="Times New Roman"/>
                <w:i/>
              </w:rPr>
              <w:t>:</w:t>
            </w:r>
            <w:r w:rsidRPr="001675C9">
              <w:rPr>
                <w:rFonts w:ascii="Times New Roman" w:eastAsia="楷体" w:hAnsi="Times New Roman" w:cs="Times New Roman"/>
                <w:i/>
                <w:iCs/>
              </w:rPr>
              <w:t xml:space="preserve"> </w:t>
            </w:r>
            <w:proofErr w:type="spellStart"/>
            <w:r w:rsidRPr="001675C9">
              <w:rPr>
                <w:rFonts w:ascii="Times New Roman" w:eastAsia="楷体" w:hAnsi="Times New Roman" w:cs="Times New Roman"/>
              </w:rPr>
              <w:t>P</w:t>
            </w:r>
            <w:r w:rsidRPr="00881B2B">
              <w:rPr>
                <w:rFonts w:ascii="Times New Roman" w:eastAsia="楷体" w:hAnsi="Times New Roman" w:cs="Times New Roman"/>
                <w:vertAlign w:val="subscript"/>
              </w:rPr>
              <w:t>fliC</w:t>
            </w:r>
            <w:r w:rsidRPr="001675C9">
              <w:rPr>
                <w:rFonts w:ascii="Times New Roman" w:eastAsia="楷体" w:hAnsi="Times New Roman" w:cs="Times New Roman"/>
                <w:i/>
                <w:iCs/>
              </w:rPr>
              <w:t>-gltA</w:t>
            </w:r>
            <w:proofErr w:type="spellEnd"/>
          </w:p>
        </w:tc>
        <w:tc>
          <w:tcPr>
            <w:tcW w:w="1275" w:type="dxa"/>
            <w:vAlign w:val="center"/>
          </w:tcPr>
          <w:p w14:paraId="3E1CC2AE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013FE194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7ED89C40" w14:textId="6FC47E36" w:rsidR="001E6102" w:rsidRPr="00826608" w:rsidRDefault="001E6102" w:rsidP="001E6102">
            <w:pPr>
              <w:rPr>
                <w:rFonts w:hint="eastAsia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 w:rsidRPr="00826608">
              <w:rPr>
                <w:rFonts w:ascii="Times New Roman" w:eastAsia="楷体" w:hAnsi="Times New Roman" w:cs="Times New Roman" w:hint="eastAsia"/>
              </w:rPr>
              <w:t>10</w:t>
            </w:r>
          </w:p>
        </w:tc>
        <w:tc>
          <w:tcPr>
            <w:tcW w:w="5104" w:type="dxa"/>
            <w:vAlign w:val="bottom"/>
          </w:tcPr>
          <w:p w14:paraId="56EF470C" w14:textId="0D772898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W-8</w:t>
            </w:r>
            <w:r w:rsidR="00F8203B">
              <w:rPr>
                <w:rFonts w:ascii="Times New Roman" w:eastAsia="等线" w:hAnsi="Times New Roman" w:cs="Times New Roman" w:hint="eastAsia"/>
                <w:color w:val="000000"/>
              </w:rPr>
              <w:t xml:space="preserve">, </w:t>
            </w:r>
            <w:proofErr w:type="spell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/>
              </w:rPr>
              <w:t>ΔiclR</w:t>
            </w:r>
            <w:proofErr w:type="spellEnd"/>
          </w:p>
        </w:tc>
        <w:tc>
          <w:tcPr>
            <w:tcW w:w="1275" w:type="dxa"/>
            <w:vAlign w:val="center"/>
          </w:tcPr>
          <w:p w14:paraId="348584AE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6946650A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0ABDA07E" w14:textId="3CD4FEF9" w:rsidR="001E6102" w:rsidRPr="00826608" w:rsidRDefault="001E6102" w:rsidP="001E6102">
            <w:pPr>
              <w:rPr>
                <w:rFonts w:hint="eastAsia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 w:rsidRPr="00826608">
              <w:rPr>
                <w:rFonts w:ascii="Times New Roman" w:eastAsia="楷体" w:hAnsi="Times New Roman" w:cs="Times New Roman" w:hint="eastAsia"/>
              </w:rPr>
              <w:t>11</w:t>
            </w:r>
          </w:p>
        </w:tc>
        <w:tc>
          <w:tcPr>
            <w:tcW w:w="5104" w:type="dxa"/>
            <w:vAlign w:val="bottom"/>
          </w:tcPr>
          <w:p w14:paraId="27C2BE52" w14:textId="59598E95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W-10</w:t>
            </w:r>
            <w:r w:rsidR="00E872FE">
              <w:rPr>
                <w:rFonts w:ascii="Times New Roman" w:eastAsia="等线" w:hAnsi="Times New Roman" w:cs="Times New Roman" w:hint="eastAsia"/>
                <w:color w:val="000000"/>
              </w:rPr>
              <w:t xml:space="preserve">, </w:t>
            </w:r>
            <w:proofErr w:type="spell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/>
              </w:rPr>
              <w:t>Δ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/>
              </w:rPr>
              <w:t>ycdW</w:t>
            </w:r>
            <w:proofErr w:type="spellEnd"/>
            <w:r w:rsidRPr="00021843">
              <w:rPr>
                <w:rFonts w:cs="Times New Roman" w:hint="eastAsia"/>
                <w:i/>
                <w:iCs/>
                <w:color w:val="000000"/>
              </w:rPr>
              <w:t>::</w:t>
            </w:r>
            <w:proofErr w:type="gramEnd"/>
            <w:r w:rsidR="00881B2B" w:rsidRPr="00881B2B">
              <w:rPr>
                <w:rFonts w:ascii="Times New Roman" w:eastAsia="楷体" w:hAnsi="Times New Roman" w:cs="Times New Roman" w:hint="eastAsia"/>
              </w:rPr>
              <w:t xml:space="preserve"> </w:t>
            </w:r>
            <w:proofErr w:type="spellStart"/>
            <w:r w:rsidR="00881B2B" w:rsidRPr="00881B2B">
              <w:rPr>
                <w:rFonts w:ascii="Times New Roman" w:eastAsia="楷体" w:hAnsi="Times New Roman" w:cs="Times New Roman" w:hint="eastAsia"/>
              </w:rPr>
              <w:t>P</w:t>
            </w:r>
            <w:r w:rsidR="00881B2B" w:rsidRPr="00881B2B">
              <w:rPr>
                <w:rFonts w:ascii="Times New Roman" w:eastAsia="楷体" w:hAnsi="Times New Roman" w:cs="Times New Roman" w:hint="eastAsia"/>
                <w:vertAlign w:val="subscript"/>
              </w:rPr>
              <w:t>trc</w:t>
            </w:r>
            <w:r w:rsidR="00881B2B">
              <w:rPr>
                <w:rFonts w:ascii="Times New Roman" w:eastAsia="楷体" w:hAnsi="Times New Roman" w:cs="Times New Roman" w:hint="eastAsia"/>
                <w:i/>
                <w:iCs/>
              </w:rPr>
              <w:t>-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/>
              </w:rPr>
              <w:t>aceAaceB</w:t>
            </w:r>
            <w:proofErr w:type="spellEnd"/>
          </w:p>
        </w:tc>
        <w:tc>
          <w:tcPr>
            <w:tcW w:w="1275" w:type="dxa"/>
            <w:vAlign w:val="center"/>
          </w:tcPr>
          <w:p w14:paraId="750C05C6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4320D46D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4C9F2CA4" w14:textId="1B56ADA8" w:rsidR="001E6102" w:rsidRPr="00826608" w:rsidRDefault="001E6102" w:rsidP="001E6102">
            <w:pPr>
              <w:rPr>
                <w:rFonts w:hint="eastAsia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 w:rsidRPr="00826608">
              <w:rPr>
                <w:rFonts w:ascii="Times New Roman" w:eastAsia="楷体" w:hAnsi="Times New Roman" w:cs="Times New Roman" w:hint="eastAsia"/>
              </w:rPr>
              <w:t>12</w:t>
            </w:r>
          </w:p>
        </w:tc>
        <w:tc>
          <w:tcPr>
            <w:tcW w:w="5104" w:type="dxa"/>
            <w:vAlign w:val="bottom"/>
          </w:tcPr>
          <w:p w14:paraId="11805AA9" w14:textId="0ADC3121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W-8</w:t>
            </w:r>
            <w:r w:rsidR="00E872FE">
              <w:rPr>
                <w:rFonts w:ascii="Times New Roman" w:eastAsia="等线" w:hAnsi="Times New Roman" w:cs="Times New Roman" w:hint="eastAsia"/>
                <w:color w:val="000000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楷体" w:hAnsi="Times New Roman" w:cs="Times New Roman" w:hint="eastAsia"/>
                <w:i/>
                <w:iCs/>
              </w:rPr>
              <w:t>tfaD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</w:rPr>
              <w:t>::</w:t>
            </w:r>
            <w:proofErr w:type="gramEnd"/>
            <w:r w:rsidR="00881B2B" w:rsidRPr="00881B2B">
              <w:rPr>
                <w:rFonts w:ascii="Times New Roman" w:eastAsia="楷体" w:hAnsi="Times New Roman" w:cs="Times New Roman" w:hint="eastAsia"/>
              </w:rPr>
              <w:t xml:space="preserve"> </w:t>
            </w:r>
            <w:proofErr w:type="spellStart"/>
            <w:r w:rsidR="00881B2B" w:rsidRPr="00881B2B">
              <w:rPr>
                <w:rFonts w:ascii="Times New Roman" w:eastAsia="楷体" w:hAnsi="Times New Roman" w:cs="Times New Roman" w:hint="eastAsia"/>
              </w:rPr>
              <w:t>P</w:t>
            </w:r>
            <w:r w:rsidR="00881B2B" w:rsidRPr="00881B2B">
              <w:rPr>
                <w:rFonts w:ascii="Times New Roman" w:eastAsia="楷体" w:hAnsi="Times New Roman" w:cs="Times New Roman" w:hint="eastAsia"/>
                <w:vertAlign w:val="subscript"/>
              </w:rPr>
              <w:t>trc</w:t>
            </w:r>
            <w:r w:rsidR="00881B2B">
              <w:rPr>
                <w:rFonts w:ascii="Times New Roman" w:eastAsia="楷体" w:hAnsi="Times New Roman" w:cs="Times New Roman" w:hint="eastAsia"/>
                <w:i/>
                <w:iCs/>
              </w:rPr>
              <w:t>-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/>
              </w:rPr>
              <w:t>pyc</w:t>
            </w:r>
            <w:proofErr w:type="spellEnd"/>
            <w:r w:rsidRPr="00021843">
              <w:rPr>
                <w:rFonts w:hint="eastAsia"/>
                <w:i/>
                <w:iCs/>
              </w:rPr>
              <w:t xml:space="preserve"> 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/>
                <w:vertAlign w:val="superscript"/>
              </w:rPr>
              <w:t>P458S</w:t>
            </w:r>
          </w:p>
        </w:tc>
        <w:tc>
          <w:tcPr>
            <w:tcW w:w="1275" w:type="dxa"/>
            <w:vAlign w:val="center"/>
          </w:tcPr>
          <w:p w14:paraId="0422B906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08A36545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5D822ABE" w14:textId="7A2AE6F3" w:rsidR="001E6102" w:rsidRPr="00826608" w:rsidRDefault="001E6102" w:rsidP="001E6102">
            <w:pPr>
              <w:rPr>
                <w:rFonts w:hint="eastAsia"/>
              </w:rPr>
            </w:pPr>
            <w:r w:rsidRPr="00826608">
              <w:rPr>
                <w:rFonts w:ascii="Times New Roman" w:eastAsia="楷体" w:hAnsi="Times New Roman" w:cs="Times New Roman" w:hint="eastAsia"/>
              </w:rPr>
              <w:t>W-13</w:t>
            </w:r>
          </w:p>
        </w:tc>
        <w:tc>
          <w:tcPr>
            <w:tcW w:w="5104" w:type="dxa"/>
            <w:vAlign w:val="bottom"/>
          </w:tcPr>
          <w:p w14:paraId="65AEB05C" w14:textId="705792EB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W-12</w:t>
            </w:r>
            <w:r w:rsidR="00E872FE">
              <w:rPr>
                <w:rFonts w:ascii="Times New Roman" w:eastAsia="等线" w:hAnsi="Times New Roman" w:cs="Times New Roman" w:hint="eastAsia"/>
                <w:color w:val="000000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/>
              </w:rPr>
              <w:t>yee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</w:rPr>
              <w:t>::</w:t>
            </w:r>
            <w:proofErr w:type="gramEnd"/>
            <w:r w:rsidR="00881B2B" w:rsidRPr="00881B2B">
              <w:rPr>
                <w:rFonts w:ascii="Times New Roman" w:eastAsia="楷体" w:hAnsi="Times New Roman" w:cs="Times New Roman" w:hint="eastAsia"/>
              </w:rPr>
              <w:t xml:space="preserve"> </w:t>
            </w:r>
            <w:proofErr w:type="spellStart"/>
            <w:r w:rsidR="00881B2B" w:rsidRPr="00881B2B">
              <w:rPr>
                <w:rFonts w:ascii="Times New Roman" w:eastAsia="楷体" w:hAnsi="Times New Roman" w:cs="Times New Roman" w:hint="eastAsia"/>
              </w:rPr>
              <w:t>P</w:t>
            </w:r>
            <w:r w:rsidR="00881B2B" w:rsidRPr="00881B2B">
              <w:rPr>
                <w:rFonts w:ascii="Times New Roman" w:eastAsia="楷体" w:hAnsi="Times New Roman" w:cs="Times New Roman" w:hint="eastAsia"/>
                <w:vertAlign w:val="subscript"/>
              </w:rPr>
              <w:t>trc</w:t>
            </w:r>
            <w:r w:rsidR="00881B2B">
              <w:rPr>
                <w:rFonts w:ascii="Times New Roman" w:eastAsia="楷体" w:hAnsi="Times New Roman" w:cs="Times New Roman" w:hint="eastAsia"/>
                <w:i/>
                <w:iCs/>
              </w:rPr>
              <w:t>-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/>
              </w:rPr>
              <w:t>pck</w:t>
            </w:r>
            <w:proofErr w:type="spellEnd"/>
          </w:p>
        </w:tc>
        <w:tc>
          <w:tcPr>
            <w:tcW w:w="1275" w:type="dxa"/>
            <w:vAlign w:val="center"/>
          </w:tcPr>
          <w:p w14:paraId="79B0A47E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58695A41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7F70C654" w14:textId="229CDB63" w:rsidR="001E6102" w:rsidRPr="00826608" w:rsidRDefault="001E6102" w:rsidP="001E6102">
            <w:pPr>
              <w:rPr>
                <w:rFonts w:hint="eastAsia"/>
              </w:rPr>
            </w:pPr>
            <w:r w:rsidRPr="00826608">
              <w:rPr>
                <w:rFonts w:ascii="Times New Roman" w:eastAsia="楷体" w:hAnsi="Times New Roman" w:cs="Times New Roman" w:hint="eastAsia"/>
              </w:rPr>
              <w:t>W-14</w:t>
            </w:r>
          </w:p>
        </w:tc>
        <w:tc>
          <w:tcPr>
            <w:tcW w:w="5104" w:type="dxa"/>
            <w:vAlign w:val="bottom"/>
          </w:tcPr>
          <w:p w14:paraId="2475828C" w14:textId="6B348EFA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W-11</w:t>
            </w:r>
            <w:r w:rsidR="00E872FE">
              <w:rPr>
                <w:rFonts w:ascii="Times New Roman" w:eastAsia="等线" w:hAnsi="Times New Roman" w:cs="Times New Roman" w:hint="eastAsia"/>
                <w:color w:val="000000"/>
              </w:rPr>
              <w:t>,</w:t>
            </w:r>
            <w:r>
              <w:rPr>
                <w:rFonts w:hint="eastAsia"/>
              </w:rPr>
              <w:t xml:space="preserve">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/>
              </w:rPr>
              <w:t>yee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</w:rPr>
              <w:t>::</w:t>
            </w:r>
            <w:proofErr w:type="gramEnd"/>
            <w:r w:rsidR="00881B2B" w:rsidRPr="00881B2B">
              <w:rPr>
                <w:rFonts w:ascii="Times New Roman" w:eastAsia="楷体" w:hAnsi="Times New Roman" w:cs="Times New Roman" w:hint="eastAsia"/>
              </w:rPr>
              <w:t xml:space="preserve"> </w:t>
            </w:r>
            <w:proofErr w:type="spellStart"/>
            <w:r w:rsidR="00881B2B" w:rsidRPr="00881B2B">
              <w:rPr>
                <w:rFonts w:ascii="Times New Roman" w:eastAsia="楷体" w:hAnsi="Times New Roman" w:cs="Times New Roman" w:hint="eastAsia"/>
              </w:rPr>
              <w:t>P</w:t>
            </w:r>
            <w:r w:rsidR="00881B2B" w:rsidRPr="00881B2B">
              <w:rPr>
                <w:rFonts w:ascii="Times New Roman" w:eastAsia="楷体" w:hAnsi="Times New Roman" w:cs="Times New Roman" w:hint="eastAsia"/>
                <w:vertAlign w:val="subscript"/>
              </w:rPr>
              <w:t>trc</w:t>
            </w:r>
            <w:r w:rsidR="00881B2B">
              <w:rPr>
                <w:rFonts w:ascii="Times New Roman" w:eastAsia="楷体" w:hAnsi="Times New Roman" w:cs="Times New Roman" w:hint="eastAsia"/>
                <w:i/>
                <w:iCs/>
              </w:rPr>
              <w:t>-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/>
              </w:rPr>
              <w:t>pck</w:t>
            </w:r>
            <w:proofErr w:type="spellEnd"/>
          </w:p>
        </w:tc>
        <w:tc>
          <w:tcPr>
            <w:tcW w:w="1275" w:type="dxa"/>
            <w:vAlign w:val="center"/>
          </w:tcPr>
          <w:p w14:paraId="4B1DFC6A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6A2D3F8C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5CB85118" w14:textId="6C1BB3D6" w:rsidR="001E6102" w:rsidRPr="00826608" w:rsidRDefault="001E6102" w:rsidP="001E6102">
            <w:pPr>
              <w:rPr>
                <w:rFonts w:hint="eastAsia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1</w:t>
            </w:r>
            <w:r w:rsidRPr="00826608">
              <w:rPr>
                <w:rFonts w:ascii="Times New Roman" w:eastAsia="楷体" w:hAnsi="Times New Roman" w:cs="Times New Roman"/>
              </w:rPr>
              <w:t>5</w:t>
            </w:r>
          </w:p>
        </w:tc>
        <w:tc>
          <w:tcPr>
            <w:tcW w:w="5104" w:type="dxa"/>
            <w:vAlign w:val="center"/>
          </w:tcPr>
          <w:p w14:paraId="260BEBA0" w14:textId="53E885CE" w:rsidR="001E6102" w:rsidRPr="008F386E" w:rsidRDefault="001E6102" w:rsidP="001E6102">
            <w:pPr>
              <w:rPr>
                <w:rFonts w:ascii="Times New Roman" w:eastAsia="楷体" w:hAnsi="Times New Roman" w:cs="Times New Roman"/>
                <w:color w:val="000000" w:themeColor="text1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4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chG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881B2B" w:rsidRPr="00881B2B">
              <w:rPr>
                <w:rFonts w:ascii="Times New Roman" w:eastAsia="楷体" w:hAnsi="Times New Roman" w:cs="Times New Roman" w:hint="eastAsia"/>
              </w:rPr>
              <w:t xml:space="preserve"> P</w:t>
            </w:r>
            <w:r w:rsidR="00881B2B" w:rsidRPr="00881B2B">
              <w:rPr>
                <w:rFonts w:ascii="Times New Roman" w:eastAsia="楷体" w:hAnsi="Times New Roman" w:cs="Times New Roman" w:hint="eastAsia"/>
                <w:vertAlign w:val="subscript"/>
              </w:rPr>
              <w:t>trc</w:t>
            </w:r>
            <w:r w:rsidR="00881B2B">
              <w:rPr>
                <w:rFonts w:ascii="Times New Roman" w:eastAsia="楷体" w:hAnsi="Times New Roman" w:cs="Times New Roman" w:hint="eastAsia"/>
                <w:i/>
                <w:iCs/>
              </w:rPr>
              <w:t>-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A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</w:p>
        </w:tc>
        <w:tc>
          <w:tcPr>
            <w:tcW w:w="1275" w:type="dxa"/>
            <w:vAlign w:val="center"/>
          </w:tcPr>
          <w:p w14:paraId="325B0DCD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09F7E615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64EBC209" w14:textId="080C0691" w:rsidR="001E6102" w:rsidRPr="00826608" w:rsidRDefault="001E6102" w:rsidP="001E6102">
            <w:pPr>
              <w:rPr>
                <w:rFonts w:hint="eastAsia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lastRenderedPageBreak/>
              <w:t>W-1</w:t>
            </w:r>
            <w:r w:rsidRPr="00826608">
              <w:rPr>
                <w:rFonts w:ascii="Times New Roman" w:eastAsia="楷体" w:hAnsi="Times New Roman" w:cs="Times New Roman" w:hint="eastAsia"/>
              </w:rPr>
              <w:t>6</w:t>
            </w:r>
          </w:p>
        </w:tc>
        <w:tc>
          <w:tcPr>
            <w:tcW w:w="5104" w:type="dxa"/>
            <w:vAlign w:val="center"/>
          </w:tcPr>
          <w:p w14:paraId="437FCDDA" w14:textId="5362A91F" w:rsidR="001E6102" w:rsidRPr="008F386E" w:rsidRDefault="001E6102" w:rsidP="001E6102">
            <w:pPr>
              <w:rPr>
                <w:rFonts w:ascii="Times New Roman" w:eastAsia="楷体" w:hAnsi="Times New Roman" w:cs="Times New Roman"/>
                <w:color w:val="000000" w:themeColor="text1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4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wbbL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881B2B" w:rsidRPr="00881B2B">
              <w:rPr>
                <w:rFonts w:ascii="Times New Roman" w:eastAsia="楷体" w:hAnsi="Times New Roman" w:cs="Times New Roman" w:hint="eastAsia"/>
              </w:rPr>
              <w:t xml:space="preserve"> P</w:t>
            </w:r>
            <w:r w:rsidR="00881B2B" w:rsidRPr="00881B2B">
              <w:rPr>
                <w:rFonts w:ascii="Times New Roman" w:eastAsia="楷体" w:hAnsi="Times New Roman" w:cs="Times New Roman" w:hint="eastAsia"/>
                <w:vertAlign w:val="subscript"/>
              </w:rPr>
              <w:t>trc</w:t>
            </w:r>
            <w:r w:rsidR="00881B2B">
              <w:rPr>
                <w:rFonts w:ascii="Times New Roman" w:eastAsia="楷体" w:hAnsi="Times New Roman" w:cs="Times New Roman" w:hint="eastAsia"/>
                <w:i/>
                <w:iCs/>
              </w:rPr>
              <w:t>-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</w:p>
        </w:tc>
        <w:tc>
          <w:tcPr>
            <w:tcW w:w="1275" w:type="dxa"/>
            <w:vAlign w:val="center"/>
          </w:tcPr>
          <w:p w14:paraId="19090455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59E9B37A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064265C3" w14:textId="414B38DF" w:rsidR="001E6102" w:rsidRPr="00826608" w:rsidRDefault="001E6102" w:rsidP="001E6102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1</w:t>
            </w:r>
            <w:r w:rsidRPr="00826608">
              <w:rPr>
                <w:rFonts w:ascii="Times New Roman" w:eastAsia="楷体" w:hAnsi="Times New Roman" w:cs="Times New Roman" w:hint="eastAsia"/>
              </w:rPr>
              <w:t>7</w:t>
            </w:r>
          </w:p>
        </w:tc>
        <w:tc>
          <w:tcPr>
            <w:tcW w:w="5104" w:type="dxa"/>
            <w:vAlign w:val="center"/>
          </w:tcPr>
          <w:p w14:paraId="3C468ACF" w14:textId="77491E45" w:rsidR="001E6102" w:rsidRPr="008F386E" w:rsidRDefault="001E6102" w:rsidP="001E6102">
            <w:pPr>
              <w:jc w:val="left"/>
              <w:rPr>
                <w:rFonts w:ascii="Times New Roman" w:eastAsia="楷体" w:hAnsi="Times New Roman" w:cs="Times New Roman"/>
                <w:color w:val="000000" w:themeColor="text1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4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ΔpurR</w:t>
            </w:r>
            <w:proofErr w:type="spellEnd"/>
          </w:p>
        </w:tc>
        <w:tc>
          <w:tcPr>
            <w:tcW w:w="1275" w:type="dxa"/>
            <w:vAlign w:val="center"/>
          </w:tcPr>
          <w:p w14:paraId="7947FE0A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7B382F26" w14:textId="77777777" w:rsidTr="004A00D0">
        <w:trPr>
          <w:trHeight w:val="340"/>
          <w:jc w:val="center"/>
        </w:trPr>
        <w:tc>
          <w:tcPr>
            <w:tcW w:w="2268" w:type="dxa"/>
            <w:vAlign w:val="center"/>
          </w:tcPr>
          <w:p w14:paraId="7597343F" w14:textId="25EBC136" w:rsidR="001E6102" w:rsidRPr="00826608" w:rsidRDefault="001E6102" w:rsidP="001E6102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1</w:t>
            </w:r>
            <w:r w:rsidRPr="00826608">
              <w:rPr>
                <w:rFonts w:ascii="Times New Roman" w:eastAsia="楷体" w:hAnsi="Times New Roman" w:cs="Times New Roman" w:hint="eastAsia"/>
              </w:rPr>
              <w:t>8</w:t>
            </w:r>
          </w:p>
        </w:tc>
        <w:tc>
          <w:tcPr>
            <w:tcW w:w="5104" w:type="dxa"/>
            <w:vAlign w:val="center"/>
          </w:tcPr>
          <w:p w14:paraId="44BC486D" w14:textId="52EEBEC9" w:rsidR="001E6102" w:rsidRPr="008F386E" w:rsidRDefault="001E6102" w:rsidP="001E6102">
            <w:pPr>
              <w:rPr>
                <w:rFonts w:hint="eastAsia"/>
                <w:color w:val="000000" w:themeColor="text1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p</w:t>
            </w:r>
            <w:r w:rsidRPr="008F386E">
              <w:rPr>
                <w:rFonts w:ascii="Times New Roman" w:eastAsia="等线" w:hAnsi="Times New Roman" w:cs="Times New Roman" w:hint="eastAsia"/>
                <w:color w:val="000000" w:themeColor="text1"/>
              </w:rPr>
              <w:t>Trc99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A</w:t>
            </w:r>
            <w:r w:rsidRPr="008F386E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-Ecprs</w:t>
            </w:r>
          </w:p>
        </w:tc>
        <w:tc>
          <w:tcPr>
            <w:tcW w:w="1275" w:type="dxa"/>
            <w:vAlign w:val="center"/>
          </w:tcPr>
          <w:p w14:paraId="06335B09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2EAD1D18" w14:textId="77777777" w:rsidTr="004A00D0">
        <w:trPr>
          <w:trHeight w:val="340"/>
          <w:jc w:val="center"/>
        </w:trPr>
        <w:tc>
          <w:tcPr>
            <w:tcW w:w="2268" w:type="dxa"/>
            <w:vAlign w:val="center"/>
          </w:tcPr>
          <w:p w14:paraId="3575BE90" w14:textId="5EAA6099" w:rsidR="001E6102" w:rsidRPr="00826608" w:rsidRDefault="001E6102" w:rsidP="001E6102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1</w:t>
            </w:r>
            <w:r w:rsidRPr="00826608">
              <w:rPr>
                <w:rFonts w:ascii="Times New Roman" w:eastAsia="楷体" w:hAnsi="Times New Roman" w:cs="Times New Roman" w:hint="eastAsia"/>
              </w:rPr>
              <w:t>9</w:t>
            </w:r>
          </w:p>
        </w:tc>
        <w:tc>
          <w:tcPr>
            <w:tcW w:w="5104" w:type="dxa"/>
            <w:vAlign w:val="center"/>
          </w:tcPr>
          <w:p w14:paraId="011C7A99" w14:textId="63C1BFBE" w:rsidR="001E6102" w:rsidRPr="008F386E" w:rsidRDefault="001E6102" w:rsidP="001E6102">
            <w:pPr>
              <w:widowControl/>
              <w:rPr>
                <w:rFonts w:ascii="Times New Roman" w:eastAsia="等线" w:hAnsi="Times New Roman" w:cs="Times New Roman"/>
                <w:color w:val="000000" w:themeColor="text1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p</w:t>
            </w:r>
            <w:r w:rsidRPr="008F386E">
              <w:rPr>
                <w:rFonts w:ascii="Times New Roman" w:eastAsia="等线" w:hAnsi="Times New Roman" w:cs="Times New Roman" w:hint="eastAsia"/>
                <w:color w:val="000000" w:themeColor="text1"/>
              </w:rPr>
              <w:t>Trc99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A -</w:t>
            </w:r>
            <w:proofErr w:type="spellStart"/>
            <w:r w:rsidRPr="008F386E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Bsprs</w:t>
            </w:r>
            <w:proofErr w:type="spellEnd"/>
          </w:p>
        </w:tc>
        <w:tc>
          <w:tcPr>
            <w:tcW w:w="1275" w:type="dxa"/>
            <w:vAlign w:val="center"/>
          </w:tcPr>
          <w:p w14:paraId="3C9802B8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39F70AF7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39056C52" w14:textId="2DE3DCAD" w:rsidR="001E6102" w:rsidRPr="00826608" w:rsidRDefault="001E6102" w:rsidP="001E6102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 w:rsidRPr="00826608">
              <w:rPr>
                <w:rFonts w:ascii="Times New Roman" w:eastAsia="楷体" w:hAnsi="Times New Roman" w:cs="Times New Roman" w:hint="eastAsia"/>
              </w:rPr>
              <w:t>20</w:t>
            </w:r>
          </w:p>
        </w:tc>
        <w:tc>
          <w:tcPr>
            <w:tcW w:w="5104" w:type="dxa"/>
            <w:vAlign w:val="center"/>
          </w:tcPr>
          <w:p w14:paraId="20195225" w14:textId="2337F811" w:rsidR="001E6102" w:rsidRPr="008F386E" w:rsidRDefault="001E6102" w:rsidP="001E6102">
            <w:pPr>
              <w:rPr>
                <w:rFonts w:hint="eastAsia"/>
                <w:color w:val="000000" w:themeColor="text1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p</w:t>
            </w:r>
            <w:r w:rsidRPr="008F386E">
              <w:rPr>
                <w:rFonts w:ascii="Times New Roman" w:eastAsia="等线" w:hAnsi="Times New Roman" w:cs="Times New Roman" w:hint="eastAsia"/>
                <w:color w:val="000000" w:themeColor="text1"/>
              </w:rPr>
              <w:t>Trc99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A -</w:t>
            </w:r>
            <w:proofErr w:type="spellStart"/>
            <w:r w:rsidRPr="008F386E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Cgprs</w:t>
            </w:r>
            <w:proofErr w:type="spellEnd"/>
          </w:p>
        </w:tc>
        <w:tc>
          <w:tcPr>
            <w:tcW w:w="1275" w:type="dxa"/>
            <w:vAlign w:val="center"/>
          </w:tcPr>
          <w:p w14:paraId="06710C71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1E6102" w:rsidRPr="00826608" w14:paraId="6B4EC1C4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23021E75" w14:textId="45C7C095" w:rsidR="001E6102" w:rsidRPr="00826608" w:rsidRDefault="001E6102" w:rsidP="001E6102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21</w:t>
            </w:r>
          </w:p>
        </w:tc>
        <w:tc>
          <w:tcPr>
            <w:tcW w:w="5104" w:type="dxa"/>
            <w:vAlign w:val="center"/>
          </w:tcPr>
          <w:p w14:paraId="23572D12" w14:textId="477227A0" w:rsidR="001E6102" w:rsidRPr="008F386E" w:rsidRDefault="001E6102" w:rsidP="001E6102">
            <w:pPr>
              <w:rPr>
                <w:rFonts w:hint="eastAsia"/>
                <w:color w:val="000000" w:themeColor="text1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p</w:t>
            </w:r>
            <w:r w:rsidRPr="008F386E">
              <w:rPr>
                <w:rFonts w:ascii="Times New Roman" w:eastAsia="等线" w:hAnsi="Times New Roman" w:cs="Times New Roman" w:hint="eastAsia"/>
                <w:color w:val="000000" w:themeColor="text1"/>
              </w:rPr>
              <w:t>Trc99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A -</w:t>
            </w:r>
            <w:proofErr w:type="spellStart"/>
            <w:r w:rsidRPr="008F386E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mprs</w:t>
            </w:r>
            <w:proofErr w:type="spellEnd"/>
          </w:p>
        </w:tc>
        <w:tc>
          <w:tcPr>
            <w:tcW w:w="1275" w:type="dxa"/>
            <w:vAlign w:val="center"/>
          </w:tcPr>
          <w:p w14:paraId="6268D8B7" w14:textId="77777777" w:rsidR="001E6102" w:rsidRPr="00826608" w:rsidRDefault="001E6102" w:rsidP="001E6102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3E57609E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476C5B83" w14:textId="1A79B3DD" w:rsidR="00FE4F2D" w:rsidRPr="00826608" w:rsidRDefault="00FE4F2D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 w:rsidR="004A1910">
              <w:rPr>
                <w:rFonts w:ascii="Times New Roman" w:eastAsia="楷体" w:hAnsi="Times New Roman" w:cs="Times New Roman" w:hint="eastAsia"/>
                <w:iCs/>
              </w:rPr>
              <w:t>17-111</w:t>
            </w:r>
          </w:p>
        </w:tc>
        <w:tc>
          <w:tcPr>
            <w:tcW w:w="5104" w:type="dxa"/>
            <w:vAlign w:val="center"/>
          </w:tcPr>
          <w:p w14:paraId="22FF8C3B" w14:textId="0CCDA6E6" w:rsidR="00FE4F2D" w:rsidRPr="008F386E" w:rsidRDefault="00FE4F2D" w:rsidP="00FE4F2D">
            <w:pPr>
              <w:rPr>
                <w:rFonts w:hint="eastAsia"/>
                <w:color w:val="000000" w:themeColor="text1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E345C7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E345C7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40B36C87" w14:textId="4AAE42C6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5458F0D8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3922649E" w14:textId="554E0A06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11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2</w:t>
            </w:r>
          </w:p>
        </w:tc>
        <w:tc>
          <w:tcPr>
            <w:tcW w:w="5104" w:type="dxa"/>
            <w:vAlign w:val="center"/>
          </w:tcPr>
          <w:p w14:paraId="777AC55B" w14:textId="2505E3C3" w:rsidR="00FE4F2D" w:rsidRPr="00826608" w:rsidRDefault="00FE4F2D" w:rsidP="00FE4F2D">
            <w:pPr>
              <w:rPr>
                <w:rFonts w:hint="eastAsia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E345C7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3BF22A99" w14:textId="062739E4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6B111DF7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43FD527F" w14:textId="24FB018D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11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3</w:t>
            </w:r>
          </w:p>
        </w:tc>
        <w:tc>
          <w:tcPr>
            <w:tcW w:w="5104" w:type="dxa"/>
            <w:vAlign w:val="center"/>
          </w:tcPr>
          <w:p w14:paraId="6852BB2F" w14:textId="7FB5CD9F" w:rsidR="00FE4F2D" w:rsidRPr="00826608" w:rsidRDefault="00FE4F2D" w:rsidP="00FE4F2D">
            <w:pPr>
              <w:rPr>
                <w:rFonts w:hint="eastAsia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E345C7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E345C7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48E3ED3D" w14:textId="7BAA314D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45EB0221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2582F6BD" w14:textId="18A23606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1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2</w:t>
            </w:r>
            <w:r>
              <w:rPr>
                <w:rFonts w:ascii="Times New Roman" w:eastAsia="楷体" w:hAnsi="Times New Roman" w:cs="Times New Roman" w:hint="eastAsia"/>
                <w:iCs/>
              </w:rPr>
              <w:t>1</w:t>
            </w:r>
          </w:p>
        </w:tc>
        <w:tc>
          <w:tcPr>
            <w:tcW w:w="5104" w:type="dxa"/>
            <w:vAlign w:val="center"/>
          </w:tcPr>
          <w:p w14:paraId="2C4076CB" w14:textId="603B073F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E345C7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E345C7">
              <w:rPr>
                <w:rFonts w:ascii="Times New Roman" w:eastAsia="等线" w:hAnsi="Times New Roman" w:cs="Times New Roman" w:hint="eastAsia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E345C7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401A242F" w14:textId="41CDB6B4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340FD28C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3E8FBB2C" w14:textId="236D0173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1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22</w:t>
            </w:r>
          </w:p>
        </w:tc>
        <w:tc>
          <w:tcPr>
            <w:tcW w:w="5104" w:type="dxa"/>
            <w:vAlign w:val="center"/>
          </w:tcPr>
          <w:p w14:paraId="2B0C659F" w14:textId="4D53F037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E345C7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E345C7">
              <w:rPr>
                <w:rFonts w:ascii="Times New Roman" w:eastAsia="等线" w:hAnsi="Times New Roman" w:cs="Times New Roman" w:hint="eastAsia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6126F7">
              <w:rPr>
                <w:rFonts w:ascii="Times New Roman" w:eastAsia="等线" w:hAnsi="Times New Roman" w:cs="Times New Roman" w:hint="eastAsia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15A3480D" w14:textId="051A3E9D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5E1B2925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4A843DDD" w14:textId="3B2D19C9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1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23</w:t>
            </w:r>
          </w:p>
        </w:tc>
        <w:tc>
          <w:tcPr>
            <w:tcW w:w="5104" w:type="dxa"/>
            <w:vAlign w:val="center"/>
          </w:tcPr>
          <w:p w14:paraId="4E462BFD" w14:textId="157D6131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6126F7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6126F7">
              <w:rPr>
                <w:rFonts w:ascii="Times New Roman" w:eastAsia="等线" w:hAnsi="Times New Roman" w:cs="Times New Roman" w:hint="eastAsia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6126F7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7512678B" w14:textId="7E5AE7DD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12FE345F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3B2EB389" w14:textId="4149DBAF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1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3</w:t>
            </w:r>
            <w:r>
              <w:rPr>
                <w:rFonts w:ascii="Times New Roman" w:eastAsia="楷体" w:hAnsi="Times New Roman" w:cs="Times New Roman" w:hint="eastAsia"/>
                <w:iCs/>
              </w:rPr>
              <w:t>1</w:t>
            </w:r>
          </w:p>
        </w:tc>
        <w:tc>
          <w:tcPr>
            <w:tcW w:w="5104" w:type="dxa"/>
            <w:vAlign w:val="center"/>
          </w:tcPr>
          <w:p w14:paraId="09AA6970" w14:textId="0B952AC6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6126F7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6126F7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6126F7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699BA462" w14:textId="40AD6F13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549A480A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2BE797C5" w14:textId="2142EDB9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1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32</w:t>
            </w:r>
          </w:p>
        </w:tc>
        <w:tc>
          <w:tcPr>
            <w:tcW w:w="5104" w:type="dxa"/>
            <w:vAlign w:val="center"/>
          </w:tcPr>
          <w:p w14:paraId="6EB61F6E" w14:textId="50FFA22E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6126F7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6126F7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5BE0A802" w14:textId="4AC4DD23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12AD0C32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194B0376" w14:textId="031C9344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1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33</w:t>
            </w:r>
          </w:p>
        </w:tc>
        <w:tc>
          <w:tcPr>
            <w:tcW w:w="5104" w:type="dxa"/>
            <w:vAlign w:val="center"/>
          </w:tcPr>
          <w:p w14:paraId="6DD09404" w14:textId="2280BCE6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6126F7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6126F7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6126F7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75CB4899" w14:textId="575E9F7D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6241FC6C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1FE3C462" w14:textId="0E9A9C3E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2</w:t>
            </w:r>
            <w:r>
              <w:rPr>
                <w:rFonts w:ascii="Times New Roman" w:eastAsia="楷体" w:hAnsi="Times New Roman" w:cs="Times New Roman" w:hint="eastAsia"/>
                <w:iCs/>
              </w:rPr>
              <w:t>11</w:t>
            </w:r>
          </w:p>
        </w:tc>
        <w:tc>
          <w:tcPr>
            <w:tcW w:w="5104" w:type="dxa"/>
            <w:vAlign w:val="center"/>
          </w:tcPr>
          <w:p w14:paraId="7FF1A024" w14:textId="50CA0E20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6126F7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73997C49" w14:textId="0BECFD69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6C2C9EE4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42F8E95C" w14:textId="77777777" w:rsidR="00FE4F2D" w:rsidRDefault="004A1910" w:rsidP="00FE4F2D">
            <w:pPr>
              <w:jc w:val="left"/>
              <w:rPr>
                <w:rFonts w:ascii="Times New Roman" w:eastAsia="楷体" w:hAnsi="Times New Roman" w:cs="Times New Roman"/>
                <w:iCs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2</w:t>
            </w:r>
            <w:r>
              <w:rPr>
                <w:rFonts w:ascii="Times New Roman" w:eastAsia="楷体" w:hAnsi="Times New Roman" w:cs="Times New Roman" w:hint="eastAsia"/>
                <w:iCs/>
              </w:rPr>
              <w:t>1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2</w:t>
            </w:r>
          </w:p>
          <w:p w14:paraId="67193FC5" w14:textId="621D53F3" w:rsidR="003E6872" w:rsidRPr="00826608" w:rsidRDefault="003E6872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>
              <w:rPr>
                <w:rFonts w:ascii="Times New Roman" w:eastAsia="楷体" w:hAnsi="Times New Roman" w:cs="Times New Roman" w:hint="eastAsia"/>
                <w:iCs/>
              </w:rPr>
              <w:t>(W-22)</w:t>
            </w:r>
          </w:p>
        </w:tc>
        <w:tc>
          <w:tcPr>
            <w:tcW w:w="5104" w:type="dxa"/>
            <w:vAlign w:val="center"/>
          </w:tcPr>
          <w:p w14:paraId="4EB04D1F" w14:textId="268F0F06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5C8B6EF5" w14:textId="4E88348C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45D4F675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3881241D" w14:textId="73CD6454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2</w:t>
            </w:r>
            <w:r>
              <w:rPr>
                <w:rFonts w:ascii="Times New Roman" w:eastAsia="楷体" w:hAnsi="Times New Roman" w:cs="Times New Roman" w:hint="eastAsia"/>
                <w:iCs/>
              </w:rPr>
              <w:t>1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3</w:t>
            </w:r>
          </w:p>
        </w:tc>
        <w:tc>
          <w:tcPr>
            <w:tcW w:w="5104" w:type="dxa"/>
            <w:vAlign w:val="center"/>
          </w:tcPr>
          <w:p w14:paraId="4D53330B" w14:textId="2E0D4958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6126F7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0BDA03EB" w14:textId="7CA5B26A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49B46A36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26BD907F" w14:textId="04FAE140" w:rsidR="006126F7" w:rsidRPr="003E6872" w:rsidRDefault="004A1910" w:rsidP="00FE4F2D">
            <w:pPr>
              <w:jc w:val="left"/>
              <w:rPr>
                <w:rFonts w:ascii="Times New Roman" w:eastAsia="楷体" w:hAnsi="Times New Roman" w:cs="Times New Roman"/>
                <w:iCs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221</w:t>
            </w:r>
          </w:p>
        </w:tc>
        <w:tc>
          <w:tcPr>
            <w:tcW w:w="5104" w:type="dxa"/>
            <w:vAlign w:val="center"/>
          </w:tcPr>
          <w:p w14:paraId="515D17E6" w14:textId="78881A13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6126F7">
              <w:rPr>
                <w:rFonts w:ascii="Times New Roman" w:eastAsia="等线" w:hAnsi="Times New Roman" w:cs="Times New Roman" w:hint="eastAsia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7B6AC27F" w14:textId="56748D6E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038895B4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69AAA103" w14:textId="635EEA68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222</w:t>
            </w:r>
          </w:p>
        </w:tc>
        <w:tc>
          <w:tcPr>
            <w:tcW w:w="5104" w:type="dxa"/>
            <w:vAlign w:val="center"/>
          </w:tcPr>
          <w:p w14:paraId="51EFD17F" w14:textId="69F0AF75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B905E0">
              <w:rPr>
                <w:rFonts w:ascii="Times New Roman" w:eastAsia="等线" w:hAnsi="Times New Roman" w:cs="Times New Roman" w:hint="eastAsia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7844D411" w14:textId="64CE149F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53807C29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5FC300AA" w14:textId="6C1380C6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223</w:t>
            </w:r>
          </w:p>
        </w:tc>
        <w:tc>
          <w:tcPr>
            <w:tcW w:w="5104" w:type="dxa"/>
            <w:vAlign w:val="center"/>
          </w:tcPr>
          <w:p w14:paraId="56FD7670" w14:textId="5EB8C2E0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B905E0">
              <w:rPr>
                <w:rFonts w:ascii="Times New Roman" w:eastAsia="等线" w:hAnsi="Times New Roman" w:cs="Times New Roman" w:hint="eastAsia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54B58A1E" w14:textId="05F7D701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35AD6D5A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42949A5C" w14:textId="62E07386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231</w:t>
            </w:r>
          </w:p>
        </w:tc>
        <w:tc>
          <w:tcPr>
            <w:tcW w:w="5104" w:type="dxa"/>
            <w:vAlign w:val="center"/>
          </w:tcPr>
          <w:p w14:paraId="59F28FDD" w14:textId="37C60EA0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49860653" w14:textId="1DD71191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56F32FC4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535D81E2" w14:textId="49104D44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232</w:t>
            </w:r>
          </w:p>
        </w:tc>
        <w:tc>
          <w:tcPr>
            <w:tcW w:w="5104" w:type="dxa"/>
            <w:vAlign w:val="center"/>
          </w:tcPr>
          <w:p w14:paraId="454C905F" w14:textId="6D4D0E02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254B5B1D" w14:textId="0B31D86F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04C078AA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23EAAFD1" w14:textId="2F0659F6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233</w:t>
            </w:r>
          </w:p>
        </w:tc>
        <w:tc>
          <w:tcPr>
            <w:tcW w:w="5104" w:type="dxa"/>
            <w:vAlign w:val="center"/>
          </w:tcPr>
          <w:p w14:paraId="7D67B3F9" w14:textId="5A54F292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0E704980" w14:textId="29868E9A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6671D8BE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6A69BD41" w14:textId="2EA737A8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311</w:t>
            </w:r>
          </w:p>
        </w:tc>
        <w:tc>
          <w:tcPr>
            <w:tcW w:w="5104" w:type="dxa"/>
            <w:vAlign w:val="center"/>
          </w:tcPr>
          <w:p w14:paraId="758E5A00" w14:textId="1593485C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711FA7B6" w14:textId="738C31DD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3FC97F97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553235D7" w14:textId="6A59F599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312</w:t>
            </w:r>
          </w:p>
        </w:tc>
        <w:tc>
          <w:tcPr>
            <w:tcW w:w="5104" w:type="dxa"/>
            <w:vAlign w:val="center"/>
          </w:tcPr>
          <w:p w14:paraId="02485951" w14:textId="42D9F77C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2C973498" w14:textId="3AED1CC9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7A6670C5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0E224B50" w14:textId="7AD40DE4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313</w:t>
            </w:r>
          </w:p>
        </w:tc>
        <w:tc>
          <w:tcPr>
            <w:tcW w:w="5104" w:type="dxa"/>
            <w:vAlign w:val="center"/>
          </w:tcPr>
          <w:p w14:paraId="54AFEF2A" w14:textId="391B0E21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7C76F373" w14:textId="3A139B74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6E83ADB3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236D1269" w14:textId="6C7C183E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321</w:t>
            </w:r>
          </w:p>
        </w:tc>
        <w:tc>
          <w:tcPr>
            <w:tcW w:w="5104" w:type="dxa"/>
            <w:vAlign w:val="center"/>
          </w:tcPr>
          <w:p w14:paraId="2A67FDBE" w14:textId="4DA5F670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727E3351" w14:textId="045C0469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285427D2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5627CB43" w14:textId="0CB7F9E6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322</w:t>
            </w:r>
          </w:p>
        </w:tc>
        <w:tc>
          <w:tcPr>
            <w:tcW w:w="5104" w:type="dxa"/>
            <w:vAlign w:val="center"/>
          </w:tcPr>
          <w:p w14:paraId="4FADA08E" w14:textId="693B7383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52F551E9" w14:textId="6C9A0D1A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52F23F77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7A71DE37" w14:textId="0B34CA02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323</w:t>
            </w:r>
          </w:p>
        </w:tc>
        <w:tc>
          <w:tcPr>
            <w:tcW w:w="5104" w:type="dxa"/>
            <w:vAlign w:val="center"/>
          </w:tcPr>
          <w:p w14:paraId="7D66D498" w14:textId="7BAC655B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6CF6CBB8" w14:textId="21E0D566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3513E3FE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7A2EFF4D" w14:textId="3DAE3C75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331</w:t>
            </w:r>
          </w:p>
        </w:tc>
        <w:tc>
          <w:tcPr>
            <w:tcW w:w="5104" w:type="dxa"/>
            <w:vAlign w:val="center"/>
          </w:tcPr>
          <w:p w14:paraId="7805266E" w14:textId="18F4C1DB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H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78A034BB" w14:textId="5BAAC1ED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2476DB4F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066A73C2" w14:textId="01BB9732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332</w:t>
            </w:r>
          </w:p>
        </w:tc>
        <w:tc>
          <w:tcPr>
            <w:tcW w:w="5104" w:type="dxa"/>
            <w:vAlign w:val="center"/>
          </w:tcPr>
          <w:p w14:paraId="3CE786E2" w14:textId="4B54196C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M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192E68CA" w14:textId="6461FB53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1F67114A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02B05F2B" w14:textId="206DCD8A" w:rsidR="00FE4F2D" w:rsidRPr="00826608" w:rsidRDefault="004A1910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</w:t>
            </w:r>
            <w:r>
              <w:rPr>
                <w:rFonts w:ascii="Times New Roman" w:eastAsia="楷体" w:hAnsi="Times New Roman" w:cs="Times New Roman" w:hint="eastAsia"/>
                <w:iCs/>
              </w:rPr>
              <w:t>17-</w:t>
            </w:r>
            <w:r w:rsidR="00E345C7">
              <w:rPr>
                <w:rFonts w:ascii="Times New Roman" w:eastAsia="楷体" w:hAnsi="Times New Roman" w:cs="Times New Roman" w:hint="eastAsia"/>
                <w:iCs/>
              </w:rPr>
              <w:t>333</w:t>
            </w:r>
          </w:p>
        </w:tc>
        <w:tc>
          <w:tcPr>
            <w:tcW w:w="5104" w:type="dxa"/>
            <w:vAlign w:val="center"/>
          </w:tcPr>
          <w:p w14:paraId="433F973D" w14:textId="3619325C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W-17</w:t>
            </w:r>
            <w:r w:rsidR="00E872FE">
              <w:rPr>
                <w:rFonts w:ascii="Times New Roman" w:eastAsia="等线" w:hAnsi="Times New Roman" w:cs="Times New Roman" w:hint="eastAsia"/>
                <w:color w:val="000000" w:themeColor="text1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</w:rPr>
              <w:t>yjiP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  <w:color w:val="000000" w:themeColor="text1"/>
              </w:rPr>
              <w:t>::</w:t>
            </w:r>
            <w:proofErr w:type="gramEnd"/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gln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L159</w:t>
            </w:r>
            <w:proofErr w:type="gram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I,E</w:t>
            </w:r>
            <w:proofErr w:type="gramEnd"/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  <w:vertAlign w:val="superscript"/>
              </w:rPr>
              <w:t>30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serA</w:t>
            </w:r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H344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46</w:t>
            </w:r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A,N</w:t>
            </w:r>
            <w:proofErr w:type="gramEnd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 w:themeColor="text1"/>
                <w:vertAlign w:val="superscript"/>
              </w:rPr>
              <w:t>364A</w:t>
            </w:r>
            <w:r w:rsidRPr="008F386E">
              <w:rPr>
                <w:rFonts w:ascii="Times New Roman" w:eastAsia="等线" w:hAnsi="Times New Roman" w:cs="Times New Roman"/>
                <w:color w:val="000000" w:themeColor="text1"/>
              </w:rPr>
              <w:t>-</w:t>
            </w:r>
            <w:r w:rsidR="00524252">
              <w:rPr>
                <w:rFonts w:ascii="Times New Roman" w:eastAsia="等线" w:hAnsi="Times New Roman" w:cs="Times New Roman" w:hint="eastAsia"/>
                <w:color w:val="000000" w:themeColor="text1"/>
              </w:rPr>
              <w:t>L</w:t>
            </w:r>
            <w:r w:rsidRPr="00021843">
              <w:rPr>
                <w:rFonts w:ascii="Times New Roman" w:eastAsia="等线" w:hAnsi="Times New Roman" w:cs="Times New Roman"/>
                <w:i/>
                <w:iCs/>
                <w:color w:val="000000" w:themeColor="text1"/>
              </w:rPr>
              <w:t>prs</w:t>
            </w:r>
          </w:p>
        </w:tc>
        <w:tc>
          <w:tcPr>
            <w:tcW w:w="1275" w:type="dxa"/>
            <w:vAlign w:val="center"/>
          </w:tcPr>
          <w:p w14:paraId="7999E159" w14:textId="2ED3B685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29258B6F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05637543" w14:textId="0B0DDB25" w:rsidR="00FE4F2D" w:rsidRPr="00826608" w:rsidRDefault="00FE4F2D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  <w:iCs/>
              </w:rPr>
              <w:t>W-2</w:t>
            </w:r>
            <w:r w:rsidRPr="00826608">
              <w:rPr>
                <w:rFonts w:ascii="Times New Roman" w:eastAsia="楷体" w:hAnsi="Times New Roman" w:cs="Times New Roman"/>
              </w:rPr>
              <w:t>3</w:t>
            </w:r>
          </w:p>
        </w:tc>
        <w:tc>
          <w:tcPr>
            <w:tcW w:w="5104" w:type="dxa"/>
            <w:vAlign w:val="center"/>
          </w:tcPr>
          <w:p w14:paraId="5396317A" w14:textId="6A215406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W-24</w:t>
            </w:r>
            <w:r w:rsidR="00E872FE">
              <w:rPr>
                <w:rFonts w:ascii="Times New Roman" w:eastAsia="等线" w:hAnsi="Times New Roman" w:cs="Times New Roman" w:hint="eastAsia"/>
                <w:color w:val="000000"/>
              </w:rPr>
              <w:t xml:space="preserve">, </w:t>
            </w:r>
            <w:proofErr w:type="spellStart"/>
            <w:proofErr w:type="gramStart"/>
            <w:r w:rsidRPr="00021843">
              <w:rPr>
                <w:rFonts w:ascii="Times New Roman" w:eastAsia="等线" w:hAnsi="Times New Roman" w:cs="Times New Roman" w:hint="eastAsia"/>
                <w:i/>
                <w:iCs/>
                <w:color w:val="000000"/>
              </w:rPr>
              <w:t>ilvG</w:t>
            </w:r>
            <w:proofErr w:type="spellEnd"/>
            <w:r w:rsidRPr="00021843">
              <w:rPr>
                <w:rFonts w:ascii="Times New Roman" w:eastAsia="楷体" w:hAnsi="Times New Roman" w:cs="Times New Roman"/>
                <w:i/>
                <w:iCs/>
              </w:rPr>
              <w:t>::</w:t>
            </w:r>
            <w:proofErr w:type="gramEnd"/>
            <w:r w:rsidRPr="00881B2B">
              <w:rPr>
                <w:rFonts w:ascii="Times New Roman" w:eastAsia="楷体" w:hAnsi="Times New Roman" w:cs="Times New Roman" w:hint="eastAsia"/>
              </w:rPr>
              <w:t xml:space="preserve"> </w:t>
            </w:r>
            <w:proofErr w:type="spellStart"/>
            <w:r w:rsidRPr="00021843">
              <w:rPr>
                <w:rFonts w:ascii="Times New Roman" w:eastAsia="等线" w:hAnsi="Times New Roman" w:cs="Times New Roman"/>
                <w:i/>
                <w:iCs/>
                <w:color w:val="000000"/>
              </w:rPr>
              <w:t>tnaB</w:t>
            </w:r>
            <w:proofErr w:type="spellEnd"/>
          </w:p>
        </w:tc>
        <w:tc>
          <w:tcPr>
            <w:tcW w:w="1275" w:type="dxa"/>
            <w:vAlign w:val="center"/>
          </w:tcPr>
          <w:p w14:paraId="43F5009E" w14:textId="7412FC5A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  <w:tr w:rsidR="00FE4F2D" w:rsidRPr="00826608" w14:paraId="758ECB8A" w14:textId="77777777" w:rsidTr="004A00D0">
        <w:trPr>
          <w:trHeight w:val="283"/>
          <w:jc w:val="center"/>
        </w:trPr>
        <w:tc>
          <w:tcPr>
            <w:tcW w:w="2268" w:type="dxa"/>
            <w:vAlign w:val="center"/>
          </w:tcPr>
          <w:p w14:paraId="384DC8C8" w14:textId="1767EC94" w:rsidR="00FE4F2D" w:rsidRPr="00826608" w:rsidRDefault="00FE4F2D" w:rsidP="00FE4F2D">
            <w:pPr>
              <w:jc w:val="left"/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 w:hint="eastAsia"/>
              </w:rPr>
              <w:t>W-24</w:t>
            </w:r>
          </w:p>
        </w:tc>
        <w:tc>
          <w:tcPr>
            <w:tcW w:w="5104" w:type="dxa"/>
            <w:vAlign w:val="center"/>
          </w:tcPr>
          <w:p w14:paraId="1B1C7D45" w14:textId="3F32E106" w:rsidR="00FE4F2D" w:rsidRPr="00826608" w:rsidRDefault="00FE4F2D" w:rsidP="00FE4F2D">
            <w:pPr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W-2</w:t>
            </w:r>
            <w:r w:rsidRPr="00826608">
              <w:rPr>
                <w:rFonts w:ascii="Times New Roman" w:eastAsia="等线" w:hAnsi="Times New Roman" w:cs="Times New Roman" w:hint="eastAsia"/>
                <w:color w:val="000000"/>
              </w:rPr>
              <w:t>5</w:t>
            </w:r>
            <w:r w:rsidR="00E872FE">
              <w:rPr>
                <w:rFonts w:ascii="Times New Roman" w:eastAsia="等线" w:hAnsi="Times New Roman" w:cs="Times New Roman" w:hint="eastAsia"/>
                <w:color w:val="000000"/>
              </w:rPr>
              <w:t xml:space="preserve">, </w:t>
            </w:r>
            <w:proofErr w:type="spellStart"/>
            <w:proofErr w:type="gramStart"/>
            <w:r w:rsidRPr="00541477">
              <w:rPr>
                <w:rFonts w:ascii="Times New Roman" w:eastAsia="等线" w:hAnsi="Times New Roman" w:cs="Times New Roman" w:hint="eastAsia"/>
                <w:i/>
                <w:iCs/>
                <w:color w:val="000000"/>
              </w:rPr>
              <w:t>ycgH</w:t>
            </w:r>
            <w:proofErr w:type="spellEnd"/>
            <w:r w:rsidRPr="00541477">
              <w:rPr>
                <w:rFonts w:ascii="Times New Roman" w:eastAsia="楷体" w:hAnsi="Times New Roman" w:cs="Times New Roman"/>
                <w:i/>
                <w:iCs/>
              </w:rPr>
              <w:t>::</w:t>
            </w:r>
            <w:proofErr w:type="gramEnd"/>
            <w:r w:rsidRPr="00881B2B">
              <w:rPr>
                <w:rFonts w:ascii="Times New Roman" w:eastAsia="楷体" w:hAnsi="Times New Roman" w:cs="Times New Roman" w:hint="eastAsia"/>
              </w:rPr>
              <w:t xml:space="preserve"> </w:t>
            </w:r>
            <w:proofErr w:type="spellStart"/>
            <w:r w:rsidRPr="00881B2B">
              <w:rPr>
                <w:rFonts w:ascii="Times New Roman" w:eastAsia="楷体" w:hAnsi="Times New Roman" w:cs="Times New Roman" w:hint="eastAsia"/>
              </w:rPr>
              <w:t>P</w:t>
            </w:r>
            <w:r w:rsidRPr="00881B2B">
              <w:rPr>
                <w:rFonts w:ascii="Times New Roman" w:eastAsia="楷体" w:hAnsi="Times New Roman" w:cs="Times New Roman" w:hint="eastAsia"/>
                <w:vertAlign w:val="subscript"/>
              </w:rPr>
              <w:t>trc</w:t>
            </w:r>
            <w:r>
              <w:rPr>
                <w:rFonts w:ascii="Times New Roman" w:eastAsia="楷体" w:hAnsi="Times New Roman" w:cs="Times New Roman" w:hint="eastAsia"/>
                <w:i/>
                <w:iCs/>
              </w:rPr>
              <w:t>-</w:t>
            </w:r>
            <w:r w:rsidRPr="00541477">
              <w:rPr>
                <w:rFonts w:ascii="Times New Roman" w:eastAsia="等线" w:hAnsi="Times New Roman" w:cs="Times New Roman"/>
                <w:i/>
                <w:iCs/>
                <w:color w:val="000000"/>
              </w:rPr>
              <w:t>yddG</w:t>
            </w:r>
            <w:proofErr w:type="spellEnd"/>
          </w:p>
        </w:tc>
        <w:tc>
          <w:tcPr>
            <w:tcW w:w="1275" w:type="dxa"/>
            <w:vAlign w:val="center"/>
          </w:tcPr>
          <w:p w14:paraId="2EFE8706" w14:textId="52B9DCA9" w:rsidR="00FE4F2D" w:rsidRPr="00826608" w:rsidRDefault="00FE4F2D" w:rsidP="00FE4F2D">
            <w:pPr>
              <w:rPr>
                <w:rFonts w:ascii="Times New Roman" w:eastAsia="楷体" w:hAnsi="Times New Roman" w:cs="Times New Roman"/>
              </w:rPr>
            </w:pPr>
            <w:r w:rsidRPr="00826608">
              <w:rPr>
                <w:rFonts w:ascii="Times New Roman" w:eastAsia="楷体" w:hAnsi="Times New Roman" w:cs="Times New Roman"/>
              </w:rPr>
              <w:t>This study</w:t>
            </w:r>
          </w:p>
        </w:tc>
      </w:tr>
    </w:tbl>
    <w:p w14:paraId="018A8DD3" w14:textId="77777777" w:rsidR="005076F7" w:rsidRDefault="005076F7" w:rsidP="00024AB1">
      <w:pPr>
        <w:pStyle w:val="EndNoteBibliography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4EA52216" w14:textId="29A57EEB" w:rsidR="005E1FAA" w:rsidRPr="003C2438" w:rsidRDefault="00C55AC7" w:rsidP="00024AB1">
      <w:pPr>
        <w:pStyle w:val="EndNoteBibliography"/>
        <w:rPr>
          <w:rFonts w:ascii="Times New Roman" w:hAnsi="Times New Roman" w:cs="Times New Roman"/>
          <w:b/>
          <w:bCs/>
          <w:sz w:val="24"/>
          <w:szCs w:val="24"/>
        </w:rPr>
      </w:pPr>
      <w:r w:rsidRPr="003C2438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06587E" w:rsidRPr="003C2438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Pr="003C2438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Pr="003C2438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3C2438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5E1FAA" w:rsidRPr="003C2438">
        <w:rPr>
          <w:rFonts w:ascii="Times New Roman" w:hAnsi="Times New Roman" w:cs="Times New Roman" w:hint="eastAsia"/>
          <w:b/>
          <w:bCs/>
          <w:sz w:val="24"/>
          <w:szCs w:val="24"/>
        </w:rPr>
        <w:t>Plasmids used in this study.</w:t>
      </w:r>
    </w:p>
    <w:tbl>
      <w:tblPr>
        <w:tblStyle w:val="aa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5108"/>
        <w:gridCol w:w="1633"/>
      </w:tblGrid>
      <w:tr w:rsidR="005E1FAA" w:rsidRPr="00C36A1A" w14:paraId="44649688" w14:textId="77777777" w:rsidTr="00F31BEF">
        <w:tc>
          <w:tcPr>
            <w:tcW w:w="1555" w:type="dxa"/>
            <w:tcBorders>
              <w:top w:val="single" w:sz="4" w:space="0" w:color="auto"/>
              <w:bottom w:val="single" w:sz="4" w:space="0" w:color="auto"/>
            </w:tcBorders>
          </w:tcPr>
          <w:p w14:paraId="6131BA41" w14:textId="77777777" w:rsidR="005E1FAA" w:rsidRPr="00C36A1A" w:rsidRDefault="005E1FAA" w:rsidP="00945142">
            <w:pPr>
              <w:rPr>
                <w:rFonts w:ascii="Times New Roman" w:eastAsia="宋体" w:hAnsi="Times New Roman" w:cs="Times New Roman"/>
                <w:b/>
                <w:bCs/>
              </w:rPr>
            </w:pPr>
            <w:r w:rsidRPr="00C36A1A">
              <w:rPr>
                <w:rFonts w:ascii="Times New Roman" w:eastAsia="宋体" w:hAnsi="Times New Roman" w:cs="Times New Roman"/>
                <w:b/>
                <w:bCs/>
                <w:kern w:val="0"/>
              </w:rPr>
              <w:t>Plasmids</w:t>
            </w:r>
          </w:p>
        </w:tc>
        <w:tc>
          <w:tcPr>
            <w:tcW w:w="5108" w:type="dxa"/>
            <w:tcBorders>
              <w:top w:val="single" w:sz="4" w:space="0" w:color="auto"/>
              <w:bottom w:val="single" w:sz="4" w:space="0" w:color="auto"/>
            </w:tcBorders>
          </w:tcPr>
          <w:p w14:paraId="4BC32F39" w14:textId="77777777" w:rsidR="005E1FAA" w:rsidRPr="00C36A1A" w:rsidRDefault="005E1FAA" w:rsidP="00945142">
            <w:pPr>
              <w:rPr>
                <w:rFonts w:ascii="Times New Roman" w:eastAsia="宋体" w:hAnsi="Times New Roman" w:cs="Times New Roman"/>
                <w:b/>
                <w:bCs/>
              </w:rPr>
            </w:pPr>
            <w:r w:rsidRPr="00C36A1A">
              <w:rPr>
                <w:rFonts w:ascii="Times New Roman" w:eastAsia="宋体" w:hAnsi="Times New Roman" w:cs="Times New Roman"/>
                <w:b/>
                <w:bCs/>
                <w:kern w:val="0"/>
              </w:rPr>
              <w:t>Characteristics</w:t>
            </w:r>
          </w:p>
        </w:tc>
        <w:tc>
          <w:tcPr>
            <w:tcW w:w="1633" w:type="dxa"/>
            <w:tcBorders>
              <w:top w:val="single" w:sz="4" w:space="0" w:color="auto"/>
              <w:bottom w:val="single" w:sz="4" w:space="0" w:color="auto"/>
            </w:tcBorders>
          </w:tcPr>
          <w:p w14:paraId="19F76EDB" w14:textId="77777777" w:rsidR="005E1FAA" w:rsidRPr="00C36A1A" w:rsidRDefault="005E1FAA" w:rsidP="00945142">
            <w:pPr>
              <w:rPr>
                <w:rFonts w:ascii="Times New Roman" w:eastAsia="宋体" w:hAnsi="Times New Roman" w:cs="Times New Roman"/>
                <w:b/>
                <w:bCs/>
              </w:rPr>
            </w:pPr>
            <w:r w:rsidRPr="00C36A1A">
              <w:rPr>
                <w:rFonts w:ascii="Times New Roman" w:eastAsia="宋体" w:hAnsi="Times New Roman" w:cs="Times New Roman" w:hint="eastAsia"/>
                <w:b/>
                <w:bCs/>
              </w:rPr>
              <w:t>S</w:t>
            </w:r>
            <w:r w:rsidRPr="00C36A1A">
              <w:rPr>
                <w:rFonts w:ascii="Times New Roman" w:eastAsia="宋体" w:hAnsi="Times New Roman" w:cs="Times New Roman"/>
                <w:b/>
                <w:bCs/>
              </w:rPr>
              <w:t>ource</w:t>
            </w:r>
          </w:p>
        </w:tc>
      </w:tr>
      <w:tr w:rsidR="005E1FAA" w:rsidRPr="0074084C" w14:paraId="22122078" w14:textId="77777777" w:rsidTr="00F31BEF">
        <w:tc>
          <w:tcPr>
            <w:tcW w:w="1555" w:type="dxa"/>
            <w:tcBorders>
              <w:top w:val="single" w:sz="4" w:space="0" w:color="auto"/>
            </w:tcBorders>
          </w:tcPr>
          <w:p w14:paraId="61EFCA7A" w14:textId="0935CB80" w:rsidR="005E1FAA" w:rsidRPr="00826608" w:rsidRDefault="005E1FAA" w:rsidP="00945142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/>
              </w:rPr>
              <w:t>p</w:t>
            </w:r>
            <w:r w:rsidR="00AD2AD5" w:rsidRPr="00826608">
              <w:rPr>
                <w:rFonts w:ascii="Times New Roman" w:eastAsia="宋体" w:hAnsi="Times New Roman" w:cs="Times New Roman" w:hint="eastAsia"/>
              </w:rPr>
              <w:t>EcCpf1</w:t>
            </w:r>
          </w:p>
        </w:tc>
        <w:tc>
          <w:tcPr>
            <w:tcW w:w="5108" w:type="dxa"/>
            <w:tcBorders>
              <w:top w:val="single" w:sz="4" w:space="0" w:color="auto"/>
            </w:tcBorders>
          </w:tcPr>
          <w:p w14:paraId="473799D0" w14:textId="17BEC579" w:rsidR="005E1FAA" w:rsidRPr="00826608" w:rsidRDefault="005E1FAA" w:rsidP="00945142">
            <w:pPr>
              <w:jc w:val="left"/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/>
              </w:rPr>
              <w:t>Cas</w:t>
            </w:r>
            <w:r w:rsidR="004B1DF5" w:rsidRPr="00826608">
              <w:rPr>
                <w:rFonts w:ascii="Times New Roman" w:eastAsia="宋体" w:hAnsi="Times New Roman" w:cs="Times New Roman" w:hint="eastAsia"/>
              </w:rPr>
              <w:t>12a</w:t>
            </w:r>
            <w:r w:rsidRPr="00826608">
              <w:rPr>
                <w:rFonts w:ascii="Times New Roman" w:eastAsia="宋体" w:hAnsi="Times New Roman" w:cs="Times New Roman"/>
              </w:rPr>
              <w:t xml:space="preserve"> and λ Red recombinase expression vector, </w:t>
            </w:r>
            <w:proofErr w:type="spellStart"/>
            <w:r w:rsidR="002B00DF" w:rsidRPr="00826608">
              <w:rPr>
                <w:rFonts w:ascii="Times New Roman" w:eastAsia="宋体" w:hAnsi="Times New Roman" w:cs="Times New Roman" w:hint="eastAsia"/>
              </w:rPr>
              <w:t>Kan</w:t>
            </w:r>
            <w:r w:rsidRPr="00826608">
              <w:rPr>
                <w:rFonts w:ascii="Times New Roman" w:eastAsia="宋体" w:hAnsi="Times New Roman" w:cs="Times New Roman"/>
                <w:vertAlign w:val="superscript"/>
              </w:rPr>
              <w:t>r</w:t>
            </w:r>
            <w:proofErr w:type="spellEnd"/>
          </w:p>
        </w:tc>
        <w:tc>
          <w:tcPr>
            <w:tcW w:w="1633" w:type="dxa"/>
            <w:tcBorders>
              <w:top w:val="single" w:sz="4" w:space="0" w:color="auto"/>
            </w:tcBorders>
          </w:tcPr>
          <w:p w14:paraId="3B14A531" w14:textId="77777777" w:rsidR="005E1FAA" w:rsidRPr="00826608" w:rsidRDefault="005E1FAA" w:rsidP="00945142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hAnsi="Times New Roman" w:cs="Times New Roman"/>
              </w:rPr>
              <w:t>This Lab</w:t>
            </w:r>
          </w:p>
        </w:tc>
      </w:tr>
      <w:tr w:rsidR="005E1FAA" w:rsidRPr="0074084C" w14:paraId="035A2CE4" w14:textId="77777777" w:rsidTr="00F31BEF">
        <w:tc>
          <w:tcPr>
            <w:tcW w:w="1555" w:type="dxa"/>
          </w:tcPr>
          <w:p w14:paraId="2C746300" w14:textId="4CE16A91" w:rsidR="005E1FAA" w:rsidRPr="00826608" w:rsidRDefault="005E1FAA" w:rsidP="00945142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="00AD2AD5" w:rsidRPr="00826608">
              <w:rPr>
                <w:rFonts w:ascii="Times New Roman" w:eastAsia="宋体" w:hAnsi="Times New Roman" w:cs="Times New Roman" w:hint="eastAsia"/>
              </w:rPr>
              <w:t>crEG</w:t>
            </w:r>
            <w:proofErr w:type="spellEnd"/>
          </w:p>
        </w:tc>
        <w:tc>
          <w:tcPr>
            <w:tcW w:w="5108" w:type="dxa"/>
          </w:tcPr>
          <w:p w14:paraId="0806D4D0" w14:textId="2DF70404" w:rsidR="005E1FAA" w:rsidRPr="00826608" w:rsidRDefault="005E1FAA" w:rsidP="00945142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 xml:space="preserve">The </w:t>
            </w:r>
            <w:r w:rsidR="00E6409D" w:rsidRPr="00826608">
              <w:rPr>
                <w:rFonts w:ascii="Times New Roman" w:eastAsia="宋体" w:hAnsi="Times New Roman" w:cs="Times New Roman" w:hint="eastAsia"/>
              </w:rPr>
              <w:t>cr</w:t>
            </w:r>
            <w:r w:rsidRPr="00826608">
              <w:rPr>
                <w:rFonts w:ascii="Times New Roman" w:eastAsia="宋体" w:hAnsi="Times New Roman" w:cs="Times New Roman"/>
              </w:rPr>
              <w:t xml:space="preserve">RNA expression vector, </w:t>
            </w:r>
            <w:r w:rsidR="002B00DF" w:rsidRPr="00826608">
              <w:rPr>
                <w:rFonts w:ascii="Times New Roman" w:eastAsia="宋体" w:hAnsi="Times New Roman" w:cs="Times New Roman"/>
              </w:rPr>
              <w:t>Spe</w:t>
            </w:r>
            <w:r w:rsidRPr="00826608">
              <w:rPr>
                <w:rFonts w:ascii="Times New Roman" w:eastAsia="宋体" w:hAnsi="Times New Roman" w:cs="Times New Roman"/>
                <w:vertAlign w:val="superscript"/>
              </w:rPr>
              <w:t>r</w:t>
            </w:r>
          </w:p>
        </w:tc>
        <w:tc>
          <w:tcPr>
            <w:tcW w:w="1633" w:type="dxa"/>
          </w:tcPr>
          <w:p w14:paraId="091EF2ED" w14:textId="77777777" w:rsidR="005E1FAA" w:rsidRPr="00826608" w:rsidRDefault="005E1FAA" w:rsidP="00945142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hAnsi="Times New Roman" w:cs="Times New Roman"/>
              </w:rPr>
              <w:t>This Lab</w:t>
            </w:r>
          </w:p>
        </w:tc>
      </w:tr>
      <w:tr w:rsidR="002D6237" w:rsidRPr="00AC1FB2" w14:paraId="4D2AE581" w14:textId="77777777" w:rsidTr="00F31BEF">
        <w:tc>
          <w:tcPr>
            <w:tcW w:w="1555" w:type="dxa"/>
          </w:tcPr>
          <w:p w14:paraId="3578E28C" w14:textId="1C80F10A" w:rsidR="002D6237" w:rsidRPr="00826608" w:rsidRDefault="00516F2D" w:rsidP="002D6237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="002D6237" w:rsidRPr="0074084C">
              <w:rPr>
                <w:rFonts w:ascii="Times New Roman" w:eastAsia="宋体" w:hAnsi="Times New Roman" w:cs="Times New Roman"/>
              </w:rPr>
              <w:t>-</w:t>
            </w:r>
            <w:r w:rsidR="00C52F0D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aroG1</w:t>
            </w:r>
          </w:p>
        </w:tc>
        <w:tc>
          <w:tcPr>
            <w:tcW w:w="5108" w:type="dxa"/>
          </w:tcPr>
          <w:p w14:paraId="7997E5C7" w14:textId="67D04392" w:rsidR="002D6237" w:rsidRPr="00826608" w:rsidRDefault="00CE52E2" w:rsidP="002D6237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r w:rsidR="008F4826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aroG1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 w:rsidR="00EB3E29">
              <w:rPr>
                <w:rFonts w:ascii="Times New Roman" w:eastAsia="宋体" w:hAnsi="Times New Roman" w:cs="Times New Roman" w:hint="eastAsia"/>
              </w:rPr>
              <w:t>TC</w:t>
            </w:r>
          </w:p>
        </w:tc>
        <w:tc>
          <w:tcPr>
            <w:tcW w:w="1633" w:type="dxa"/>
            <w:vAlign w:val="center"/>
          </w:tcPr>
          <w:p w14:paraId="53570A17" w14:textId="475104D8" w:rsidR="002D6237" w:rsidRPr="00826608" w:rsidRDefault="002D6237" w:rsidP="002D6237">
            <w:pPr>
              <w:rPr>
                <w:rFonts w:ascii="Times New Roman" w:hAnsi="Times New Roman" w:cs="Times New Roman"/>
              </w:rPr>
            </w:pPr>
            <w:r w:rsidRPr="00661E73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1E39BA22" w14:textId="77777777" w:rsidTr="00F31BEF">
        <w:tc>
          <w:tcPr>
            <w:tcW w:w="1555" w:type="dxa"/>
          </w:tcPr>
          <w:p w14:paraId="708ACE35" w14:textId="4B80A7B8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aroG2</w:t>
            </w:r>
          </w:p>
        </w:tc>
        <w:tc>
          <w:tcPr>
            <w:tcW w:w="5108" w:type="dxa"/>
          </w:tcPr>
          <w:p w14:paraId="1815B33A" w14:textId="46D069AF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aroG2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A</w:t>
            </w:r>
          </w:p>
        </w:tc>
        <w:tc>
          <w:tcPr>
            <w:tcW w:w="1633" w:type="dxa"/>
          </w:tcPr>
          <w:p w14:paraId="1389882C" w14:textId="498C90E3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62DDB32B" w14:textId="77777777" w:rsidTr="00F31BEF">
        <w:tc>
          <w:tcPr>
            <w:tcW w:w="1555" w:type="dxa"/>
          </w:tcPr>
          <w:p w14:paraId="67409D23" w14:textId="484D5A40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93104F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lacI</w:t>
            </w:r>
            <w:proofErr w:type="spellEnd"/>
          </w:p>
        </w:tc>
        <w:tc>
          <w:tcPr>
            <w:tcW w:w="5108" w:type="dxa"/>
          </w:tcPr>
          <w:p w14:paraId="34D930C4" w14:textId="1C6F7C38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93104F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lacI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C</w:t>
            </w:r>
          </w:p>
        </w:tc>
        <w:tc>
          <w:tcPr>
            <w:tcW w:w="1633" w:type="dxa"/>
          </w:tcPr>
          <w:p w14:paraId="0B309C02" w14:textId="309F319A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57746F8B" w14:textId="77777777" w:rsidTr="00F31BEF">
        <w:tc>
          <w:tcPr>
            <w:tcW w:w="1555" w:type="dxa"/>
          </w:tcPr>
          <w:p w14:paraId="51F005DC" w14:textId="4A27E289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lastRenderedPageBreak/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981557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trpR</w:t>
            </w:r>
            <w:proofErr w:type="spellEnd"/>
          </w:p>
        </w:tc>
        <w:tc>
          <w:tcPr>
            <w:tcW w:w="5108" w:type="dxa"/>
          </w:tcPr>
          <w:p w14:paraId="001DA7DC" w14:textId="7CBDFAEC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981557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trpR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A</w:t>
            </w:r>
          </w:p>
        </w:tc>
        <w:tc>
          <w:tcPr>
            <w:tcW w:w="1633" w:type="dxa"/>
          </w:tcPr>
          <w:p w14:paraId="0CBD5BB9" w14:textId="59F268EE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43750D3A" w14:textId="77777777" w:rsidTr="00F31BEF">
        <w:tc>
          <w:tcPr>
            <w:tcW w:w="1555" w:type="dxa"/>
          </w:tcPr>
          <w:p w14:paraId="615EB919" w14:textId="0FBC78DB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981557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yjiT</w:t>
            </w:r>
            <w:proofErr w:type="spellEnd"/>
          </w:p>
        </w:tc>
        <w:tc>
          <w:tcPr>
            <w:tcW w:w="5108" w:type="dxa"/>
          </w:tcPr>
          <w:p w14:paraId="09EFDE55" w14:textId="7F405587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981557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yjiT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C</w:t>
            </w:r>
          </w:p>
        </w:tc>
        <w:tc>
          <w:tcPr>
            <w:tcW w:w="1633" w:type="dxa"/>
          </w:tcPr>
          <w:p w14:paraId="52312C15" w14:textId="43B0494E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74A81088" w14:textId="77777777" w:rsidTr="00F31BEF">
        <w:tc>
          <w:tcPr>
            <w:tcW w:w="1555" w:type="dxa"/>
          </w:tcPr>
          <w:p w14:paraId="3B9F1674" w14:textId="7871B2F3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D34C43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ldhA</w:t>
            </w:r>
            <w:proofErr w:type="spellEnd"/>
          </w:p>
        </w:tc>
        <w:tc>
          <w:tcPr>
            <w:tcW w:w="5108" w:type="dxa"/>
          </w:tcPr>
          <w:p w14:paraId="612D2D3D" w14:textId="6BB41635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D34C43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ldhA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G</w:t>
            </w:r>
          </w:p>
        </w:tc>
        <w:tc>
          <w:tcPr>
            <w:tcW w:w="1633" w:type="dxa"/>
          </w:tcPr>
          <w:p w14:paraId="1D2D79D8" w14:textId="74385B41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564EE5D1" w14:textId="77777777" w:rsidTr="00F31BEF">
        <w:tc>
          <w:tcPr>
            <w:tcW w:w="1555" w:type="dxa"/>
          </w:tcPr>
          <w:p w14:paraId="5C5BF6A3" w14:textId="00C54CBD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3D7BEB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pflB</w:t>
            </w:r>
            <w:proofErr w:type="spellEnd"/>
          </w:p>
        </w:tc>
        <w:tc>
          <w:tcPr>
            <w:tcW w:w="5108" w:type="dxa"/>
          </w:tcPr>
          <w:p w14:paraId="4F11C3EC" w14:textId="01D541AD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3D7BEB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pflB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G</w:t>
            </w:r>
          </w:p>
        </w:tc>
        <w:tc>
          <w:tcPr>
            <w:tcW w:w="1633" w:type="dxa"/>
          </w:tcPr>
          <w:p w14:paraId="77962679" w14:textId="3111C52D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5918731B" w14:textId="77777777" w:rsidTr="00F31BEF">
        <w:tc>
          <w:tcPr>
            <w:tcW w:w="1555" w:type="dxa"/>
          </w:tcPr>
          <w:p w14:paraId="793D2AA7" w14:textId="2C1DB219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EB2819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poxB</w:t>
            </w:r>
            <w:proofErr w:type="spellEnd"/>
          </w:p>
        </w:tc>
        <w:tc>
          <w:tcPr>
            <w:tcW w:w="5108" w:type="dxa"/>
          </w:tcPr>
          <w:p w14:paraId="3A9A383D" w14:textId="5C63F5B0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EB2819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poxB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A</w:t>
            </w:r>
          </w:p>
        </w:tc>
        <w:tc>
          <w:tcPr>
            <w:tcW w:w="1633" w:type="dxa"/>
            <w:vAlign w:val="center"/>
          </w:tcPr>
          <w:p w14:paraId="496C4178" w14:textId="74B274D5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661E73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1FF65FDF" w14:textId="77777777" w:rsidTr="00F31BEF">
        <w:tc>
          <w:tcPr>
            <w:tcW w:w="1555" w:type="dxa"/>
          </w:tcPr>
          <w:p w14:paraId="169A24D1" w14:textId="0A462ED8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B34A92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ycdN</w:t>
            </w:r>
            <w:proofErr w:type="spellEnd"/>
          </w:p>
        </w:tc>
        <w:tc>
          <w:tcPr>
            <w:tcW w:w="5108" w:type="dxa"/>
          </w:tcPr>
          <w:p w14:paraId="32831535" w14:textId="2B95C765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B34A92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ycdN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G</w:t>
            </w:r>
          </w:p>
        </w:tc>
        <w:tc>
          <w:tcPr>
            <w:tcW w:w="1633" w:type="dxa"/>
          </w:tcPr>
          <w:p w14:paraId="69D15D54" w14:textId="7D391127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788B0BE9" w14:textId="77777777" w:rsidTr="00F31BEF">
        <w:tc>
          <w:tcPr>
            <w:tcW w:w="1555" w:type="dxa"/>
          </w:tcPr>
          <w:p w14:paraId="2729E83D" w14:textId="417FD791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7D016F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yncK</w:t>
            </w:r>
            <w:proofErr w:type="spellEnd"/>
          </w:p>
        </w:tc>
        <w:tc>
          <w:tcPr>
            <w:tcW w:w="5108" w:type="dxa"/>
          </w:tcPr>
          <w:p w14:paraId="0DBF29FB" w14:textId="4455D33E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7D016F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yncK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G</w:t>
            </w:r>
          </w:p>
        </w:tc>
        <w:tc>
          <w:tcPr>
            <w:tcW w:w="1633" w:type="dxa"/>
          </w:tcPr>
          <w:p w14:paraId="79BA3B8A" w14:textId="1153F617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6A484CA3" w14:textId="77777777" w:rsidTr="00F31BEF">
        <w:tc>
          <w:tcPr>
            <w:tcW w:w="1555" w:type="dxa"/>
          </w:tcPr>
          <w:p w14:paraId="5C7122FE" w14:textId="51AD721F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195A5F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gltA</w:t>
            </w:r>
            <w:proofErr w:type="spellEnd"/>
          </w:p>
        </w:tc>
        <w:tc>
          <w:tcPr>
            <w:tcW w:w="5108" w:type="dxa"/>
          </w:tcPr>
          <w:p w14:paraId="7B584588" w14:textId="23610E46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195A5F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gltA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C</w:t>
            </w:r>
          </w:p>
        </w:tc>
        <w:tc>
          <w:tcPr>
            <w:tcW w:w="1633" w:type="dxa"/>
          </w:tcPr>
          <w:p w14:paraId="04707BC1" w14:textId="758B65A3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610A8ED1" w14:textId="77777777" w:rsidTr="00F31BEF">
        <w:tc>
          <w:tcPr>
            <w:tcW w:w="1555" w:type="dxa"/>
          </w:tcPr>
          <w:p w14:paraId="4240C16D" w14:textId="05FFF58B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987947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iclR</w:t>
            </w:r>
            <w:proofErr w:type="spellEnd"/>
          </w:p>
        </w:tc>
        <w:tc>
          <w:tcPr>
            <w:tcW w:w="5108" w:type="dxa"/>
          </w:tcPr>
          <w:p w14:paraId="49493EB9" w14:textId="0D236EDF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987947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iclR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A</w:t>
            </w:r>
          </w:p>
        </w:tc>
        <w:tc>
          <w:tcPr>
            <w:tcW w:w="1633" w:type="dxa"/>
          </w:tcPr>
          <w:p w14:paraId="19F82E07" w14:textId="7FC70EFA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7FA10EE2" w14:textId="77777777" w:rsidTr="00F31BEF">
        <w:tc>
          <w:tcPr>
            <w:tcW w:w="1555" w:type="dxa"/>
          </w:tcPr>
          <w:p w14:paraId="747DB635" w14:textId="477B86A6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0645FD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ycdW</w:t>
            </w:r>
            <w:proofErr w:type="spellEnd"/>
          </w:p>
        </w:tc>
        <w:tc>
          <w:tcPr>
            <w:tcW w:w="5108" w:type="dxa"/>
          </w:tcPr>
          <w:p w14:paraId="15C4086A" w14:textId="00AD22FA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0645FD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ycdW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C</w:t>
            </w:r>
          </w:p>
        </w:tc>
        <w:tc>
          <w:tcPr>
            <w:tcW w:w="1633" w:type="dxa"/>
          </w:tcPr>
          <w:p w14:paraId="1C839969" w14:textId="12969B43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7139E769" w14:textId="77777777" w:rsidTr="00F31BEF">
        <w:tc>
          <w:tcPr>
            <w:tcW w:w="1555" w:type="dxa"/>
          </w:tcPr>
          <w:p w14:paraId="202EB448" w14:textId="68E96E23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9752BE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tfaD</w:t>
            </w:r>
            <w:proofErr w:type="spellEnd"/>
          </w:p>
        </w:tc>
        <w:tc>
          <w:tcPr>
            <w:tcW w:w="5108" w:type="dxa"/>
          </w:tcPr>
          <w:p w14:paraId="3AC6FE2E" w14:textId="7B40D15F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9752BE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tfaD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A</w:t>
            </w:r>
          </w:p>
        </w:tc>
        <w:tc>
          <w:tcPr>
            <w:tcW w:w="1633" w:type="dxa"/>
            <w:vAlign w:val="center"/>
          </w:tcPr>
          <w:p w14:paraId="7F12043F" w14:textId="49D229CE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661E73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75780E36" w14:textId="77777777" w:rsidTr="00F31BEF">
        <w:tc>
          <w:tcPr>
            <w:tcW w:w="1555" w:type="dxa"/>
          </w:tcPr>
          <w:p w14:paraId="229653A4" w14:textId="5E331AC4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E66E1D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yeeP</w:t>
            </w:r>
            <w:proofErr w:type="spellEnd"/>
          </w:p>
        </w:tc>
        <w:tc>
          <w:tcPr>
            <w:tcW w:w="5108" w:type="dxa"/>
          </w:tcPr>
          <w:p w14:paraId="7C137E4F" w14:textId="6996BA2D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E66E1D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yeeP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A</w:t>
            </w:r>
          </w:p>
        </w:tc>
        <w:tc>
          <w:tcPr>
            <w:tcW w:w="1633" w:type="dxa"/>
          </w:tcPr>
          <w:p w14:paraId="12E1A4B2" w14:textId="1E9AB2F5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7952DD67" w14:textId="77777777" w:rsidTr="00F31BEF">
        <w:tc>
          <w:tcPr>
            <w:tcW w:w="1555" w:type="dxa"/>
          </w:tcPr>
          <w:p w14:paraId="05E70F45" w14:textId="49C3732E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825399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ychG</w:t>
            </w:r>
            <w:proofErr w:type="spellEnd"/>
          </w:p>
        </w:tc>
        <w:tc>
          <w:tcPr>
            <w:tcW w:w="5108" w:type="dxa"/>
          </w:tcPr>
          <w:p w14:paraId="0C4184D0" w14:textId="6B2C46E6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825399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ychG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A</w:t>
            </w:r>
          </w:p>
        </w:tc>
        <w:tc>
          <w:tcPr>
            <w:tcW w:w="1633" w:type="dxa"/>
          </w:tcPr>
          <w:p w14:paraId="4890E2A0" w14:textId="2FD022CB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0272DA16" w14:textId="77777777" w:rsidTr="00F31BEF">
        <w:tc>
          <w:tcPr>
            <w:tcW w:w="1555" w:type="dxa"/>
          </w:tcPr>
          <w:p w14:paraId="2D313AC2" w14:textId="1C6E66D4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E850A4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wbbL</w:t>
            </w:r>
            <w:proofErr w:type="spellEnd"/>
          </w:p>
        </w:tc>
        <w:tc>
          <w:tcPr>
            <w:tcW w:w="5108" w:type="dxa"/>
          </w:tcPr>
          <w:p w14:paraId="54A800A3" w14:textId="2100A129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E850A4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wbbL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A</w:t>
            </w:r>
          </w:p>
        </w:tc>
        <w:tc>
          <w:tcPr>
            <w:tcW w:w="1633" w:type="dxa"/>
          </w:tcPr>
          <w:p w14:paraId="4C2D5717" w14:textId="5ED38BA7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3C945420" w14:textId="77777777" w:rsidTr="00F31BEF">
        <w:tc>
          <w:tcPr>
            <w:tcW w:w="1555" w:type="dxa"/>
          </w:tcPr>
          <w:p w14:paraId="0991CC99" w14:textId="611B3A91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A83335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purR</w:t>
            </w:r>
            <w:proofErr w:type="spellEnd"/>
          </w:p>
        </w:tc>
        <w:tc>
          <w:tcPr>
            <w:tcW w:w="5108" w:type="dxa"/>
          </w:tcPr>
          <w:p w14:paraId="3962C2E7" w14:textId="41270D02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A83335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purR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G</w:t>
            </w:r>
          </w:p>
        </w:tc>
        <w:tc>
          <w:tcPr>
            <w:tcW w:w="1633" w:type="dxa"/>
          </w:tcPr>
          <w:p w14:paraId="1CDBF009" w14:textId="74A17190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74084C" w14:paraId="749563B7" w14:textId="77777777" w:rsidTr="00F31BEF">
        <w:tc>
          <w:tcPr>
            <w:tcW w:w="1555" w:type="dxa"/>
          </w:tcPr>
          <w:p w14:paraId="01B354D8" w14:textId="1430583F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FB5583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yjiP</w:t>
            </w:r>
            <w:proofErr w:type="spellEnd"/>
          </w:p>
        </w:tc>
        <w:tc>
          <w:tcPr>
            <w:tcW w:w="5108" w:type="dxa"/>
          </w:tcPr>
          <w:p w14:paraId="57CA80D0" w14:textId="2224C488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FB5583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yjiP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A</w:t>
            </w:r>
          </w:p>
        </w:tc>
        <w:tc>
          <w:tcPr>
            <w:tcW w:w="1633" w:type="dxa"/>
          </w:tcPr>
          <w:p w14:paraId="0EBC9B10" w14:textId="708E90BA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74084C" w14:paraId="164BCC04" w14:textId="77777777" w:rsidTr="00F31BEF">
        <w:tc>
          <w:tcPr>
            <w:tcW w:w="1555" w:type="dxa"/>
          </w:tcPr>
          <w:p w14:paraId="7219A65B" w14:textId="5F7210F0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FB5583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ilvG</w:t>
            </w:r>
            <w:proofErr w:type="spellEnd"/>
          </w:p>
        </w:tc>
        <w:tc>
          <w:tcPr>
            <w:tcW w:w="5108" w:type="dxa"/>
          </w:tcPr>
          <w:p w14:paraId="5D0FE87E" w14:textId="6C93ABE5" w:rsidR="00ED0E6D" w:rsidRPr="00CE52E2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FB5583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ilvG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A</w:t>
            </w:r>
          </w:p>
        </w:tc>
        <w:tc>
          <w:tcPr>
            <w:tcW w:w="1633" w:type="dxa"/>
          </w:tcPr>
          <w:p w14:paraId="4657184B" w14:textId="285333AC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74084C" w14:paraId="199FB122" w14:textId="77777777" w:rsidTr="00F31BEF">
        <w:tc>
          <w:tcPr>
            <w:tcW w:w="1555" w:type="dxa"/>
          </w:tcPr>
          <w:p w14:paraId="424004E9" w14:textId="1E9C2132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826608">
              <w:rPr>
                <w:rFonts w:ascii="Times New Roman" w:eastAsia="宋体" w:hAnsi="Times New Roman" w:cs="Times New Roman"/>
              </w:rPr>
              <w:t>p</w:t>
            </w:r>
            <w:r w:rsidRPr="00826608">
              <w:rPr>
                <w:rFonts w:ascii="Times New Roman" w:eastAsia="宋体" w:hAnsi="Times New Roman" w:cs="Times New Roman" w:hint="eastAsia"/>
              </w:rPr>
              <w:t>crEG</w:t>
            </w:r>
            <w:r w:rsidRPr="0074084C">
              <w:rPr>
                <w:rFonts w:ascii="Times New Roman" w:eastAsia="宋体" w:hAnsi="Times New Roman" w:cs="Times New Roman"/>
              </w:rPr>
              <w:t>-</w:t>
            </w:r>
            <w:r w:rsidRPr="00015365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ycgH</w:t>
            </w:r>
            <w:proofErr w:type="spellEnd"/>
          </w:p>
        </w:tc>
        <w:tc>
          <w:tcPr>
            <w:tcW w:w="5108" w:type="dxa"/>
          </w:tcPr>
          <w:p w14:paraId="2D09260D" w14:textId="69D7BAC5" w:rsidR="00ED0E6D" w:rsidRPr="00CE52E2" w:rsidRDefault="00ED0E6D" w:rsidP="00ED0E6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CE52E2">
              <w:rPr>
                <w:rFonts w:ascii="Times New Roman" w:eastAsia="宋体" w:hAnsi="Times New Roman" w:cs="Times New Roman"/>
              </w:rPr>
              <w:t>pcrEG</w:t>
            </w:r>
            <w:proofErr w:type="spellEnd"/>
            <w:r w:rsidRPr="00CE52E2">
              <w:rPr>
                <w:rFonts w:ascii="Times New Roman" w:eastAsia="宋体" w:hAnsi="Times New Roman" w:cs="Times New Roman"/>
              </w:rPr>
              <w:t xml:space="preserve"> derivat</w:t>
            </w:r>
            <w:r>
              <w:rPr>
                <w:rFonts w:ascii="Times New Roman" w:eastAsia="宋体" w:hAnsi="Times New Roman" w:cs="Times New Roman" w:hint="eastAsia"/>
              </w:rPr>
              <w:t>iv</w:t>
            </w:r>
            <w:r w:rsidRPr="00CE52E2">
              <w:rPr>
                <w:rFonts w:ascii="Times New Roman" w:eastAsia="宋体" w:hAnsi="Times New Roman" w:cs="Times New Roman"/>
              </w:rPr>
              <w:t xml:space="preserve">e, </w:t>
            </w:r>
            <w:proofErr w:type="spellStart"/>
            <w:r w:rsidRPr="00015365"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ycgH</w:t>
            </w:r>
            <w:proofErr w:type="spellEnd"/>
            <w:r>
              <w:rPr>
                <w:rFonts w:ascii="Times New Roman" w:eastAsia="宋体" w:hAnsi="Times New Roman" w:cs="Times New Roman" w:hint="eastAsia"/>
                <w:bCs/>
                <w:i/>
                <w:iCs/>
              </w:rPr>
              <w:t>-</w:t>
            </w:r>
            <w:r w:rsidRPr="00CE52E2">
              <w:rPr>
                <w:rFonts w:ascii="Times New Roman" w:eastAsia="宋体" w:hAnsi="Times New Roman" w:cs="Times New Roman"/>
              </w:rPr>
              <w:t>crRNA-TT</w:t>
            </w:r>
            <w:r>
              <w:rPr>
                <w:rFonts w:ascii="Times New Roman" w:eastAsia="宋体" w:hAnsi="Times New Roman" w:cs="Times New Roman" w:hint="eastAsia"/>
              </w:rPr>
              <w:t>TC</w:t>
            </w:r>
          </w:p>
        </w:tc>
        <w:tc>
          <w:tcPr>
            <w:tcW w:w="1633" w:type="dxa"/>
          </w:tcPr>
          <w:p w14:paraId="53059E88" w14:textId="5EF4B5D7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AC1FB2" w14:paraId="37FDD965" w14:textId="77777777" w:rsidTr="00F31BEF">
        <w:tc>
          <w:tcPr>
            <w:tcW w:w="1555" w:type="dxa"/>
          </w:tcPr>
          <w:p w14:paraId="737E387F" w14:textId="11A92A1A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/>
              </w:rPr>
              <w:t>pTrc99a</w:t>
            </w:r>
          </w:p>
        </w:tc>
        <w:tc>
          <w:tcPr>
            <w:tcW w:w="5108" w:type="dxa"/>
          </w:tcPr>
          <w:p w14:paraId="4C4A454A" w14:textId="21C0D142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 xml:space="preserve">The </w:t>
            </w:r>
            <w:r w:rsidRPr="00826608">
              <w:rPr>
                <w:rFonts w:ascii="Times New Roman" w:eastAsia="宋体" w:hAnsi="Times New Roman" w:cs="Times New Roman"/>
              </w:rPr>
              <w:t xml:space="preserve">expression vector, </w:t>
            </w:r>
            <w:proofErr w:type="spellStart"/>
            <w:r w:rsidRPr="00826608">
              <w:rPr>
                <w:rFonts w:ascii="Times New Roman" w:eastAsia="宋体" w:hAnsi="Times New Roman" w:cs="Times New Roman"/>
              </w:rPr>
              <w:t>trc</w:t>
            </w:r>
            <w:proofErr w:type="spellEnd"/>
            <w:r w:rsidRPr="00826608">
              <w:rPr>
                <w:rFonts w:ascii="Times New Roman" w:eastAsia="宋体" w:hAnsi="Times New Roman" w:cs="Times New Roman"/>
              </w:rPr>
              <w:t xml:space="preserve"> promoter, </w:t>
            </w:r>
            <w:proofErr w:type="spellStart"/>
            <w:r w:rsidRPr="00826608">
              <w:rPr>
                <w:rFonts w:ascii="Times New Roman" w:eastAsia="宋体" w:hAnsi="Times New Roman" w:cs="Times New Roman"/>
              </w:rPr>
              <w:t>Amp</w:t>
            </w:r>
            <w:r w:rsidRPr="00826608">
              <w:rPr>
                <w:rFonts w:ascii="Times New Roman" w:eastAsia="宋体" w:hAnsi="Times New Roman" w:cs="Times New Roman"/>
                <w:vertAlign w:val="superscript"/>
              </w:rPr>
              <w:t>r</w:t>
            </w:r>
            <w:proofErr w:type="spellEnd"/>
          </w:p>
        </w:tc>
        <w:tc>
          <w:tcPr>
            <w:tcW w:w="1633" w:type="dxa"/>
          </w:tcPr>
          <w:p w14:paraId="58510A1D" w14:textId="7D289216" w:rsidR="00ED0E6D" w:rsidRPr="00826608" w:rsidRDefault="00ED0E6D" w:rsidP="00ED0E6D">
            <w:pPr>
              <w:rPr>
                <w:rFonts w:ascii="Times New Roman" w:hAnsi="Times New Roman" w:cs="Times New Roman"/>
              </w:rPr>
            </w:pPr>
            <w:r w:rsidRPr="00826608">
              <w:rPr>
                <w:rFonts w:ascii="Times New Roman" w:hAnsi="Times New Roman" w:cs="Times New Roman"/>
              </w:rPr>
              <w:t>This Lab</w:t>
            </w:r>
          </w:p>
        </w:tc>
      </w:tr>
      <w:tr w:rsidR="00ED0E6D" w:rsidRPr="00661E73" w14:paraId="6F19AECB" w14:textId="77777777" w:rsidTr="00F31BEF">
        <w:tc>
          <w:tcPr>
            <w:tcW w:w="1555" w:type="dxa"/>
          </w:tcPr>
          <w:p w14:paraId="2089CFE2" w14:textId="060ED2E6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/>
              </w:rPr>
              <w:t>pTrc99a</w:t>
            </w:r>
            <w:r w:rsidRPr="00826608">
              <w:rPr>
                <w:rFonts w:ascii="Times New Roman" w:eastAsia="宋体" w:hAnsi="Times New Roman" w:cs="Times New Roman" w:hint="eastAsia"/>
              </w:rPr>
              <w:t>-Ecprs</w:t>
            </w:r>
          </w:p>
        </w:tc>
        <w:tc>
          <w:tcPr>
            <w:tcW w:w="5108" w:type="dxa"/>
          </w:tcPr>
          <w:p w14:paraId="61F8E2EC" w14:textId="6632B95F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/>
              </w:rPr>
              <w:t>pTrc99a</w:t>
            </w:r>
            <w:r w:rsidRPr="00826608">
              <w:rPr>
                <w:rFonts w:ascii="Times New Roman" w:eastAsia="宋体" w:hAnsi="Times New Roman" w:cs="Times New Roman"/>
                <w:kern w:val="0"/>
              </w:rPr>
              <w:t xml:space="preserve"> derivative, </w:t>
            </w:r>
            <w:proofErr w:type="spellStart"/>
            <w:r w:rsidRPr="006F299C">
              <w:rPr>
                <w:rFonts w:ascii="Times New Roman" w:eastAsia="宋体" w:hAnsi="Times New Roman" w:cs="Times New Roman" w:hint="eastAsia"/>
                <w:i/>
                <w:iCs/>
              </w:rPr>
              <w:t>Ecprs</w:t>
            </w:r>
            <w:proofErr w:type="spellEnd"/>
            <w:r w:rsidRPr="00826608">
              <w:rPr>
                <w:rFonts w:ascii="Times New Roman" w:eastAsia="宋体" w:hAnsi="Times New Roman" w:cs="Times New Roman" w:hint="eastAsia"/>
              </w:rPr>
              <w:t xml:space="preserve"> </w:t>
            </w:r>
            <w:r w:rsidRPr="00826608">
              <w:rPr>
                <w:rFonts w:ascii="Times New Roman" w:eastAsia="宋体" w:hAnsi="Times New Roman" w:cs="Times New Roman"/>
                <w:kern w:val="0"/>
              </w:rPr>
              <w:t>from</w:t>
            </w:r>
            <w:r w:rsidRPr="00826608">
              <w:rPr>
                <w:rFonts w:ascii="Times New Roman" w:eastAsia="宋体" w:hAnsi="Times New Roman" w:cs="Times New Roman" w:hint="eastAsia"/>
                <w:kern w:val="0"/>
              </w:rPr>
              <w:t xml:space="preserve"> </w:t>
            </w:r>
            <w:r w:rsidRPr="00826608">
              <w:rPr>
                <w:rFonts w:ascii="Times New Roman" w:eastAsia="宋体" w:hAnsi="Times New Roman" w:cs="Times New Roman"/>
                <w:i/>
                <w:iCs/>
                <w:kern w:val="0"/>
              </w:rPr>
              <w:t>E. coli</w:t>
            </w:r>
          </w:p>
        </w:tc>
        <w:tc>
          <w:tcPr>
            <w:tcW w:w="1633" w:type="dxa"/>
          </w:tcPr>
          <w:p w14:paraId="24265F10" w14:textId="77777777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661E73" w14:paraId="13D4E326" w14:textId="77777777" w:rsidTr="00F31BEF">
        <w:tc>
          <w:tcPr>
            <w:tcW w:w="1555" w:type="dxa"/>
          </w:tcPr>
          <w:p w14:paraId="4753949C" w14:textId="25B7E786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/>
              </w:rPr>
              <w:t>pTrc99a</w:t>
            </w:r>
            <w:r w:rsidRPr="00826608">
              <w:rPr>
                <w:rFonts w:ascii="Times New Roman" w:eastAsia="宋体" w:hAnsi="Times New Roman" w:cs="Times New Roman" w:hint="eastAsia"/>
              </w:rPr>
              <w:t>-Bsprs</w:t>
            </w:r>
          </w:p>
        </w:tc>
        <w:tc>
          <w:tcPr>
            <w:tcW w:w="5108" w:type="dxa"/>
          </w:tcPr>
          <w:p w14:paraId="6C79100B" w14:textId="6E227A03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/>
              </w:rPr>
              <w:t>pTrc99a</w:t>
            </w:r>
            <w:r w:rsidRPr="00826608">
              <w:rPr>
                <w:rFonts w:ascii="Times New Roman" w:eastAsia="宋体" w:hAnsi="Times New Roman" w:cs="Times New Roman"/>
                <w:kern w:val="0"/>
              </w:rPr>
              <w:t xml:space="preserve"> derivative, </w:t>
            </w:r>
            <w:proofErr w:type="spellStart"/>
            <w:r w:rsidRPr="006F299C">
              <w:rPr>
                <w:rFonts w:ascii="Times New Roman" w:eastAsia="宋体" w:hAnsi="Times New Roman" w:cs="Times New Roman" w:hint="eastAsia"/>
                <w:i/>
                <w:iCs/>
              </w:rPr>
              <w:t>Bsprs</w:t>
            </w:r>
            <w:proofErr w:type="spellEnd"/>
            <w:r w:rsidRPr="00826608">
              <w:rPr>
                <w:rFonts w:ascii="Times New Roman" w:eastAsia="宋体" w:hAnsi="Times New Roman" w:cs="Times New Roman" w:hint="eastAsia"/>
              </w:rPr>
              <w:t xml:space="preserve"> </w:t>
            </w:r>
            <w:r w:rsidRPr="00826608">
              <w:rPr>
                <w:rFonts w:ascii="Times New Roman" w:eastAsia="宋体" w:hAnsi="Times New Roman" w:cs="Times New Roman"/>
                <w:kern w:val="0"/>
              </w:rPr>
              <w:t>from</w:t>
            </w:r>
            <w:r w:rsidRPr="00826608">
              <w:rPr>
                <w:rFonts w:ascii="Times New Roman" w:eastAsia="宋体" w:hAnsi="Times New Roman" w:cs="Times New Roman" w:hint="eastAsia"/>
                <w:kern w:val="0"/>
              </w:rPr>
              <w:t xml:space="preserve"> </w:t>
            </w:r>
            <w:r w:rsidRPr="00826608">
              <w:rPr>
                <w:rFonts w:ascii="Times New Roman" w:eastAsia="宋体" w:hAnsi="Times New Roman" w:cs="Times New Roman" w:hint="eastAsia"/>
                <w:i/>
                <w:iCs/>
                <w:kern w:val="0"/>
              </w:rPr>
              <w:t>B. subtilis</w:t>
            </w:r>
          </w:p>
        </w:tc>
        <w:tc>
          <w:tcPr>
            <w:tcW w:w="1633" w:type="dxa"/>
          </w:tcPr>
          <w:p w14:paraId="7B695AFF" w14:textId="77777777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9D6B42" w14:paraId="34C14763" w14:textId="77777777" w:rsidTr="00F31BEF">
        <w:tc>
          <w:tcPr>
            <w:tcW w:w="1555" w:type="dxa"/>
          </w:tcPr>
          <w:p w14:paraId="691ADBAE" w14:textId="1E300188" w:rsidR="00ED0E6D" w:rsidRPr="00826608" w:rsidRDefault="00ED0E6D" w:rsidP="00ED0E6D">
            <w:pPr>
              <w:rPr>
                <w:rFonts w:ascii="Times New Roman" w:eastAsia="宋体" w:hAnsi="Times New Roman" w:cs="Times New Roman"/>
                <w:kern w:val="0"/>
              </w:rPr>
            </w:pPr>
            <w:r w:rsidRPr="00826608">
              <w:rPr>
                <w:rFonts w:ascii="Times New Roman" w:eastAsia="宋体" w:hAnsi="Times New Roman" w:cs="Times New Roman"/>
              </w:rPr>
              <w:t>pTrc99a</w:t>
            </w:r>
            <w:r w:rsidRPr="00826608">
              <w:rPr>
                <w:rFonts w:ascii="Times New Roman" w:eastAsia="宋体" w:hAnsi="Times New Roman" w:cs="Times New Roman" w:hint="eastAsia"/>
              </w:rPr>
              <w:t>-Cgprs</w:t>
            </w:r>
          </w:p>
        </w:tc>
        <w:tc>
          <w:tcPr>
            <w:tcW w:w="5108" w:type="dxa"/>
          </w:tcPr>
          <w:p w14:paraId="466A88DD" w14:textId="1FED1711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/>
              </w:rPr>
              <w:t>pTrc99a</w:t>
            </w:r>
            <w:r w:rsidRPr="00826608">
              <w:rPr>
                <w:rFonts w:ascii="Times New Roman" w:eastAsia="宋体" w:hAnsi="Times New Roman" w:cs="Times New Roman"/>
                <w:kern w:val="0"/>
              </w:rPr>
              <w:t xml:space="preserve"> derivative, </w:t>
            </w:r>
            <w:proofErr w:type="spellStart"/>
            <w:r w:rsidRPr="006F299C">
              <w:rPr>
                <w:rFonts w:ascii="Times New Roman" w:eastAsia="宋体" w:hAnsi="Times New Roman" w:cs="Times New Roman" w:hint="eastAsia"/>
                <w:i/>
                <w:iCs/>
              </w:rPr>
              <w:t>Cgprs</w:t>
            </w:r>
            <w:proofErr w:type="spellEnd"/>
            <w:r w:rsidRPr="00826608">
              <w:rPr>
                <w:rFonts w:ascii="Times New Roman" w:eastAsia="宋体" w:hAnsi="Times New Roman" w:cs="Times New Roman" w:hint="eastAsia"/>
              </w:rPr>
              <w:t xml:space="preserve"> </w:t>
            </w:r>
            <w:r w:rsidRPr="00826608">
              <w:rPr>
                <w:rFonts w:ascii="Times New Roman" w:eastAsia="宋体" w:hAnsi="Times New Roman" w:cs="Times New Roman"/>
                <w:kern w:val="0"/>
              </w:rPr>
              <w:t>from</w:t>
            </w:r>
            <w:r w:rsidRPr="00826608">
              <w:rPr>
                <w:rFonts w:ascii="Times New Roman" w:eastAsia="宋体" w:hAnsi="Times New Roman" w:cs="Times New Roman" w:hint="eastAsia"/>
                <w:kern w:val="0"/>
              </w:rPr>
              <w:t xml:space="preserve"> </w:t>
            </w:r>
            <w:r w:rsidRPr="00826608">
              <w:rPr>
                <w:rFonts w:ascii="Times New Roman" w:eastAsia="宋体" w:hAnsi="Times New Roman" w:cs="Times New Roman" w:hint="eastAsia"/>
                <w:i/>
                <w:iCs/>
                <w:kern w:val="0"/>
              </w:rPr>
              <w:t xml:space="preserve">C. </w:t>
            </w:r>
            <w:proofErr w:type="spellStart"/>
            <w:r w:rsidRPr="00826608">
              <w:rPr>
                <w:rFonts w:ascii="Times New Roman" w:eastAsia="宋体" w:hAnsi="Times New Roman" w:cs="Times New Roman" w:hint="eastAsia"/>
                <w:i/>
                <w:iCs/>
                <w:kern w:val="0"/>
              </w:rPr>
              <w:t>glutamicum</w:t>
            </w:r>
            <w:proofErr w:type="spellEnd"/>
          </w:p>
        </w:tc>
        <w:tc>
          <w:tcPr>
            <w:tcW w:w="1633" w:type="dxa"/>
          </w:tcPr>
          <w:p w14:paraId="00115A49" w14:textId="7DB70D66" w:rsidR="00ED0E6D" w:rsidRPr="00826608" w:rsidRDefault="00ED0E6D" w:rsidP="00ED0E6D">
            <w:pPr>
              <w:rPr>
                <w:rFonts w:ascii="Times New Roman" w:eastAsia="宋体" w:hAnsi="Times New Roman" w:cs="Times New Roman"/>
                <w:kern w:val="0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  <w:tr w:rsidR="00ED0E6D" w:rsidRPr="00661E73" w14:paraId="645A0CC6" w14:textId="77777777" w:rsidTr="00F31BEF">
        <w:tc>
          <w:tcPr>
            <w:tcW w:w="1555" w:type="dxa"/>
          </w:tcPr>
          <w:p w14:paraId="04C3C3E9" w14:textId="184D4888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/>
              </w:rPr>
              <w:t>pTrc99a</w:t>
            </w:r>
            <w:r w:rsidRPr="00826608">
              <w:rPr>
                <w:rFonts w:ascii="Times New Roman" w:eastAsia="宋体" w:hAnsi="Times New Roman" w:cs="Times New Roman" w:hint="eastAsia"/>
              </w:rPr>
              <w:t>-Smprs</w:t>
            </w:r>
          </w:p>
        </w:tc>
        <w:tc>
          <w:tcPr>
            <w:tcW w:w="5108" w:type="dxa"/>
          </w:tcPr>
          <w:p w14:paraId="653F756B" w14:textId="67E4468C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/>
              </w:rPr>
              <w:t>pTrc99a</w:t>
            </w:r>
            <w:r w:rsidRPr="00826608">
              <w:rPr>
                <w:rFonts w:ascii="Times New Roman" w:eastAsia="宋体" w:hAnsi="Times New Roman" w:cs="Times New Roman"/>
                <w:kern w:val="0"/>
              </w:rPr>
              <w:t xml:space="preserve"> derivative, </w:t>
            </w:r>
            <w:proofErr w:type="spellStart"/>
            <w:r w:rsidRPr="006F299C">
              <w:rPr>
                <w:rFonts w:ascii="Times New Roman" w:eastAsia="宋体" w:hAnsi="Times New Roman" w:cs="Times New Roman" w:hint="eastAsia"/>
                <w:i/>
                <w:iCs/>
              </w:rPr>
              <w:t>Smprs</w:t>
            </w:r>
            <w:proofErr w:type="spellEnd"/>
            <w:r w:rsidRPr="006F299C">
              <w:rPr>
                <w:rFonts w:ascii="Times New Roman" w:eastAsia="宋体" w:hAnsi="Times New Roman" w:cs="Times New Roman" w:hint="eastAsia"/>
                <w:i/>
                <w:iCs/>
              </w:rPr>
              <w:t xml:space="preserve"> </w:t>
            </w:r>
            <w:r w:rsidRPr="00826608">
              <w:rPr>
                <w:rFonts w:ascii="Times New Roman" w:eastAsia="宋体" w:hAnsi="Times New Roman" w:cs="Times New Roman"/>
                <w:kern w:val="0"/>
              </w:rPr>
              <w:t>from</w:t>
            </w:r>
            <w:r w:rsidRPr="00826608">
              <w:rPr>
                <w:rFonts w:ascii="Times New Roman" w:eastAsia="宋体" w:hAnsi="Times New Roman" w:cs="Times New Roman" w:hint="eastAsia"/>
                <w:kern w:val="0"/>
              </w:rPr>
              <w:t xml:space="preserve"> </w:t>
            </w:r>
            <w:r w:rsidRPr="00826608">
              <w:rPr>
                <w:rFonts w:ascii="Times New Roman" w:eastAsia="宋体" w:hAnsi="Times New Roman" w:cs="Times New Roman" w:hint="eastAsia"/>
                <w:i/>
                <w:iCs/>
                <w:kern w:val="0"/>
              </w:rPr>
              <w:t>S. marcescens</w:t>
            </w:r>
          </w:p>
        </w:tc>
        <w:tc>
          <w:tcPr>
            <w:tcW w:w="1633" w:type="dxa"/>
            <w:vAlign w:val="center"/>
          </w:tcPr>
          <w:p w14:paraId="4E88776A" w14:textId="3B734B17" w:rsidR="00ED0E6D" w:rsidRPr="00826608" w:rsidRDefault="00ED0E6D" w:rsidP="00ED0E6D">
            <w:pPr>
              <w:rPr>
                <w:rFonts w:ascii="Times New Roman" w:eastAsia="宋体" w:hAnsi="Times New Roman" w:cs="Times New Roman"/>
              </w:rPr>
            </w:pPr>
            <w:r w:rsidRPr="00826608">
              <w:rPr>
                <w:rFonts w:ascii="Times New Roman" w:eastAsia="宋体" w:hAnsi="Times New Roman" w:cs="Times New Roman" w:hint="eastAsia"/>
              </w:rPr>
              <w:t>This study</w:t>
            </w:r>
          </w:p>
        </w:tc>
      </w:tr>
    </w:tbl>
    <w:p w14:paraId="468C7D5E" w14:textId="77777777" w:rsidR="005076F7" w:rsidRDefault="005076F7" w:rsidP="00024AB1">
      <w:pPr>
        <w:pStyle w:val="EndNoteBibliography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30B67AA" w14:textId="3AF22E6C" w:rsidR="00601A62" w:rsidRPr="00042DE8" w:rsidRDefault="00601A62" w:rsidP="00601A62">
      <w:pPr>
        <w:spacing w:line="360" w:lineRule="auto"/>
        <w:rPr>
          <w:rFonts w:ascii="Times New Roman" w:hAnsi="Times New Roman" w:cs="Times New Roman"/>
          <w:b/>
        </w:rPr>
      </w:pPr>
      <w:r w:rsidRPr="00042DE8">
        <w:rPr>
          <w:rFonts w:ascii="Times New Roman" w:hAnsi="Times New Roman" w:cs="Times New Roman"/>
          <w:b/>
        </w:rPr>
        <w:t>Table S</w:t>
      </w:r>
      <w:r w:rsidR="00721B6D" w:rsidRPr="00042DE8">
        <w:rPr>
          <w:rFonts w:ascii="Times New Roman" w:hAnsi="Times New Roman" w:cs="Times New Roman" w:hint="eastAsia"/>
          <w:b/>
        </w:rPr>
        <w:t>3</w:t>
      </w:r>
      <w:r w:rsidRPr="00042DE8">
        <w:rPr>
          <w:rFonts w:ascii="Times New Roman" w:hAnsi="Times New Roman" w:cs="Times New Roman"/>
          <w:b/>
        </w:rPr>
        <w:t>. Primers used in this study.</w:t>
      </w:r>
    </w:p>
    <w:tbl>
      <w:tblPr>
        <w:tblW w:w="8508" w:type="dxa"/>
        <w:jc w:val="center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87"/>
        <w:gridCol w:w="6721"/>
      </w:tblGrid>
      <w:tr w:rsidR="00601A62" w:rsidRPr="00042DE8" w14:paraId="501AF28D" w14:textId="77777777" w:rsidTr="005A08FF">
        <w:trPr>
          <w:trHeight w:val="335"/>
          <w:jc w:val="center"/>
        </w:trPr>
        <w:tc>
          <w:tcPr>
            <w:tcW w:w="178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93D2845" w14:textId="77777777" w:rsidR="00601A62" w:rsidRPr="00042DE8" w:rsidRDefault="00601A62" w:rsidP="00486E4D">
            <w:pPr>
              <w:spacing w:line="480" w:lineRule="auto"/>
              <w:rPr>
                <w:rFonts w:ascii="Times New Roman" w:eastAsia="黑体" w:hAnsi="Times New Roman" w:cs="Times New Roman"/>
                <w:b/>
                <w:bCs/>
              </w:rPr>
            </w:pPr>
            <w:r w:rsidRPr="00042DE8">
              <w:rPr>
                <w:rFonts w:ascii="Times New Roman" w:eastAsia="黑体" w:hAnsi="Times New Roman" w:cs="Times New Roman"/>
                <w:b/>
                <w:bCs/>
              </w:rPr>
              <w:t>Primer</w:t>
            </w:r>
          </w:p>
        </w:tc>
        <w:tc>
          <w:tcPr>
            <w:tcW w:w="672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A3EA3B3" w14:textId="77777777" w:rsidR="00601A62" w:rsidRPr="00042DE8" w:rsidRDefault="00601A62" w:rsidP="00486E4D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b/>
                <w:bCs/>
              </w:rPr>
            </w:pPr>
            <w:r w:rsidRPr="00042DE8">
              <w:rPr>
                <w:rFonts w:ascii="Times New Roman" w:eastAsia="黑体" w:hAnsi="Times New Roman" w:cs="Times New Roman"/>
                <w:b/>
                <w:bCs/>
              </w:rPr>
              <w:t>Sequence (5’-3’)</w:t>
            </w:r>
          </w:p>
        </w:tc>
      </w:tr>
      <w:tr w:rsidR="00601A62" w:rsidRPr="00826608" w14:paraId="1566F092" w14:textId="77777777" w:rsidTr="00A919FB">
        <w:trPr>
          <w:trHeight w:val="340"/>
          <w:jc w:val="center"/>
        </w:trPr>
        <w:tc>
          <w:tcPr>
            <w:tcW w:w="1787" w:type="dxa"/>
          </w:tcPr>
          <w:p w14:paraId="34D7F40C" w14:textId="732C96ED" w:rsidR="00601A62" w:rsidRPr="00826608" w:rsidRDefault="00483F57" w:rsidP="00BC353D">
            <w:pPr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Times New Roman" w:cs="Times New Roman" w:hint="eastAsia"/>
              </w:rPr>
              <w:t>a</w:t>
            </w:r>
            <w:r w:rsidR="00C15BC4" w:rsidRPr="00826608">
              <w:rPr>
                <w:rFonts w:ascii="Times New Roman" w:eastAsia="黑体" w:hAnsi="Times New Roman" w:cs="Times New Roman"/>
              </w:rPr>
              <w:t>roG</w:t>
            </w:r>
            <w:r>
              <w:rPr>
                <w:rFonts w:ascii="Times New Roman" w:eastAsia="黑体" w:hAnsi="Times New Roman" w:cs="Times New Roman" w:hint="eastAsia"/>
              </w:rPr>
              <w:t>1</w:t>
            </w:r>
            <w:r w:rsidR="00C15BC4" w:rsidRPr="00826608">
              <w:rPr>
                <w:rFonts w:ascii="Times New Roman" w:eastAsia="黑体" w:hAnsi="Times New Roman" w:cs="Times New Roman"/>
              </w:rPr>
              <w:t>-</w:t>
            </w:r>
            <w:r w:rsidR="006B40AF" w:rsidRPr="00826608">
              <w:rPr>
                <w:rFonts w:ascii="Times New Roman" w:eastAsia="黑体" w:hAnsi="Times New Roman" w:cs="Times New Roman"/>
              </w:rPr>
              <w:t>crRNA-F</w:t>
            </w:r>
          </w:p>
        </w:tc>
        <w:tc>
          <w:tcPr>
            <w:tcW w:w="6721" w:type="dxa"/>
            <w:vAlign w:val="center"/>
          </w:tcPr>
          <w:p w14:paraId="5BBA4E9E" w14:textId="3053B6ED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TCGATATGATCACCCCACAATAT</w:t>
            </w:r>
          </w:p>
        </w:tc>
      </w:tr>
      <w:tr w:rsidR="00601A62" w:rsidRPr="00826608" w14:paraId="26370A1B" w14:textId="77777777" w:rsidTr="00A919FB">
        <w:trPr>
          <w:trHeight w:val="340"/>
          <w:jc w:val="center"/>
        </w:trPr>
        <w:tc>
          <w:tcPr>
            <w:tcW w:w="1787" w:type="dxa"/>
          </w:tcPr>
          <w:p w14:paraId="2927DD78" w14:textId="70836790" w:rsidR="00601A62" w:rsidRPr="00826608" w:rsidRDefault="00483F57" w:rsidP="00BC353D">
            <w:pPr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Times New Roman" w:cs="Times New Roman" w:hint="eastAsia"/>
              </w:rPr>
              <w:t>a</w:t>
            </w:r>
            <w:r w:rsidR="00C15BC4" w:rsidRPr="00826608">
              <w:rPr>
                <w:rFonts w:ascii="Times New Roman" w:eastAsia="黑体" w:hAnsi="Times New Roman" w:cs="Times New Roman"/>
              </w:rPr>
              <w:t>roG</w:t>
            </w:r>
            <w:r>
              <w:rPr>
                <w:rFonts w:ascii="Times New Roman" w:eastAsia="黑体" w:hAnsi="Times New Roman" w:cs="Times New Roman" w:hint="eastAsia"/>
              </w:rPr>
              <w:t>1</w:t>
            </w:r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7968028E" w14:textId="2FEB176B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ATATTGTGGGGTGATCATATCGA</w:t>
            </w:r>
          </w:p>
        </w:tc>
      </w:tr>
      <w:tr w:rsidR="00601A62" w:rsidRPr="00826608" w14:paraId="4AC7AED5" w14:textId="77777777" w:rsidTr="00A919FB">
        <w:trPr>
          <w:trHeight w:val="340"/>
          <w:jc w:val="center"/>
        </w:trPr>
        <w:tc>
          <w:tcPr>
            <w:tcW w:w="1787" w:type="dxa"/>
          </w:tcPr>
          <w:p w14:paraId="288B85DA" w14:textId="4BD69D03" w:rsidR="00601A62" w:rsidRPr="00826608" w:rsidRDefault="00483F57" w:rsidP="00BC353D">
            <w:pPr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Times New Roman" w:cs="Times New Roman" w:hint="eastAsia"/>
              </w:rPr>
              <w:t>a</w:t>
            </w:r>
            <w:r w:rsidR="00C15BC4" w:rsidRPr="00826608">
              <w:rPr>
                <w:rFonts w:ascii="Times New Roman" w:eastAsia="黑体" w:hAnsi="Times New Roman" w:cs="Times New Roman"/>
              </w:rPr>
              <w:t>roG</w:t>
            </w:r>
            <w:r>
              <w:rPr>
                <w:rFonts w:ascii="Times New Roman" w:eastAsia="黑体" w:hAnsi="Times New Roman" w:cs="Times New Roman" w:hint="eastAsia"/>
              </w:rPr>
              <w:t>2</w:t>
            </w:r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0B9AC015" w14:textId="1227B5D1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CGCATCAAAGACTGCATCGGCTG</w:t>
            </w:r>
          </w:p>
        </w:tc>
      </w:tr>
      <w:tr w:rsidR="00601A62" w:rsidRPr="00826608" w14:paraId="6D642BED" w14:textId="77777777" w:rsidTr="00A919FB">
        <w:trPr>
          <w:trHeight w:val="340"/>
          <w:jc w:val="center"/>
        </w:trPr>
        <w:tc>
          <w:tcPr>
            <w:tcW w:w="1787" w:type="dxa"/>
          </w:tcPr>
          <w:p w14:paraId="698B0CF9" w14:textId="0A834872" w:rsidR="00601A62" w:rsidRPr="00826608" w:rsidRDefault="00483F57" w:rsidP="00BC353D">
            <w:pPr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Times New Roman" w:cs="Times New Roman" w:hint="eastAsia"/>
              </w:rPr>
              <w:t>a</w:t>
            </w:r>
            <w:r w:rsidR="00C15BC4" w:rsidRPr="00826608">
              <w:rPr>
                <w:rFonts w:ascii="Times New Roman" w:eastAsia="黑体" w:hAnsi="Times New Roman" w:cs="Times New Roman"/>
              </w:rPr>
              <w:t>roG</w:t>
            </w:r>
            <w:r>
              <w:rPr>
                <w:rFonts w:ascii="Times New Roman" w:eastAsia="黑体" w:hAnsi="Times New Roman" w:cs="Times New Roman" w:hint="eastAsia"/>
              </w:rPr>
              <w:t>2</w:t>
            </w:r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167DA65E" w14:textId="1FD42D06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CAGCCGATGCAGTCTTTGATGCG</w:t>
            </w:r>
          </w:p>
        </w:tc>
      </w:tr>
      <w:tr w:rsidR="00601A62" w:rsidRPr="00826608" w14:paraId="2242788C" w14:textId="77777777" w:rsidTr="00A919FB">
        <w:trPr>
          <w:trHeight w:val="340"/>
          <w:jc w:val="center"/>
        </w:trPr>
        <w:tc>
          <w:tcPr>
            <w:tcW w:w="1787" w:type="dxa"/>
          </w:tcPr>
          <w:p w14:paraId="36F623C0" w14:textId="75CDD029" w:rsidR="00601A62" w:rsidRPr="00826608" w:rsidRDefault="007120EB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lacI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1BC651F2" w14:textId="2B2996DC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TTGATGTCTCTGACCAGACACCC</w:t>
            </w:r>
          </w:p>
        </w:tc>
      </w:tr>
      <w:tr w:rsidR="00601A62" w:rsidRPr="00826608" w14:paraId="4583983F" w14:textId="77777777" w:rsidTr="00A919FB">
        <w:trPr>
          <w:trHeight w:val="340"/>
          <w:jc w:val="center"/>
        </w:trPr>
        <w:tc>
          <w:tcPr>
            <w:tcW w:w="1787" w:type="dxa"/>
          </w:tcPr>
          <w:p w14:paraId="6B175F36" w14:textId="737138CC" w:rsidR="00601A62" w:rsidRPr="00826608" w:rsidRDefault="007120EB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lacI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7AAC77F9" w14:textId="446B74DD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GGGTGTCTGGTCAGAGACATCAA</w:t>
            </w:r>
          </w:p>
        </w:tc>
      </w:tr>
      <w:tr w:rsidR="00601A62" w:rsidRPr="00826608" w14:paraId="178109DC" w14:textId="77777777" w:rsidTr="00A919FB">
        <w:trPr>
          <w:trHeight w:val="340"/>
          <w:jc w:val="center"/>
        </w:trPr>
        <w:tc>
          <w:tcPr>
            <w:tcW w:w="1787" w:type="dxa"/>
          </w:tcPr>
          <w:p w14:paraId="64748E6A" w14:textId="13C4175A" w:rsidR="00601A62" w:rsidRPr="00826608" w:rsidRDefault="007120EB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trpR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66885711" w14:textId="6668CB5D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CCGTTGTTAAACCTGATGCTGAC</w:t>
            </w:r>
          </w:p>
        </w:tc>
      </w:tr>
      <w:tr w:rsidR="00601A62" w:rsidRPr="00826608" w14:paraId="1FF6589B" w14:textId="77777777" w:rsidTr="00A919FB">
        <w:trPr>
          <w:trHeight w:val="340"/>
          <w:jc w:val="center"/>
        </w:trPr>
        <w:tc>
          <w:tcPr>
            <w:tcW w:w="1787" w:type="dxa"/>
          </w:tcPr>
          <w:p w14:paraId="4C63F8DD" w14:textId="5DFCBF18" w:rsidR="00601A62" w:rsidRPr="00826608" w:rsidRDefault="007120EB" w:rsidP="00BC353D">
            <w:pPr>
              <w:rPr>
                <w:rFonts w:ascii="Times New Roman" w:eastAsia="黑体" w:hAnsi="Times New Roman" w:cs="Times New Roman"/>
                <w:b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trpR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324F1C1D" w14:textId="2CECC4FB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GTCAGCATCAGGTTTAACAACGG</w:t>
            </w:r>
          </w:p>
        </w:tc>
      </w:tr>
      <w:tr w:rsidR="00601A62" w:rsidRPr="00826608" w14:paraId="3AE3F3DD" w14:textId="77777777" w:rsidTr="00A919FB">
        <w:trPr>
          <w:trHeight w:val="340"/>
          <w:jc w:val="center"/>
        </w:trPr>
        <w:tc>
          <w:tcPr>
            <w:tcW w:w="1787" w:type="dxa"/>
          </w:tcPr>
          <w:p w14:paraId="48B20481" w14:textId="077FE1D7" w:rsidR="00601A62" w:rsidRPr="00826608" w:rsidRDefault="00B6627C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yjiT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7063ACAA" w14:textId="493C5020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ATTCACCGCCACAGAGCTTGGTA</w:t>
            </w:r>
          </w:p>
        </w:tc>
      </w:tr>
      <w:tr w:rsidR="00601A62" w:rsidRPr="00826608" w14:paraId="6878DD9E" w14:textId="77777777" w:rsidTr="00A919FB">
        <w:trPr>
          <w:trHeight w:val="340"/>
          <w:jc w:val="center"/>
        </w:trPr>
        <w:tc>
          <w:tcPr>
            <w:tcW w:w="1787" w:type="dxa"/>
          </w:tcPr>
          <w:p w14:paraId="560F33BC" w14:textId="6C9A1367" w:rsidR="00601A62" w:rsidRPr="00826608" w:rsidRDefault="00B6627C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yjiT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204093F5" w14:textId="48C08D43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TACCAAGCTCTGTGGCGGTGAAT</w:t>
            </w:r>
          </w:p>
        </w:tc>
      </w:tr>
      <w:tr w:rsidR="00601A62" w:rsidRPr="00826608" w14:paraId="46DD2BED" w14:textId="77777777" w:rsidTr="00A919FB">
        <w:trPr>
          <w:trHeight w:val="340"/>
          <w:jc w:val="center"/>
        </w:trPr>
        <w:tc>
          <w:tcPr>
            <w:tcW w:w="1787" w:type="dxa"/>
          </w:tcPr>
          <w:p w14:paraId="7FDAD867" w14:textId="58E5ECAE" w:rsidR="00601A62" w:rsidRPr="00826608" w:rsidRDefault="0058133C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ldhA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09ACD7BD" w14:textId="51B548B2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AAGATAAATCCAACGACGTGATC</w:t>
            </w:r>
          </w:p>
        </w:tc>
      </w:tr>
      <w:tr w:rsidR="00601A62" w:rsidRPr="00826608" w14:paraId="4928567B" w14:textId="77777777" w:rsidTr="00A919FB">
        <w:trPr>
          <w:trHeight w:val="340"/>
          <w:jc w:val="center"/>
        </w:trPr>
        <w:tc>
          <w:tcPr>
            <w:tcW w:w="1787" w:type="dxa"/>
          </w:tcPr>
          <w:p w14:paraId="2DEAFAC4" w14:textId="0999EFC2" w:rsidR="00601A62" w:rsidRPr="00826608" w:rsidRDefault="0058133C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ldhA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2AA2F89D" w14:textId="0A452EE7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GATCACGTCGTTGGATTTATCTT</w:t>
            </w:r>
          </w:p>
        </w:tc>
      </w:tr>
      <w:tr w:rsidR="00601A62" w:rsidRPr="00826608" w14:paraId="1932CAE8" w14:textId="77777777" w:rsidTr="00A919FB">
        <w:trPr>
          <w:trHeight w:val="340"/>
          <w:jc w:val="center"/>
        </w:trPr>
        <w:tc>
          <w:tcPr>
            <w:tcW w:w="1787" w:type="dxa"/>
          </w:tcPr>
          <w:p w14:paraId="2B8A9669" w14:textId="4DF65FF4" w:rsidR="00601A62" w:rsidRPr="00826608" w:rsidRDefault="00E84B9F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pflB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7EB8F8EE" w14:textId="77FDEF53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GTAACAATGATCCGCGTGTAGAT</w:t>
            </w:r>
          </w:p>
        </w:tc>
      </w:tr>
      <w:tr w:rsidR="00601A62" w:rsidRPr="00826608" w14:paraId="3F6EB91E" w14:textId="77777777" w:rsidTr="00A919FB">
        <w:trPr>
          <w:trHeight w:val="340"/>
          <w:jc w:val="center"/>
        </w:trPr>
        <w:tc>
          <w:tcPr>
            <w:tcW w:w="1787" w:type="dxa"/>
          </w:tcPr>
          <w:p w14:paraId="4C9EF747" w14:textId="3779661F" w:rsidR="00601A62" w:rsidRPr="00826608" w:rsidRDefault="00E84B9F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pflB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09814633" w14:textId="38E321CB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ATCTACACGCGGATCATTGTTAC</w:t>
            </w:r>
          </w:p>
        </w:tc>
      </w:tr>
      <w:tr w:rsidR="00601A62" w:rsidRPr="00826608" w14:paraId="2594FEBF" w14:textId="77777777" w:rsidTr="00A919FB">
        <w:trPr>
          <w:trHeight w:val="340"/>
          <w:jc w:val="center"/>
        </w:trPr>
        <w:tc>
          <w:tcPr>
            <w:tcW w:w="1787" w:type="dxa"/>
          </w:tcPr>
          <w:p w14:paraId="15C07C48" w14:textId="105D41AD" w:rsidR="00601A62" w:rsidRPr="00826608" w:rsidRDefault="003864CF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poxB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146C9B78" w14:textId="5B86CBCC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GCTAAACCGAGCGAGAAAGCCAT</w:t>
            </w:r>
          </w:p>
        </w:tc>
      </w:tr>
      <w:tr w:rsidR="00601A62" w:rsidRPr="00826608" w14:paraId="571913C7" w14:textId="77777777" w:rsidTr="00A919FB">
        <w:trPr>
          <w:trHeight w:val="340"/>
          <w:jc w:val="center"/>
        </w:trPr>
        <w:tc>
          <w:tcPr>
            <w:tcW w:w="1787" w:type="dxa"/>
          </w:tcPr>
          <w:p w14:paraId="5FFDA90C" w14:textId="3AB03191" w:rsidR="00601A62" w:rsidRPr="00826608" w:rsidRDefault="003864CF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lastRenderedPageBreak/>
              <w:t>poxB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214B0C06" w14:textId="42FD6D65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ATGGCTTTCTCGCTCGGTTTAGC</w:t>
            </w:r>
          </w:p>
        </w:tc>
      </w:tr>
      <w:tr w:rsidR="00601A62" w:rsidRPr="00826608" w14:paraId="10E33979" w14:textId="77777777" w:rsidTr="00A919FB">
        <w:trPr>
          <w:trHeight w:val="340"/>
          <w:jc w:val="center"/>
        </w:trPr>
        <w:tc>
          <w:tcPr>
            <w:tcW w:w="1787" w:type="dxa"/>
          </w:tcPr>
          <w:p w14:paraId="78188BB6" w14:textId="446F7C4C" w:rsidR="00601A62" w:rsidRPr="00826608" w:rsidRDefault="005777E6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ycdN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60B4BDD3" w14:textId="2286044D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TTCCGTTTCTCATTATGTTGCGC</w:t>
            </w:r>
          </w:p>
        </w:tc>
      </w:tr>
      <w:tr w:rsidR="00601A62" w:rsidRPr="00826608" w14:paraId="3F059406" w14:textId="77777777" w:rsidTr="00A919FB">
        <w:trPr>
          <w:trHeight w:val="340"/>
          <w:jc w:val="center"/>
        </w:trPr>
        <w:tc>
          <w:tcPr>
            <w:tcW w:w="1787" w:type="dxa"/>
          </w:tcPr>
          <w:p w14:paraId="7820870F" w14:textId="23403E4C" w:rsidR="00601A62" w:rsidRPr="00826608" w:rsidRDefault="005777E6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ycdN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12EA3BD2" w14:textId="193A9FFF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GCGCAACATAATGAGAAACGGAA</w:t>
            </w:r>
          </w:p>
        </w:tc>
      </w:tr>
      <w:tr w:rsidR="00601A62" w:rsidRPr="00826608" w14:paraId="08EA2F2F" w14:textId="77777777" w:rsidTr="00A919FB">
        <w:trPr>
          <w:trHeight w:val="340"/>
          <w:jc w:val="center"/>
        </w:trPr>
        <w:tc>
          <w:tcPr>
            <w:tcW w:w="1787" w:type="dxa"/>
          </w:tcPr>
          <w:p w14:paraId="540C6E83" w14:textId="3D1943B0" w:rsidR="00601A62" w:rsidRPr="00826608" w:rsidRDefault="0051143B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yncK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7BF88A9A" w14:textId="4534267F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TTAATTAACTATCCTCCCAAACT</w:t>
            </w:r>
          </w:p>
        </w:tc>
      </w:tr>
      <w:tr w:rsidR="00601A62" w:rsidRPr="00826608" w14:paraId="1033AB45" w14:textId="77777777" w:rsidTr="00A919FB">
        <w:trPr>
          <w:trHeight w:val="340"/>
          <w:jc w:val="center"/>
        </w:trPr>
        <w:tc>
          <w:tcPr>
            <w:tcW w:w="1787" w:type="dxa"/>
          </w:tcPr>
          <w:p w14:paraId="1B20CDA8" w14:textId="6569DCF4" w:rsidR="00601A62" w:rsidRPr="00826608" w:rsidRDefault="0051143B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yncK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547E669E" w14:textId="61FBD22E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AGTTTGGGAGGATAGTTAATTAA</w:t>
            </w:r>
          </w:p>
        </w:tc>
      </w:tr>
      <w:tr w:rsidR="00601A62" w:rsidRPr="00826608" w14:paraId="52B63F3B" w14:textId="77777777" w:rsidTr="00A919FB">
        <w:trPr>
          <w:trHeight w:val="340"/>
          <w:jc w:val="center"/>
        </w:trPr>
        <w:tc>
          <w:tcPr>
            <w:tcW w:w="1787" w:type="dxa"/>
          </w:tcPr>
          <w:p w14:paraId="30B9D5CE" w14:textId="5C686026" w:rsidR="00601A62" w:rsidRPr="00826608" w:rsidRDefault="004A2F72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gltA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644C0059" w14:textId="5A5AEB30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CGTCGCGACTCGCATCCAATGGC</w:t>
            </w:r>
          </w:p>
        </w:tc>
      </w:tr>
      <w:tr w:rsidR="00601A62" w:rsidRPr="00826608" w14:paraId="248D8538" w14:textId="77777777" w:rsidTr="00A919FB">
        <w:trPr>
          <w:trHeight w:val="340"/>
          <w:jc w:val="center"/>
        </w:trPr>
        <w:tc>
          <w:tcPr>
            <w:tcW w:w="1787" w:type="dxa"/>
          </w:tcPr>
          <w:p w14:paraId="34A49FAA" w14:textId="738A73A2" w:rsidR="00601A62" w:rsidRPr="00826608" w:rsidRDefault="004A2F72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gltA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2A8DFF72" w14:textId="04A9A848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GCCATTGGATGCGAGTCGCGACG</w:t>
            </w:r>
          </w:p>
        </w:tc>
      </w:tr>
      <w:tr w:rsidR="00601A62" w:rsidRPr="00826608" w14:paraId="00E85B98" w14:textId="77777777" w:rsidTr="00A919FB">
        <w:trPr>
          <w:trHeight w:val="340"/>
          <w:jc w:val="center"/>
        </w:trPr>
        <w:tc>
          <w:tcPr>
            <w:tcW w:w="1787" w:type="dxa"/>
          </w:tcPr>
          <w:p w14:paraId="643C6FC9" w14:textId="58AC8C6C" w:rsidR="00601A62" w:rsidRPr="00826608" w:rsidRDefault="00945CB1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iclR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7D9965EE" w14:textId="31E5A49C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ACGCGTGGCCTGAAATTACTGGA</w:t>
            </w:r>
          </w:p>
        </w:tc>
      </w:tr>
      <w:tr w:rsidR="00601A62" w:rsidRPr="00826608" w14:paraId="40B2650A" w14:textId="77777777" w:rsidTr="00A919FB">
        <w:trPr>
          <w:trHeight w:val="340"/>
          <w:jc w:val="center"/>
        </w:trPr>
        <w:tc>
          <w:tcPr>
            <w:tcW w:w="1787" w:type="dxa"/>
          </w:tcPr>
          <w:p w14:paraId="6D0E7AB5" w14:textId="637D6BC9" w:rsidR="00601A62" w:rsidRPr="00826608" w:rsidRDefault="003C6D1D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iclR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5F865D33" w14:textId="6ABD4F78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TCCAGTAATTTCAGGCCACGCGT</w:t>
            </w:r>
          </w:p>
        </w:tc>
      </w:tr>
      <w:tr w:rsidR="00601A62" w:rsidRPr="00826608" w14:paraId="35F020BC" w14:textId="77777777" w:rsidTr="00A919FB">
        <w:trPr>
          <w:trHeight w:val="340"/>
          <w:jc w:val="center"/>
        </w:trPr>
        <w:tc>
          <w:tcPr>
            <w:tcW w:w="1787" w:type="dxa"/>
          </w:tcPr>
          <w:p w14:paraId="16DAFF9C" w14:textId="0F3F995F" w:rsidR="00601A62" w:rsidRPr="00826608" w:rsidRDefault="005B7CA2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ycdW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6A8CC861" w14:textId="0CB9926E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CGCTGCGTTGCTGGAGTCGAACC</w:t>
            </w:r>
          </w:p>
        </w:tc>
      </w:tr>
      <w:tr w:rsidR="00601A62" w:rsidRPr="00826608" w14:paraId="37279D97" w14:textId="77777777" w:rsidTr="00A919FB">
        <w:trPr>
          <w:trHeight w:val="340"/>
          <w:jc w:val="center"/>
        </w:trPr>
        <w:tc>
          <w:tcPr>
            <w:tcW w:w="1787" w:type="dxa"/>
          </w:tcPr>
          <w:p w14:paraId="58248A90" w14:textId="654E7614" w:rsidR="00601A62" w:rsidRPr="00826608" w:rsidRDefault="005B7CA2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ycdW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0CE48DFB" w14:textId="3668CCC6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GGTTCGACTCCAGCAACGCAGCG</w:t>
            </w:r>
          </w:p>
        </w:tc>
      </w:tr>
      <w:tr w:rsidR="00601A62" w:rsidRPr="00826608" w14:paraId="1D1549D7" w14:textId="77777777" w:rsidTr="00A919FB">
        <w:trPr>
          <w:trHeight w:val="340"/>
          <w:jc w:val="center"/>
        </w:trPr>
        <w:tc>
          <w:tcPr>
            <w:tcW w:w="1787" w:type="dxa"/>
          </w:tcPr>
          <w:p w14:paraId="05D587AB" w14:textId="2F4FFAC1" w:rsidR="00601A62" w:rsidRPr="00826608" w:rsidRDefault="0095739B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tfaD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6BC26E7B" w14:textId="13531ED9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TAGAGCATAAGCAGCGCAACACC</w:t>
            </w:r>
          </w:p>
        </w:tc>
      </w:tr>
      <w:tr w:rsidR="00601A62" w:rsidRPr="00826608" w14:paraId="1F72469E" w14:textId="77777777" w:rsidTr="00A919FB">
        <w:trPr>
          <w:trHeight w:val="340"/>
          <w:jc w:val="center"/>
        </w:trPr>
        <w:tc>
          <w:tcPr>
            <w:tcW w:w="1787" w:type="dxa"/>
          </w:tcPr>
          <w:p w14:paraId="54BE78F9" w14:textId="4E03929E" w:rsidR="00601A62" w:rsidRPr="00826608" w:rsidRDefault="0095739B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tfaD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2A33C751" w14:textId="1B139BD3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GGTGTTGCGCTGCTTATGCTCTA</w:t>
            </w:r>
          </w:p>
        </w:tc>
      </w:tr>
      <w:tr w:rsidR="00601A62" w:rsidRPr="00826608" w14:paraId="335AE08B" w14:textId="77777777" w:rsidTr="00A919FB">
        <w:trPr>
          <w:trHeight w:val="340"/>
          <w:jc w:val="center"/>
        </w:trPr>
        <w:tc>
          <w:tcPr>
            <w:tcW w:w="1787" w:type="dxa"/>
          </w:tcPr>
          <w:p w14:paraId="7E0BED37" w14:textId="45BD4477" w:rsidR="00601A62" w:rsidRPr="00826608" w:rsidRDefault="00600E99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yeeP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2A9864AC" w14:textId="701CB5CB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CCGGTGCGGTGGACCGGATATTT</w:t>
            </w:r>
          </w:p>
        </w:tc>
      </w:tr>
      <w:tr w:rsidR="00601A62" w:rsidRPr="00826608" w14:paraId="438B23B1" w14:textId="77777777" w:rsidTr="00A919FB">
        <w:trPr>
          <w:trHeight w:val="340"/>
          <w:jc w:val="center"/>
        </w:trPr>
        <w:tc>
          <w:tcPr>
            <w:tcW w:w="1787" w:type="dxa"/>
          </w:tcPr>
          <w:p w14:paraId="406507F7" w14:textId="4A94C6F6" w:rsidR="00601A62" w:rsidRPr="00826608" w:rsidRDefault="00600E99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yeeP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7EEF75E7" w14:textId="2ED07A5A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AAATATCCGGTCCACCGCACCGG</w:t>
            </w:r>
          </w:p>
        </w:tc>
      </w:tr>
      <w:tr w:rsidR="00601A62" w:rsidRPr="00826608" w14:paraId="3BF12B93" w14:textId="77777777" w:rsidTr="00A919FB">
        <w:trPr>
          <w:trHeight w:val="340"/>
          <w:jc w:val="center"/>
        </w:trPr>
        <w:tc>
          <w:tcPr>
            <w:tcW w:w="1787" w:type="dxa"/>
          </w:tcPr>
          <w:p w14:paraId="4BE5120B" w14:textId="1945CBB1" w:rsidR="00601A62" w:rsidRPr="00826608" w:rsidRDefault="00AF1CAC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ychG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2DF21A8C" w14:textId="0ED0BA97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CCGGGGGACATGGTTATCTGGAT</w:t>
            </w:r>
          </w:p>
        </w:tc>
      </w:tr>
      <w:tr w:rsidR="00601A62" w:rsidRPr="00826608" w14:paraId="00BF0BB3" w14:textId="77777777" w:rsidTr="00A919FB">
        <w:trPr>
          <w:trHeight w:val="340"/>
          <w:jc w:val="center"/>
        </w:trPr>
        <w:tc>
          <w:tcPr>
            <w:tcW w:w="1787" w:type="dxa"/>
          </w:tcPr>
          <w:p w14:paraId="2E218184" w14:textId="0BD81ECF" w:rsidR="00601A62" w:rsidRPr="00826608" w:rsidRDefault="00AF1CAC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ychG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567279FF" w14:textId="384D2906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ATCCAGATAACCATGTCCCCCGG</w:t>
            </w:r>
          </w:p>
        </w:tc>
      </w:tr>
      <w:tr w:rsidR="00601A62" w:rsidRPr="00826608" w14:paraId="637BB346" w14:textId="77777777" w:rsidTr="00A919FB">
        <w:trPr>
          <w:trHeight w:val="340"/>
          <w:jc w:val="center"/>
        </w:trPr>
        <w:tc>
          <w:tcPr>
            <w:tcW w:w="1787" w:type="dxa"/>
          </w:tcPr>
          <w:p w14:paraId="3C308042" w14:textId="45BA31CB" w:rsidR="00601A62" w:rsidRPr="00826608" w:rsidRDefault="006B40AF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wbbL</w:t>
            </w:r>
            <w:proofErr w:type="spellEnd"/>
            <w:r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2BB54097" w14:textId="3B1351C0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TGTACTGTGAAGATATTGACCTG</w:t>
            </w:r>
          </w:p>
        </w:tc>
      </w:tr>
      <w:tr w:rsidR="00601A62" w:rsidRPr="00826608" w14:paraId="63A5ED00" w14:textId="77777777" w:rsidTr="00A919FB">
        <w:trPr>
          <w:trHeight w:val="340"/>
          <w:jc w:val="center"/>
        </w:trPr>
        <w:tc>
          <w:tcPr>
            <w:tcW w:w="1787" w:type="dxa"/>
          </w:tcPr>
          <w:p w14:paraId="1B997D24" w14:textId="16187ADB" w:rsidR="00601A62" w:rsidRPr="00826608" w:rsidRDefault="00CD38A7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wbbL</w:t>
            </w:r>
            <w:proofErr w:type="spellEnd"/>
            <w:r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6A629974" w14:textId="38E57BC6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CAGGTCAATATCTTCACAGTACA</w:t>
            </w:r>
          </w:p>
        </w:tc>
      </w:tr>
      <w:tr w:rsidR="00601A62" w:rsidRPr="00826608" w14:paraId="280C946A" w14:textId="77777777" w:rsidTr="00A919FB">
        <w:trPr>
          <w:trHeight w:val="340"/>
          <w:jc w:val="center"/>
        </w:trPr>
        <w:tc>
          <w:tcPr>
            <w:tcW w:w="1787" w:type="dxa"/>
          </w:tcPr>
          <w:p w14:paraId="6F820E7C" w14:textId="0FE0D7A2" w:rsidR="00601A62" w:rsidRPr="00826608" w:rsidRDefault="00BF7A87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purR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6B72A40E" w14:textId="27AA6BFB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CTGGCGACCAGCAGCGAAGCGGC</w:t>
            </w:r>
          </w:p>
        </w:tc>
      </w:tr>
      <w:tr w:rsidR="00601A62" w:rsidRPr="00826608" w14:paraId="791AD49D" w14:textId="77777777" w:rsidTr="00A919FB">
        <w:trPr>
          <w:trHeight w:val="340"/>
          <w:jc w:val="center"/>
        </w:trPr>
        <w:tc>
          <w:tcPr>
            <w:tcW w:w="1787" w:type="dxa"/>
          </w:tcPr>
          <w:p w14:paraId="05A66C92" w14:textId="17E86639" w:rsidR="00601A62" w:rsidRPr="00826608" w:rsidRDefault="00BF7A87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purR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5C9FCA25" w14:textId="40E62360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GCCGCTTCGCTGCTGGTCGCCAG</w:t>
            </w:r>
          </w:p>
        </w:tc>
      </w:tr>
      <w:tr w:rsidR="00601A62" w:rsidRPr="00826608" w14:paraId="0ACB241A" w14:textId="77777777" w:rsidTr="00A919FB">
        <w:trPr>
          <w:trHeight w:val="340"/>
          <w:jc w:val="center"/>
        </w:trPr>
        <w:tc>
          <w:tcPr>
            <w:tcW w:w="1787" w:type="dxa"/>
          </w:tcPr>
          <w:p w14:paraId="155B8FD0" w14:textId="3788DF2E" w:rsidR="00601A62" w:rsidRPr="00826608" w:rsidRDefault="009443FB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yjiP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74A8CCF1" w14:textId="77585257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AAACCTTTCTCACGCACCCTGAC</w:t>
            </w:r>
          </w:p>
        </w:tc>
      </w:tr>
      <w:tr w:rsidR="00601A62" w:rsidRPr="00826608" w14:paraId="1ABD6D8E" w14:textId="77777777" w:rsidTr="00A919FB">
        <w:trPr>
          <w:trHeight w:val="340"/>
          <w:jc w:val="center"/>
        </w:trPr>
        <w:tc>
          <w:tcPr>
            <w:tcW w:w="1787" w:type="dxa"/>
          </w:tcPr>
          <w:p w14:paraId="2E34B850" w14:textId="357695A1" w:rsidR="00601A62" w:rsidRPr="00826608" w:rsidRDefault="009443FB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yjiP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378F97C0" w14:textId="67890191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GTCAGGGTGCGTGAGAAAGGTTT</w:t>
            </w:r>
          </w:p>
        </w:tc>
      </w:tr>
      <w:tr w:rsidR="00601A62" w:rsidRPr="00826608" w14:paraId="443D1558" w14:textId="77777777" w:rsidTr="00A919FB">
        <w:trPr>
          <w:trHeight w:val="340"/>
          <w:jc w:val="center"/>
        </w:trPr>
        <w:tc>
          <w:tcPr>
            <w:tcW w:w="1787" w:type="dxa"/>
          </w:tcPr>
          <w:p w14:paraId="70209B07" w14:textId="07B8C1A0" w:rsidR="00601A62" w:rsidRPr="00826608" w:rsidRDefault="00CB3C76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ilvG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2DE84F75" w14:textId="48FCBADB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TCGGCACTGACGCATTTCAGGAA</w:t>
            </w:r>
          </w:p>
        </w:tc>
      </w:tr>
      <w:tr w:rsidR="00601A62" w:rsidRPr="00826608" w14:paraId="1B936665" w14:textId="77777777" w:rsidTr="00A919FB">
        <w:trPr>
          <w:trHeight w:val="340"/>
          <w:jc w:val="center"/>
        </w:trPr>
        <w:tc>
          <w:tcPr>
            <w:tcW w:w="1787" w:type="dxa"/>
          </w:tcPr>
          <w:p w14:paraId="7668A2A3" w14:textId="44166795" w:rsidR="00601A62" w:rsidRPr="00826608" w:rsidRDefault="00CB3C76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ilvG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273446F8" w14:textId="6D0E95A1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TTCCTGAAATGCGTCAGTGCCGA</w:t>
            </w:r>
          </w:p>
        </w:tc>
      </w:tr>
      <w:tr w:rsidR="00601A62" w:rsidRPr="00826608" w14:paraId="3125EE0B" w14:textId="77777777" w:rsidTr="00A919FB">
        <w:trPr>
          <w:trHeight w:val="340"/>
          <w:jc w:val="center"/>
        </w:trPr>
        <w:tc>
          <w:tcPr>
            <w:tcW w:w="1787" w:type="dxa"/>
          </w:tcPr>
          <w:p w14:paraId="00CC036B" w14:textId="597D1501" w:rsidR="00601A62" w:rsidRPr="00826608" w:rsidRDefault="005142C1" w:rsidP="00BC353D">
            <w:pPr>
              <w:rPr>
                <w:rFonts w:ascii="Times New Roman" w:eastAsia="黑体" w:hAnsi="Times New Roman" w:cs="Times New Roman"/>
              </w:rPr>
            </w:pPr>
            <w:bookmarkStart w:id="5" w:name="_Hlk514835452"/>
            <w:proofErr w:type="spellStart"/>
            <w:r w:rsidRPr="00826608">
              <w:rPr>
                <w:rFonts w:ascii="Times New Roman" w:eastAsia="黑体" w:hAnsi="Times New Roman" w:cs="Times New Roman"/>
              </w:rPr>
              <w:t>ycgH</w:t>
            </w:r>
            <w:proofErr w:type="spellEnd"/>
            <w:r w:rsidR="006B40AF" w:rsidRPr="00826608">
              <w:rPr>
                <w:rFonts w:ascii="Times New Roman" w:eastAsia="黑体" w:hAnsi="Times New Roman" w:cs="Times New Roman"/>
              </w:rPr>
              <w:t>-crRNA-F</w:t>
            </w:r>
          </w:p>
        </w:tc>
        <w:tc>
          <w:tcPr>
            <w:tcW w:w="6721" w:type="dxa"/>
            <w:vAlign w:val="center"/>
          </w:tcPr>
          <w:p w14:paraId="2DABC15E" w14:textId="05B344D9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GATGAATATCAACTAAAACAACAAGG</w:t>
            </w:r>
          </w:p>
        </w:tc>
      </w:tr>
      <w:bookmarkEnd w:id="5"/>
      <w:tr w:rsidR="00601A62" w:rsidRPr="00826608" w14:paraId="63B33F04" w14:textId="77777777" w:rsidTr="00A919FB">
        <w:trPr>
          <w:trHeight w:val="340"/>
          <w:jc w:val="center"/>
        </w:trPr>
        <w:tc>
          <w:tcPr>
            <w:tcW w:w="1787" w:type="dxa"/>
          </w:tcPr>
          <w:p w14:paraId="1729F87F" w14:textId="4E4F9838" w:rsidR="00601A62" w:rsidRPr="00826608" w:rsidRDefault="005142C1" w:rsidP="00BC353D">
            <w:pPr>
              <w:rPr>
                <w:rFonts w:ascii="Times New Roman" w:eastAsia="黑体" w:hAnsi="Times New Roman" w:cs="Times New Roman"/>
              </w:rPr>
            </w:pPr>
            <w:proofErr w:type="spellStart"/>
            <w:r w:rsidRPr="00826608">
              <w:rPr>
                <w:rFonts w:ascii="Times New Roman" w:eastAsia="黑体" w:hAnsi="Times New Roman" w:cs="Times New Roman"/>
              </w:rPr>
              <w:t>ycgH</w:t>
            </w:r>
            <w:proofErr w:type="spellEnd"/>
            <w:r w:rsidR="00CD38A7" w:rsidRPr="00826608">
              <w:rPr>
                <w:rFonts w:ascii="Times New Roman" w:eastAsia="黑体" w:hAnsi="Times New Roman" w:cs="Times New Roman"/>
              </w:rPr>
              <w:t>-crRNA-R</w:t>
            </w:r>
          </w:p>
        </w:tc>
        <w:tc>
          <w:tcPr>
            <w:tcW w:w="6721" w:type="dxa"/>
            <w:vAlign w:val="center"/>
          </w:tcPr>
          <w:p w14:paraId="402EEFD3" w14:textId="5B559045" w:rsidR="00601A62" w:rsidRPr="00826608" w:rsidRDefault="00552361" w:rsidP="00BC353D">
            <w:pPr>
              <w:widowControl/>
              <w:rPr>
                <w:rFonts w:ascii="Times New Roman" w:eastAsia="等线" w:hAnsi="Times New Roman" w:cs="Times New Roman"/>
                <w:color w:val="000000"/>
              </w:rPr>
            </w:pPr>
            <w:r w:rsidRPr="00826608">
              <w:rPr>
                <w:rFonts w:ascii="Times New Roman" w:eastAsia="等线" w:hAnsi="Times New Roman" w:cs="Times New Roman"/>
                <w:color w:val="000000"/>
              </w:rPr>
              <w:t>AATTCCTTGTTGTTTTAGTTGATATTC</w:t>
            </w:r>
          </w:p>
        </w:tc>
      </w:tr>
      <w:tr w:rsidR="00601A62" w:rsidRPr="00826608" w14:paraId="11D0BE8C" w14:textId="77777777" w:rsidTr="00A919FB">
        <w:trPr>
          <w:trHeight w:val="340"/>
          <w:jc w:val="center"/>
        </w:trPr>
        <w:tc>
          <w:tcPr>
            <w:tcW w:w="1787" w:type="dxa"/>
          </w:tcPr>
          <w:p w14:paraId="1A856668" w14:textId="5BDBB93E" w:rsidR="00601A62" w:rsidRPr="00826608" w:rsidRDefault="00B4104C" w:rsidP="00BC353D">
            <w:pPr>
              <w:rPr>
                <w:rFonts w:ascii="Times New Roman" w:eastAsia="黑体" w:hAnsi="Times New Roman" w:cs="Times New Roman"/>
              </w:rPr>
            </w:pPr>
            <w:r w:rsidRPr="00826608">
              <w:rPr>
                <w:rFonts w:ascii="Times New Roman" w:eastAsia="黑体" w:hAnsi="Times New Roman" w:cs="Times New Roman" w:hint="eastAsia"/>
              </w:rPr>
              <w:t>Ecprs-99a-F</w:t>
            </w:r>
          </w:p>
        </w:tc>
        <w:tc>
          <w:tcPr>
            <w:tcW w:w="6721" w:type="dxa"/>
            <w:vAlign w:val="center"/>
          </w:tcPr>
          <w:p w14:paraId="0AB661C0" w14:textId="78AD48D5" w:rsidR="00601A62" w:rsidRPr="00826608" w:rsidRDefault="0039114F" w:rsidP="00BC353D">
            <w:pPr>
              <w:rPr>
                <w:rFonts w:ascii="Times New Roman" w:eastAsia="黑体" w:hAnsi="Times New Roman" w:cs="Times New Roman"/>
              </w:rPr>
            </w:pPr>
            <w:r w:rsidRPr="00826608">
              <w:rPr>
                <w:rFonts w:ascii="Times New Roman" w:eastAsia="黑体" w:hAnsi="Times New Roman" w:cs="Times New Roman"/>
              </w:rPr>
              <w:t>ACACAGGAAACAGACCATGGTGCCTGATATGAAGCTTTTTGCTG</w:t>
            </w:r>
          </w:p>
        </w:tc>
      </w:tr>
      <w:tr w:rsidR="00601A62" w:rsidRPr="00826608" w14:paraId="1582E13E" w14:textId="77777777" w:rsidTr="00A919FB">
        <w:trPr>
          <w:trHeight w:val="340"/>
          <w:jc w:val="center"/>
        </w:trPr>
        <w:tc>
          <w:tcPr>
            <w:tcW w:w="1787" w:type="dxa"/>
          </w:tcPr>
          <w:p w14:paraId="102AB264" w14:textId="7F869601" w:rsidR="00601A62" w:rsidRPr="00826608" w:rsidRDefault="00B4104C" w:rsidP="00BC353D">
            <w:pPr>
              <w:rPr>
                <w:rFonts w:ascii="Times New Roman" w:eastAsia="黑体" w:hAnsi="Times New Roman" w:cs="Times New Roman"/>
              </w:rPr>
            </w:pPr>
            <w:r w:rsidRPr="00826608">
              <w:rPr>
                <w:rFonts w:ascii="Times New Roman" w:eastAsia="黑体" w:hAnsi="Times New Roman" w:cs="Times New Roman" w:hint="eastAsia"/>
              </w:rPr>
              <w:t>Ecprs-99a-R</w:t>
            </w:r>
          </w:p>
        </w:tc>
        <w:tc>
          <w:tcPr>
            <w:tcW w:w="6721" w:type="dxa"/>
            <w:vAlign w:val="center"/>
          </w:tcPr>
          <w:p w14:paraId="510A5C47" w14:textId="0ACE556A" w:rsidR="00601A62" w:rsidRPr="00826608" w:rsidRDefault="0039114F" w:rsidP="00BC353D">
            <w:pPr>
              <w:rPr>
                <w:rFonts w:ascii="Times New Roman" w:eastAsia="黑体" w:hAnsi="Times New Roman" w:cs="Times New Roman"/>
              </w:rPr>
            </w:pPr>
            <w:r w:rsidRPr="00826608">
              <w:rPr>
                <w:rFonts w:ascii="Times New Roman" w:eastAsia="黑体" w:hAnsi="Times New Roman" w:cs="Times New Roman"/>
              </w:rPr>
              <w:t>ATCCGCCAAAACAGCCTTAGTGTTCGAACATGGCAGAGATC</w:t>
            </w:r>
          </w:p>
        </w:tc>
      </w:tr>
      <w:tr w:rsidR="00601A62" w:rsidRPr="00826608" w14:paraId="3F65450E" w14:textId="77777777" w:rsidTr="00A919FB">
        <w:trPr>
          <w:trHeight w:val="340"/>
          <w:jc w:val="center"/>
        </w:trPr>
        <w:tc>
          <w:tcPr>
            <w:tcW w:w="1787" w:type="dxa"/>
          </w:tcPr>
          <w:p w14:paraId="5907CC02" w14:textId="5EF4BE35" w:rsidR="00601A62" w:rsidRPr="00826608" w:rsidRDefault="005439BD" w:rsidP="00BC353D">
            <w:pPr>
              <w:rPr>
                <w:rFonts w:ascii="Times New Roman" w:eastAsia="黑体" w:hAnsi="Times New Roman" w:cs="Times New Roman"/>
              </w:rPr>
            </w:pPr>
            <w:r w:rsidRPr="00826608">
              <w:rPr>
                <w:rFonts w:ascii="Times New Roman" w:eastAsia="黑体" w:hAnsi="Times New Roman" w:cs="Times New Roman" w:hint="eastAsia"/>
              </w:rPr>
              <w:t>Bsprs-99a-F</w:t>
            </w:r>
          </w:p>
        </w:tc>
        <w:tc>
          <w:tcPr>
            <w:tcW w:w="6721" w:type="dxa"/>
            <w:vAlign w:val="center"/>
          </w:tcPr>
          <w:p w14:paraId="1B2A4351" w14:textId="734133E7" w:rsidR="00601A62" w:rsidRPr="00826608" w:rsidRDefault="005439BD" w:rsidP="00BC353D">
            <w:pPr>
              <w:rPr>
                <w:rFonts w:ascii="Times New Roman" w:eastAsia="黑体" w:hAnsi="Times New Roman" w:cs="Times New Roman"/>
              </w:rPr>
            </w:pPr>
            <w:r w:rsidRPr="00826608">
              <w:rPr>
                <w:rFonts w:ascii="Times New Roman" w:eastAsia="黑体" w:hAnsi="Times New Roman" w:cs="Times New Roman" w:hint="eastAsia"/>
              </w:rPr>
              <w:t>CAGGAAACAGACCATGATGAGCAACCAGTACGGCG</w:t>
            </w:r>
          </w:p>
        </w:tc>
      </w:tr>
      <w:tr w:rsidR="00601A62" w:rsidRPr="00826608" w14:paraId="438567C4" w14:textId="77777777" w:rsidTr="00A919FB">
        <w:trPr>
          <w:trHeight w:val="340"/>
          <w:jc w:val="center"/>
        </w:trPr>
        <w:tc>
          <w:tcPr>
            <w:tcW w:w="1787" w:type="dxa"/>
          </w:tcPr>
          <w:p w14:paraId="2B1700A1" w14:textId="1DFB1967" w:rsidR="00601A62" w:rsidRPr="00826608" w:rsidRDefault="005439BD" w:rsidP="00BC353D">
            <w:pPr>
              <w:rPr>
                <w:rFonts w:ascii="Times New Roman" w:eastAsia="黑体" w:hAnsi="Times New Roman" w:cs="Times New Roman"/>
              </w:rPr>
            </w:pPr>
            <w:r w:rsidRPr="00826608">
              <w:rPr>
                <w:rFonts w:ascii="Times New Roman" w:eastAsia="黑体" w:hAnsi="Times New Roman" w:cs="Times New Roman" w:hint="eastAsia"/>
              </w:rPr>
              <w:t>Bsprs-99a-R</w:t>
            </w:r>
          </w:p>
        </w:tc>
        <w:tc>
          <w:tcPr>
            <w:tcW w:w="6721" w:type="dxa"/>
            <w:vAlign w:val="center"/>
          </w:tcPr>
          <w:p w14:paraId="2C7FF276" w14:textId="2526E277" w:rsidR="00601A62" w:rsidRPr="00826608" w:rsidRDefault="005439BD" w:rsidP="00BC353D">
            <w:pPr>
              <w:rPr>
                <w:rFonts w:ascii="Times New Roman" w:eastAsia="黑体" w:hAnsi="Times New Roman" w:cs="Times New Roman"/>
              </w:rPr>
            </w:pPr>
            <w:r w:rsidRPr="00826608">
              <w:rPr>
                <w:rFonts w:ascii="Times New Roman" w:eastAsia="黑体" w:hAnsi="Times New Roman" w:cs="Times New Roman" w:hint="eastAsia"/>
              </w:rPr>
              <w:t>TCCGCCAAAACAGCCTTAGCTAAACAGATAGCTCACGCTC</w:t>
            </w:r>
          </w:p>
        </w:tc>
      </w:tr>
      <w:tr w:rsidR="00601A62" w:rsidRPr="00826608" w14:paraId="0F0F239C" w14:textId="77777777" w:rsidTr="00A919FB">
        <w:trPr>
          <w:trHeight w:val="340"/>
          <w:jc w:val="center"/>
        </w:trPr>
        <w:tc>
          <w:tcPr>
            <w:tcW w:w="1787" w:type="dxa"/>
          </w:tcPr>
          <w:p w14:paraId="6FEAAE4E" w14:textId="723DE80F" w:rsidR="00601A62" w:rsidRPr="00826608" w:rsidRDefault="00663B9D" w:rsidP="00BC353D">
            <w:pPr>
              <w:rPr>
                <w:rFonts w:ascii="Times New Roman" w:eastAsia="黑体" w:hAnsi="Times New Roman" w:cs="Times New Roman"/>
              </w:rPr>
            </w:pPr>
            <w:r w:rsidRPr="00826608">
              <w:rPr>
                <w:rFonts w:ascii="Times New Roman" w:eastAsia="黑体" w:hAnsi="Times New Roman" w:cs="Times New Roman" w:hint="eastAsia"/>
              </w:rPr>
              <w:t>Cgprs-99a-F</w:t>
            </w:r>
          </w:p>
        </w:tc>
        <w:tc>
          <w:tcPr>
            <w:tcW w:w="6721" w:type="dxa"/>
            <w:vAlign w:val="center"/>
          </w:tcPr>
          <w:p w14:paraId="192DD9F4" w14:textId="11461EA9" w:rsidR="00601A62" w:rsidRPr="00826608" w:rsidRDefault="00663B9D" w:rsidP="00BC353D">
            <w:pPr>
              <w:rPr>
                <w:rFonts w:ascii="Times New Roman" w:eastAsia="黑体" w:hAnsi="Times New Roman" w:cs="Times New Roman"/>
              </w:rPr>
            </w:pPr>
            <w:r w:rsidRPr="00826608">
              <w:rPr>
                <w:rFonts w:ascii="Times New Roman" w:eastAsia="黑体" w:hAnsi="Times New Roman" w:cs="Times New Roman" w:hint="eastAsia"/>
              </w:rPr>
              <w:t>CAGGAAACAGACCATGATGAGCCGCATGTTTAGCATTAC</w:t>
            </w:r>
          </w:p>
        </w:tc>
      </w:tr>
      <w:tr w:rsidR="00601A62" w:rsidRPr="00826608" w14:paraId="568E0593" w14:textId="77777777" w:rsidTr="00A919FB">
        <w:trPr>
          <w:trHeight w:val="340"/>
          <w:jc w:val="center"/>
        </w:trPr>
        <w:tc>
          <w:tcPr>
            <w:tcW w:w="1787" w:type="dxa"/>
          </w:tcPr>
          <w:p w14:paraId="52D5D377" w14:textId="5062E87D" w:rsidR="00601A62" w:rsidRPr="00826608" w:rsidRDefault="00663B9D" w:rsidP="00BC353D">
            <w:pPr>
              <w:rPr>
                <w:rFonts w:ascii="Times New Roman" w:eastAsia="黑体" w:hAnsi="Times New Roman" w:cs="Times New Roman"/>
              </w:rPr>
            </w:pPr>
            <w:r w:rsidRPr="00826608">
              <w:rPr>
                <w:rFonts w:ascii="Times New Roman" w:eastAsia="黑体" w:hAnsi="Times New Roman" w:cs="Times New Roman" w:hint="eastAsia"/>
              </w:rPr>
              <w:t>Cgprs-99a-R</w:t>
            </w:r>
          </w:p>
        </w:tc>
        <w:tc>
          <w:tcPr>
            <w:tcW w:w="6721" w:type="dxa"/>
            <w:vAlign w:val="center"/>
          </w:tcPr>
          <w:p w14:paraId="701E541E" w14:textId="6C5403F1" w:rsidR="00601A62" w:rsidRPr="00826608" w:rsidRDefault="00663B9D" w:rsidP="00BC353D">
            <w:pPr>
              <w:rPr>
                <w:rFonts w:ascii="Times New Roman" w:eastAsia="黑体" w:hAnsi="Times New Roman" w:cs="Times New Roman"/>
              </w:rPr>
            </w:pPr>
            <w:r w:rsidRPr="00826608">
              <w:rPr>
                <w:rFonts w:ascii="Times New Roman" w:eastAsia="黑体" w:hAnsi="Times New Roman" w:cs="Times New Roman" w:hint="eastAsia"/>
              </w:rPr>
              <w:t>ATCCGCCAAAACAGCCTTAGTTTTCCGCTTTCGGTTCTTC</w:t>
            </w:r>
          </w:p>
        </w:tc>
      </w:tr>
      <w:tr w:rsidR="00601A62" w:rsidRPr="00826608" w14:paraId="2CA3F1CD" w14:textId="77777777" w:rsidTr="00A919FB">
        <w:trPr>
          <w:trHeight w:val="340"/>
          <w:jc w:val="center"/>
        </w:trPr>
        <w:tc>
          <w:tcPr>
            <w:tcW w:w="1787" w:type="dxa"/>
          </w:tcPr>
          <w:p w14:paraId="2178A9DA" w14:textId="647042A0" w:rsidR="00601A62" w:rsidRPr="00826608" w:rsidRDefault="00C262C1" w:rsidP="00BC353D">
            <w:pPr>
              <w:rPr>
                <w:rFonts w:ascii="Times New Roman" w:eastAsia="黑体" w:hAnsi="Times New Roman" w:cs="Times New Roman"/>
              </w:rPr>
            </w:pPr>
            <w:r w:rsidRPr="00826608">
              <w:rPr>
                <w:rFonts w:ascii="Times New Roman" w:eastAsia="黑体" w:hAnsi="Times New Roman" w:cs="Times New Roman" w:hint="eastAsia"/>
              </w:rPr>
              <w:t>Smprs-99a-F</w:t>
            </w:r>
          </w:p>
        </w:tc>
        <w:tc>
          <w:tcPr>
            <w:tcW w:w="6721" w:type="dxa"/>
            <w:vAlign w:val="center"/>
          </w:tcPr>
          <w:p w14:paraId="2D18D4AE" w14:textId="7490B7F1" w:rsidR="00601A62" w:rsidRPr="00826608" w:rsidRDefault="00C262C1" w:rsidP="00BC353D">
            <w:pPr>
              <w:rPr>
                <w:rFonts w:ascii="Times New Roman" w:eastAsia="黑体" w:hAnsi="Times New Roman" w:cs="Times New Roman"/>
              </w:rPr>
            </w:pPr>
            <w:r w:rsidRPr="00826608">
              <w:rPr>
                <w:rFonts w:ascii="Times New Roman" w:eastAsia="黑体" w:hAnsi="Times New Roman" w:cs="Times New Roman" w:hint="eastAsia"/>
              </w:rPr>
              <w:t>CAGGAAACAGACCATGGTGCCGGATATGAAACTGTTTGC</w:t>
            </w:r>
          </w:p>
        </w:tc>
      </w:tr>
      <w:tr w:rsidR="006B4D66" w:rsidRPr="00826608" w14:paraId="2240A410" w14:textId="77777777" w:rsidTr="00A919FB">
        <w:trPr>
          <w:trHeight w:val="340"/>
          <w:jc w:val="center"/>
        </w:trPr>
        <w:tc>
          <w:tcPr>
            <w:tcW w:w="1787" w:type="dxa"/>
          </w:tcPr>
          <w:p w14:paraId="2A90BF01" w14:textId="2AD8122F" w:rsidR="006B4D66" w:rsidRPr="00826608" w:rsidRDefault="006B4D66" w:rsidP="00BC353D">
            <w:pPr>
              <w:rPr>
                <w:rFonts w:ascii="Times New Roman" w:eastAsia="黑体" w:hAnsi="Times New Roman" w:cs="Times New Roman"/>
              </w:rPr>
            </w:pPr>
            <w:r w:rsidRPr="00826608">
              <w:rPr>
                <w:rFonts w:ascii="Times New Roman" w:eastAsia="黑体" w:hAnsi="Times New Roman" w:cs="Times New Roman" w:hint="eastAsia"/>
              </w:rPr>
              <w:t>Smprs-99a-R</w:t>
            </w:r>
          </w:p>
        </w:tc>
        <w:tc>
          <w:tcPr>
            <w:tcW w:w="6721" w:type="dxa"/>
            <w:vAlign w:val="center"/>
          </w:tcPr>
          <w:p w14:paraId="0DFC471C" w14:textId="3E3E6A1E" w:rsidR="006B4D66" w:rsidRPr="00826608" w:rsidRDefault="006B4D66" w:rsidP="00BC353D">
            <w:pPr>
              <w:rPr>
                <w:rFonts w:ascii="Times New Roman" w:eastAsia="黑体" w:hAnsi="Times New Roman" w:cs="Times New Roman"/>
              </w:rPr>
            </w:pPr>
            <w:r w:rsidRPr="00826608">
              <w:rPr>
                <w:rFonts w:ascii="Times New Roman" w:eastAsia="黑体" w:hAnsi="Times New Roman" w:cs="Times New Roman" w:hint="eastAsia"/>
              </w:rPr>
              <w:t>ATCCGCCAAAACAGCCTTAATGTTCAAACATCGCGCTAATGGA</w:t>
            </w:r>
          </w:p>
        </w:tc>
      </w:tr>
    </w:tbl>
    <w:p w14:paraId="2109A546" w14:textId="77777777" w:rsidR="00140564" w:rsidRDefault="00140564" w:rsidP="004538B3">
      <w:pPr>
        <w:pStyle w:val="EndNoteBibliography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sectPr w:rsidR="00140564" w:rsidSect="00601A62">
      <w:headerReference w:type="even" r:id="rId12"/>
      <w:headerReference w:type="default" r:id="rId13"/>
      <w:footerReference w:type="default" r:id="rId14"/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83CCE7" w14:textId="77777777" w:rsidR="00361D8B" w:rsidRDefault="00361D8B" w:rsidP="00CC2414">
      <w:pPr>
        <w:rPr>
          <w:rFonts w:hint="eastAsia"/>
        </w:rPr>
      </w:pPr>
      <w:r>
        <w:separator/>
      </w:r>
    </w:p>
  </w:endnote>
  <w:endnote w:type="continuationSeparator" w:id="0">
    <w:p w14:paraId="0B9A96AE" w14:textId="77777777" w:rsidR="00361D8B" w:rsidRDefault="00361D8B" w:rsidP="00CC241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harisSIL-Bold">
    <w:altName w:val="Cambria"/>
    <w:panose1 w:val="00000000000000000000"/>
    <w:charset w:val="00"/>
    <w:family w:val="roman"/>
    <w:notTrueType/>
    <w:pitch w:val="default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8455838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</w:rPr>
        </w:sdtEndPr>
        <w:sdtContent>
          <w:p w14:paraId="0572D2E6" w14:textId="2F9BD90F" w:rsidR="00F10094" w:rsidRPr="00F10094" w:rsidRDefault="00F10094">
            <w:pPr>
              <w:pStyle w:val="a6"/>
              <w:jc w:val="center"/>
              <w:rPr>
                <w:rFonts w:ascii="Times New Roman" w:hAnsi="Times New Roman" w:cs="Times New Roman"/>
              </w:rPr>
            </w:pPr>
            <w:r w:rsidRPr="00F10094">
              <w:rPr>
                <w:rFonts w:ascii="Times New Roman" w:hAnsi="Times New Roman" w:cs="Times New Roman"/>
                <w:lang w:val="zh-CN"/>
              </w:rPr>
              <w:t xml:space="preserve"> </w:t>
            </w:r>
            <w:r w:rsidRPr="00F100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10094">
              <w:rPr>
                <w:rFonts w:ascii="Times New Roman" w:hAnsi="Times New Roman" w:cs="Times New Roman"/>
                <w:b/>
                <w:bCs/>
              </w:rPr>
              <w:instrText>PAGE</w:instrText>
            </w:r>
            <w:r w:rsidRPr="00F100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F10094">
              <w:rPr>
                <w:rFonts w:ascii="Times New Roman" w:hAnsi="Times New Roman" w:cs="Times New Roman"/>
                <w:b/>
                <w:bCs/>
                <w:lang w:val="zh-CN"/>
              </w:rPr>
              <w:t>2</w:t>
            </w:r>
            <w:r w:rsidRPr="00F100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10094">
              <w:rPr>
                <w:rFonts w:ascii="Times New Roman" w:hAnsi="Times New Roman" w:cs="Times New Roman"/>
                <w:lang w:val="zh-CN"/>
              </w:rPr>
              <w:t xml:space="preserve"> / </w:t>
            </w:r>
            <w:r w:rsidRPr="00F100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10094">
              <w:rPr>
                <w:rFonts w:ascii="Times New Roman" w:hAnsi="Times New Roman" w:cs="Times New Roman"/>
                <w:b/>
                <w:bCs/>
              </w:rPr>
              <w:instrText>NUMPAGES</w:instrText>
            </w:r>
            <w:r w:rsidRPr="00F100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F10094">
              <w:rPr>
                <w:rFonts w:ascii="Times New Roman" w:hAnsi="Times New Roman" w:cs="Times New Roman"/>
                <w:b/>
                <w:bCs/>
                <w:lang w:val="zh-CN"/>
              </w:rPr>
              <w:t>2</w:t>
            </w:r>
            <w:r w:rsidRPr="00F100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AFAF085" w14:textId="77777777" w:rsidR="00F10094" w:rsidRDefault="00F10094">
    <w:pPr>
      <w:pStyle w:val="a6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D70486" w14:textId="77777777" w:rsidR="00361D8B" w:rsidRDefault="00361D8B" w:rsidP="00CC2414">
      <w:pPr>
        <w:rPr>
          <w:rFonts w:hint="eastAsia"/>
        </w:rPr>
      </w:pPr>
      <w:r>
        <w:separator/>
      </w:r>
    </w:p>
  </w:footnote>
  <w:footnote w:type="continuationSeparator" w:id="0">
    <w:p w14:paraId="385A1AB5" w14:textId="77777777" w:rsidR="00361D8B" w:rsidRDefault="00361D8B" w:rsidP="00CC2414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D444C7" w14:textId="77777777" w:rsidR="00F6017C" w:rsidRDefault="00F6017C" w:rsidP="00310460">
    <w:pPr>
      <w:pStyle w:val="a4"/>
      <w:pBdr>
        <w:bottom w:val="none" w:sz="0" w:space="0" w:color="auto"/>
      </w:pBdr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0BE91E" w14:textId="77777777" w:rsidR="00F6017C" w:rsidRDefault="00F6017C" w:rsidP="00310460">
    <w:pPr>
      <w:pStyle w:val="a4"/>
      <w:pBdr>
        <w:bottom w:val="none" w:sz="0" w:space="0" w:color="auto"/>
      </w:pBdr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2EEB5B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D3DC552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75B4FB0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D916C05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0EEE29D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6AE38B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9BC4F7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AE85010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B4E2E6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427AA15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05D6A94"/>
    <w:multiLevelType w:val="multilevel"/>
    <w:tmpl w:val="EE8AB2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7A6620C"/>
    <w:multiLevelType w:val="hybridMultilevel"/>
    <w:tmpl w:val="90965542"/>
    <w:lvl w:ilvl="0" w:tplc="D1CCFD1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AEB5646"/>
    <w:multiLevelType w:val="hybridMultilevel"/>
    <w:tmpl w:val="555C3E48"/>
    <w:lvl w:ilvl="0" w:tplc="729060C8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1B1B04EB"/>
    <w:multiLevelType w:val="multilevel"/>
    <w:tmpl w:val="C6F659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1B3A3365"/>
    <w:multiLevelType w:val="multilevel"/>
    <w:tmpl w:val="DEECBE9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1E8E703C"/>
    <w:multiLevelType w:val="hybridMultilevel"/>
    <w:tmpl w:val="D0142FEE"/>
    <w:lvl w:ilvl="0" w:tplc="682859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1F1C27BD"/>
    <w:multiLevelType w:val="hybridMultilevel"/>
    <w:tmpl w:val="1E201A34"/>
    <w:lvl w:ilvl="0" w:tplc="1EF609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00648C1"/>
    <w:multiLevelType w:val="hybridMultilevel"/>
    <w:tmpl w:val="74382D0A"/>
    <w:lvl w:ilvl="0" w:tplc="DC08A5A6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24EAAD8C"/>
    <w:multiLevelType w:val="multilevel"/>
    <w:tmpl w:val="34E0CAC6"/>
    <w:lvl w:ilvl="0">
      <w:start w:val="2"/>
      <w:numFmt w:val="decimal"/>
      <w:suff w:val="space"/>
      <w:lvlText w:val="%1."/>
      <w:lvlJc w:val="left"/>
    </w:lvl>
    <w:lvl w:ilvl="1" w:tentative="1">
      <w:start w:val="1"/>
      <w:numFmt w:val="lowerLetter"/>
      <w:lvlText w:val="%2)"/>
      <w:lvlJc w:val="left"/>
      <w:pPr>
        <w:ind w:left="880" w:hanging="440"/>
      </w:pPr>
    </w:lvl>
    <w:lvl w:ilvl="2" w:tentative="1">
      <w:start w:val="1"/>
      <w:numFmt w:val="lowerRoman"/>
      <w:lvlText w:val="%3."/>
      <w:lvlJc w:val="right"/>
      <w:pPr>
        <w:ind w:left="1320" w:hanging="440"/>
      </w:pPr>
    </w:lvl>
    <w:lvl w:ilvl="3" w:tentative="1">
      <w:start w:val="1"/>
      <w:numFmt w:val="decimal"/>
      <w:lvlText w:val="%4."/>
      <w:lvlJc w:val="left"/>
      <w:pPr>
        <w:ind w:left="1760" w:hanging="440"/>
      </w:pPr>
    </w:lvl>
    <w:lvl w:ilvl="4" w:tentative="1">
      <w:start w:val="1"/>
      <w:numFmt w:val="lowerLetter"/>
      <w:lvlText w:val="%5)"/>
      <w:lvlJc w:val="left"/>
      <w:pPr>
        <w:ind w:left="2200" w:hanging="440"/>
      </w:pPr>
    </w:lvl>
    <w:lvl w:ilvl="5" w:tentative="1">
      <w:start w:val="1"/>
      <w:numFmt w:val="lowerRoman"/>
      <w:lvlText w:val="%6."/>
      <w:lvlJc w:val="right"/>
      <w:pPr>
        <w:ind w:left="2640" w:hanging="440"/>
      </w:pPr>
    </w:lvl>
    <w:lvl w:ilvl="6" w:tentative="1">
      <w:start w:val="1"/>
      <w:numFmt w:val="decimal"/>
      <w:lvlText w:val="%7."/>
      <w:lvlJc w:val="left"/>
      <w:pPr>
        <w:ind w:left="3080" w:hanging="440"/>
      </w:pPr>
    </w:lvl>
    <w:lvl w:ilvl="7" w:tentative="1">
      <w:start w:val="1"/>
      <w:numFmt w:val="lowerLetter"/>
      <w:lvlText w:val="%8)"/>
      <w:lvlJc w:val="left"/>
      <w:pPr>
        <w:ind w:left="3520" w:hanging="440"/>
      </w:pPr>
    </w:lvl>
    <w:lvl w:ilvl="8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2BDF323B"/>
    <w:multiLevelType w:val="multilevel"/>
    <w:tmpl w:val="E8AA7F0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2F232E1"/>
    <w:multiLevelType w:val="hybridMultilevel"/>
    <w:tmpl w:val="83909D46"/>
    <w:lvl w:ilvl="0" w:tplc="838C0FF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56F842CF"/>
    <w:multiLevelType w:val="hybridMultilevel"/>
    <w:tmpl w:val="D5B05640"/>
    <w:lvl w:ilvl="0" w:tplc="FA66E8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A9C5C1D"/>
    <w:multiLevelType w:val="hybridMultilevel"/>
    <w:tmpl w:val="E536EC2A"/>
    <w:lvl w:ilvl="0" w:tplc="8CA05D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0EB62A5"/>
    <w:multiLevelType w:val="hybridMultilevel"/>
    <w:tmpl w:val="BC20BB16"/>
    <w:lvl w:ilvl="0" w:tplc="C898E2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48197388">
    <w:abstractNumId w:val="23"/>
  </w:num>
  <w:num w:numId="2" w16cid:durableId="1297100727">
    <w:abstractNumId w:val="15"/>
  </w:num>
  <w:num w:numId="3" w16cid:durableId="1919241842">
    <w:abstractNumId w:val="21"/>
  </w:num>
  <w:num w:numId="4" w16cid:durableId="1328828513">
    <w:abstractNumId w:val="11"/>
  </w:num>
  <w:num w:numId="5" w16cid:durableId="218784259">
    <w:abstractNumId w:val="19"/>
  </w:num>
  <w:num w:numId="6" w16cid:durableId="1374844802">
    <w:abstractNumId w:val="13"/>
  </w:num>
  <w:num w:numId="7" w16cid:durableId="1037121538">
    <w:abstractNumId w:val="22"/>
  </w:num>
  <w:num w:numId="8" w16cid:durableId="649097394">
    <w:abstractNumId w:val="16"/>
  </w:num>
  <w:num w:numId="9" w16cid:durableId="1252468732">
    <w:abstractNumId w:val="10"/>
  </w:num>
  <w:num w:numId="10" w16cid:durableId="293095920">
    <w:abstractNumId w:val="14"/>
  </w:num>
  <w:num w:numId="11" w16cid:durableId="297418168">
    <w:abstractNumId w:val="8"/>
  </w:num>
  <w:num w:numId="12" w16cid:durableId="1212426053">
    <w:abstractNumId w:val="3"/>
  </w:num>
  <w:num w:numId="13" w16cid:durableId="1303804672">
    <w:abstractNumId w:val="2"/>
  </w:num>
  <w:num w:numId="14" w16cid:durableId="1932159756">
    <w:abstractNumId w:val="1"/>
  </w:num>
  <w:num w:numId="15" w16cid:durableId="2038309841">
    <w:abstractNumId w:val="0"/>
  </w:num>
  <w:num w:numId="16" w16cid:durableId="44761151">
    <w:abstractNumId w:val="9"/>
  </w:num>
  <w:num w:numId="17" w16cid:durableId="909003626">
    <w:abstractNumId w:val="7"/>
  </w:num>
  <w:num w:numId="18" w16cid:durableId="29425796">
    <w:abstractNumId w:val="6"/>
  </w:num>
  <w:num w:numId="19" w16cid:durableId="1413352678">
    <w:abstractNumId w:val="5"/>
  </w:num>
  <w:num w:numId="20" w16cid:durableId="933628957">
    <w:abstractNumId w:val="4"/>
  </w:num>
  <w:num w:numId="21" w16cid:durableId="1714302172">
    <w:abstractNumId w:val="18"/>
  </w:num>
  <w:num w:numId="22" w16cid:durableId="269776990">
    <w:abstractNumId w:val="17"/>
  </w:num>
  <w:num w:numId="23" w16cid:durableId="1458790708">
    <w:abstractNumId w:val="20"/>
  </w:num>
  <w:num w:numId="24" w16cid:durableId="85203540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MDE1tjAHss2MjZR0lIJTi4sz8/NACkyMagGcrNdB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em Engineer J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d29exp2qszxpqeszwavw2pr2zwdwzss0faz&quot;&gt;My EndNote Library&lt;record-ids&gt;&lt;item&gt;5&lt;/item&gt;&lt;item&gt;6&lt;/item&gt;&lt;item&gt;13&lt;/item&gt;&lt;item&gt;17&lt;/item&gt;&lt;item&gt;37&lt;/item&gt;&lt;item&gt;62&lt;/item&gt;&lt;item&gt;64&lt;/item&gt;&lt;item&gt;65&lt;/item&gt;&lt;item&gt;66&lt;/item&gt;&lt;item&gt;67&lt;/item&gt;&lt;item&gt;68&lt;/item&gt;&lt;item&gt;69&lt;/item&gt;&lt;item&gt;70&lt;/item&gt;&lt;item&gt;71&lt;/item&gt;&lt;item&gt;72&lt;/item&gt;&lt;item&gt;73&lt;/item&gt;&lt;item&gt;74&lt;/item&gt;&lt;item&gt;75&lt;/item&gt;&lt;item&gt;76&lt;/item&gt;&lt;item&gt;77&lt;/item&gt;&lt;item&gt;78&lt;/item&gt;&lt;item&gt;79&lt;/item&gt;&lt;item&gt;81&lt;/item&gt;&lt;item&gt;82&lt;/item&gt;&lt;item&gt;83&lt;/item&gt;&lt;item&gt;85&lt;/item&gt;&lt;item&gt;87&lt;/item&gt;&lt;item&gt;88&lt;/item&gt;&lt;item&gt;89&lt;/item&gt;&lt;item&gt;90&lt;/item&gt;&lt;item&gt;91&lt;/item&gt;&lt;item&gt;92&lt;/item&gt;&lt;item&gt;93&lt;/item&gt;&lt;/record-ids&gt;&lt;/item&gt;&lt;/Libraries&gt;"/>
  </w:docVars>
  <w:rsids>
    <w:rsidRoot w:val="004678D1"/>
    <w:rsid w:val="00000142"/>
    <w:rsid w:val="00001A0B"/>
    <w:rsid w:val="000021EF"/>
    <w:rsid w:val="00003C56"/>
    <w:rsid w:val="00004561"/>
    <w:rsid w:val="0000480D"/>
    <w:rsid w:val="00010603"/>
    <w:rsid w:val="00015365"/>
    <w:rsid w:val="0001583A"/>
    <w:rsid w:val="00015DA6"/>
    <w:rsid w:val="00021843"/>
    <w:rsid w:val="00023D63"/>
    <w:rsid w:val="00024AB1"/>
    <w:rsid w:val="000260FA"/>
    <w:rsid w:val="00026107"/>
    <w:rsid w:val="00030553"/>
    <w:rsid w:val="000306AC"/>
    <w:rsid w:val="0003203D"/>
    <w:rsid w:val="00033E15"/>
    <w:rsid w:val="000345BF"/>
    <w:rsid w:val="000360AE"/>
    <w:rsid w:val="00040BE2"/>
    <w:rsid w:val="00042DE8"/>
    <w:rsid w:val="00043A43"/>
    <w:rsid w:val="00043BF9"/>
    <w:rsid w:val="00044930"/>
    <w:rsid w:val="00051B7E"/>
    <w:rsid w:val="00052038"/>
    <w:rsid w:val="00055C01"/>
    <w:rsid w:val="00057BAD"/>
    <w:rsid w:val="00061867"/>
    <w:rsid w:val="000629A2"/>
    <w:rsid w:val="000645FD"/>
    <w:rsid w:val="0006466B"/>
    <w:rsid w:val="0006587E"/>
    <w:rsid w:val="00066B11"/>
    <w:rsid w:val="00067098"/>
    <w:rsid w:val="00071D9B"/>
    <w:rsid w:val="00071DA6"/>
    <w:rsid w:val="000749D1"/>
    <w:rsid w:val="0007645B"/>
    <w:rsid w:val="0007668D"/>
    <w:rsid w:val="00080BCA"/>
    <w:rsid w:val="00083C91"/>
    <w:rsid w:val="0008427D"/>
    <w:rsid w:val="0008725A"/>
    <w:rsid w:val="000903D7"/>
    <w:rsid w:val="0009078E"/>
    <w:rsid w:val="00090E12"/>
    <w:rsid w:val="00091494"/>
    <w:rsid w:val="0009466A"/>
    <w:rsid w:val="00094C4B"/>
    <w:rsid w:val="000A315D"/>
    <w:rsid w:val="000A37BF"/>
    <w:rsid w:val="000A4E61"/>
    <w:rsid w:val="000A6F8F"/>
    <w:rsid w:val="000A7213"/>
    <w:rsid w:val="000A7220"/>
    <w:rsid w:val="000B0449"/>
    <w:rsid w:val="000B0A09"/>
    <w:rsid w:val="000B2724"/>
    <w:rsid w:val="000B2869"/>
    <w:rsid w:val="000B5B98"/>
    <w:rsid w:val="000B7A78"/>
    <w:rsid w:val="000B7BE4"/>
    <w:rsid w:val="000C24BA"/>
    <w:rsid w:val="000C3800"/>
    <w:rsid w:val="000C4412"/>
    <w:rsid w:val="000C462F"/>
    <w:rsid w:val="000D06D1"/>
    <w:rsid w:val="000D202D"/>
    <w:rsid w:val="000D2820"/>
    <w:rsid w:val="000D2D1D"/>
    <w:rsid w:val="000D5033"/>
    <w:rsid w:val="000E3234"/>
    <w:rsid w:val="000E49C3"/>
    <w:rsid w:val="000E4AE8"/>
    <w:rsid w:val="000E667D"/>
    <w:rsid w:val="000E733D"/>
    <w:rsid w:val="000F2617"/>
    <w:rsid w:val="000F54A0"/>
    <w:rsid w:val="001009E5"/>
    <w:rsid w:val="00102CF8"/>
    <w:rsid w:val="00105D6B"/>
    <w:rsid w:val="00106AB6"/>
    <w:rsid w:val="00106AD1"/>
    <w:rsid w:val="00107B5F"/>
    <w:rsid w:val="0011049B"/>
    <w:rsid w:val="00110664"/>
    <w:rsid w:val="00111650"/>
    <w:rsid w:val="00120EDA"/>
    <w:rsid w:val="001222E0"/>
    <w:rsid w:val="00122D3B"/>
    <w:rsid w:val="00122DBF"/>
    <w:rsid w:val="001276B8"/>
    <w:rsid w:val="0013107B"/>
    <w:rsid w:val="001340B0"/>
    <w:rsid w:val="0013578F"/>
    <w:rsid w:val="00135804"/>
    <w:rsid w:val="00136288"/>
    <w:rsid w:val="00137815"/>
    <w:rsid w:val="00140564"/>
    <w:rsid w:val="0014099B"/>
    <w:rsid w:val="001427D0"/>
    <w:rsid w:val="00143C6B"/>
    <w:rsid w:val="00145234"/>
    <w:rsid w:val="00146E0C"/>
    <w:rsid w:val="001549F5"/>
    <w:rsid w:val="00157435"/>
    <w:rsid w:val="001616C1"/>
    <w:rsid w:val="00161C14"/>
    <w:rsid w:val="00162022"/>
    <w:rsid w:val="00164C2B"/>
    <w:rsid w:val="00166700"/>
    <w:rsid w:val="00166FCB"/>
    <w:rsid w:val="00167358"/>
    <w:rsid w:val="001675C9"/>
    <w:rsid w:val="00170219"/>
    <w:rsid w:val="00172B5C"/>
    <w:rsid w:val="00174C3E"/>
    <w:rsid w:val="00175498"/>
    <w:rsid w:val="00175AAF"/>
    <w:rsid w:val="00177C43"/>
    <w:rsid w:val="00177FA8"/>
    <w:rsid w:val="00181404"/>
    <w:rsid w:val="001822C8"/>
    <w:rsid w:val="00187E55"/>
    <w:rsid w:val="0019239E"/>
    <w:rsid w:val="00192D17"/>
    <w:rsid w:val="00193544"/>
    <w:rsid w:val="0019478C"/>
    <w:rsid w:val="00195A5F"/>
    <w:rsid w:val="00196E6B"/>
    <w:rsid w:val="001A0F44"/>
    <w:rsid w:val="001A25CF"/>
    <w:rsid w:val="001A2739"/>
    <w:rsid w:val="001A3D00"/>
    <w:rsid w:val="001A4128"/>
    <w:rsid w:val="001A41AB"/>
    <w:rsid w:val="001A65BA"/>
    <w:rsid w:val="001A74C8"/>
    <w:rsid w:val="001A7B91"/>
    <w:rsid w:val="001B0ED5"/>
    <w:rsid w:val="001B7B1F"/>
    <w:rsid w:val="001C09BB"/>
    <w:rsid w:val="001C14E8"/>
    <w:rsid w:val="001C3753"/>
    <w:rsid w:val="001C550D"/>
    <w:rsid w:val="001C5E72"/>
    <w:rsid w:val="001C63A8"/>
    <w:rsid w:val="001C7062"/>
    <w:rsid w:val="001D0479"/>
    <w:rsid w:val="001D1073"/>
    <w:rsid w:val="001D31E5"/>
    <w:rsid w:val="001D34D7"/>
    <w:rsid w:val="001D3A15"/>
    <w:rsid w:val="001D3EE3"/>
    <w:rsid w:val="001D40B8"/>
    <w:rsid w:val="001D43B7"/>
    <w:rsid w:val="001D53C9"/>
    <w:rsid w:val="001D5C56"/>
    <w:rsid w:val="001D6EDD"/>
    <w:rsid w:val="001E4419"/>
    <w:rsid w:val="001E6102"/>
    <w:rsid w:val="001F36B0"/>
    <w:rsid w:val="001F38E3"/>
    <w:rsid w:val="001F3BCA"/>
    <w:rsid w:val="001F53C8"/>
    <w:rsid w:val="001F5588"/>
    <w:rsid w:val="0021200F"/>
    <w:rsid w:val="0021285E"/>
    <w:rsid w:val="00214674"/>
    <w:rsid w:val="00215BB9"/>
    <w:rsid w:val="00217AA5"/>
    <w:rsid w:val="00220C50"/>
    <w:rsid w:val="002215F2"/>
    <w:rsid w:val="002259A1"/>
    <w:rsid w:val="00231623"/>
    <w:rsid w:val="00231E97"/>
    <w:rsid w:val="002353D0"/>
    <w:rsid w:val="0023592B"/>
    <w:rsid w:val="00241417"/>
    <w:rsid w:val="00242AEF"/>
    <w:rsid w:val="002507CF"/>
    <w:rsid w:val="00256C1F"/>
    <w:rsid w:val="00256C7A"/>
    <w:rsid w:val="00257A40"/>
    <w:rsid w:val="0026134A"/>
    <w:rsid w:val="00261983"/>
    <w:rsid w:val="00266509"/>
    <w:rsid w:val="00266DEE"/>
    <w:rsid w:val="00272446"/>
    <w:rsid w:val="00276E22"/>
    <w:rsid w:val="00280BA6"/>
    <w:rsid w:val="00281084"/>
    <w:rsid w:val="00281266"/>
    <w:rsid w:val="00281BCD"/>
    <w:rsid w:val="00284CAB"/>
    <w:rsid w:val="00285B64"/>
    <w:rsid w:val="00291704"/>
    <w:rsid w:val="0029453A"/>
    <w:rsid w:val="002A0EC5"/>
    <w:rsid w:val="002A2B4E"/>
    <w:rsid w:val="002A377E"/>
    <w:rsid w:val="002A52A4"/>
    <w:rsid w:val="002A61A4"/>
    <w:rsid w:val="002A6883"/>
    <w:rsid w:val="002B00DF"/>
    <w:rsid w:val="002B1238"/>
    <w:rsid w:val="002B1E1F"/>
    <w:rsid w:val="002B36FF"/>
    <w:rsid w:val="002B3EC0"/>
    <w:rsid w:val="002B5FA4"/>
    <w:rsid w:val="002C4AE1"/>
    <w:rsid w:val="002D05CC"/>
    <w:rsid w:val="002D6237"/>
    <w:rsid w:val="002D6301"/>
    <w:rsid w:val="002D7AE9"/>
    <w:rsid w:val="002E092D"/>
    <w:rsid w:val="002E1793"/>
    <w:rsid w:val="002E1E7E"/>
    <w:rsid w:val="002E3E0A"/>
    <w:rsid w:val="002E3E5C"/>
    <w:rsid w:val="002E43AD"/>
    <w:rsid w:val="002E49AC"/>
    <w:rsid w:val="002E7B88"/>
    <w:rsid w:val="002F0383"/>
    <w:rsid w:val="002F3947"/>
    <w:rsid w:val="002F3AAB"/>
    <w:rsid w:val="002F6AA7"/>
    <w:rsid w:val="002F716E"/>
    <w:rsid w:val="002F7C8D"/>
    <w:rsid w:val="00301765"/>
    <w:rsid w:val="0030310A"/>
    <w:rsid w:val="003044AB"/>
    <w:rsid w:val="00304F0B"/>
    <w:rsid w:val="00304FEB"/>
    <w:rsid w:val="00306353"/>
    <w:rsid w:val="0030661A"/>
    <w:rsid w:val="00310460"/>
    <w:rsid w:val="00310EDF"/>
    <w:rsid w:val="00311074"/>
    <w:rsid w:val="00311420"/>
    <w:rsid w:val="00311588"/>
    <w:rsid w:val="0031187A"/>
    <w:rsid w:val="00312182"/>
    <w:rsid w:val="0031246C"/>
    <w:rsid w:val="003159C3"/>
    <w:rsid w:val="00315F51"/>
    <w:rsid w:val="00316FF4"/>
    <w:rsid w:val="003213A1"/>
    <w:rsid w:val="003214C7"/>
    <w:rsid w:val="00321BB4"/>
    <w:rsid w:val="0032278B"/>
    <w:rsid w:val="00322F3C"/>
    <w:rsid w:val="00332978"/>
    <w:rsid w:val="00332E8F"/>
    <w:rsid w:val="00337754"/>
    <w:rsid w:val="003438F0"/>
    <w:rsid w:val="0034464D"/>
    <w:rsid w:val="00350B96"/>
    <w:rsid w:val="00351C9D"/>
    <w:rsid w:val="003537D8"/>
    <w:rsid w:val="00355075"/>
    <w:rsid w:val="00355211"/>
    <w:rsid w:val="00355298"/>
    <w:rsid w:val="003553DE"/>
    <w:rsid w:val="0035580A"/>
    <w:rsid w:val="00355B5D"/>
    <w:rsid w:val="0035659B"/>
    <w:rsid w:val="00360CDD"/>
    <w:rsid w:val="0036179B"/>
    <w:rsid w:val="00361D8B"/>
    <w:rsid w:val="00363DD6"/>
    <w:rsid w:val="00367B39"/>
    <w:rsid w:val="0037332F"/>
    <w:rsid w:val="00374686"/>
    <w:rsid w:val="00381ADA"/>
    <w:rsid w:val="003864CF"/>
    <w:rsid w:val="003875B2"/>
    <w:rsid w:val="00390B64"/>
    <w:rsid w:val="0039114F"/>
    <w:rsid w:val="00393683"/>
    <w:rsid w:val="003945E5"/>
    <w:rsid w:val="003B0BA2"/>
    <w:rsid w:val="003B272B"/>
    <w:rsid w:val="003B52AF"/>
    <w:rsid w:val="003C0591"/>
    <w:rsid w:val="003C16D2"/>
    <w:rsid w:val="003C1CC9"/>
    <w:rsid w:val="003C2438"/>
    <w:rsid w:val="003C36A2"/>
    <w:rsid w:val="003C3D84"/>
    <w:rsid w:val="003C43C2"/>
    <w:rsid w:val="003C4A19"/>
    <w:rsid w:val="003C57BE"/>
    <w:rsid w:val="003C6D1D"/>
    <w:rsid w:val="003D19A2"/>
    <w:rsid w:val="003D19E2"/>
    <w:rsid w:val="003D3687"/>
    <w:rsid w:val="003D61AA"/>
    <w:rsid w:val="003D7BEB"/>
    <w:rsid w:val="003E6520"/>
    <w:rsid w:val="003E6872"/>
    <w:rsid w:val="003F278F"/>
    <w:rsid w:val="003F37C8"/>
    <w:rsid w:val="003F44AC"/>
    <w:rsid w:val="003F5A5C"/>
    <w:rsid w:val="003F7369"/>
    <w:rsid w:val="00400402"/>
    <w:rsid w:val="004011F8"/>
    <w:rsid w:val="004059FA"/>
    <w:rsid w:val="00410372"/>
    <w:rsid w:val="004128DC"/>
    <w:rsid w:val="00414C50"/>
    <w:rsid w:val="004155B0"/>
    <w:rsid w:val="0041652A"/>
    <w:rsid w:val="00416ADF"/>
    <w:rsid w:val="00416C0C"/>
    <w:rsid w:val="00417921"/>
    <w:rsid w:val="00420AC4"/>
    <w:rsid w:val="0042103B"/>
    <w:rsid w:val="00424E4A"/>
    <w:rsid w:val="00425084"/>
    <w:rsid w:val="0043575C"/>
    <w:rsid w:val="004357CF"/>
    <w:rsid w:val="00435F70"/>
    <w:rsid w:val="0043666B"/>
    <w:rsid w:val="004418A2"/>
    <w:rsid w:val="00444955"/>
    <w:rsid w:val="00445306"/>
    <w:rsid w:val="004457D8"/>
    <w:rsid w:val="00446EFC"/>
    <w:rsid w:val="00447815"/>
    <w:rsid w:val="00451909"/>
    <w:rsid w:val="00451D27"/>
    <w:rsid w:val="004538B3"/>
    <w:rsid w:val="00456D1F"/>
    <w:rsid w:val="00457451"/>
    <w:rsid w:val="00460B00"/>
    <w:rsid w:val="00462AA7"/>
    <w:rsid w:val="004631EA"/>
    <w:rsid w:val="00463CA2"/>
    <w:rsid w:val="004641F7"/>
    <w:rsid w:val="0046572E"/>
    <w:rsid w:val="0046605E"/>
    <w:rsid w:val="004678D1"/>
    <w:rsid w:val="00467AFF"/>
    <w:rsid w:val="00467F36"/>
    <w:rsid w:val="0047188B"/>
    <w:rsid w:val="004720D7"/>
    <w:rsid w:val="00475BE4"/>
    <w:rsid w:val="00475F3F"/>
    <w:rsid w:val="0047751F"/>
    <w:rsid w:val="00477DB7"/>
    <w:rsid w:val="00477EB2"/>
    <w:rsid w:val="004811B4"/>
    <w:rsid w:val="00481A70"/>
    <w:rsid w:val="00483F57"/>
    <w:rsid w:val="00484E07"/>
    <w:rsid w:val="004857C7"/>
    <w:rsid w:val="00486E57"/>
    <w:rsid w:val="004877F7"/>
    <w:rsid w:val="00487D5B"/>
    <w:rsid w:val="0049263D"/>
    <w:rsid w:val="00492F4A"/>
    <w:rsid w:val="00493E24"/>
    <w:rsid w:val="00495CF9"/>
    <w:rsid w:val="004A00D0"/>
    <w:rsid w:val="004A118B"/>
    <w:rsid w:val="004A1785"/>
    <w:rsid w:val="004A17FC"/>
    <w:rsid w:val="004A1910"/>
    <w:rsid w:val="004A1AC3"/>
    <w:rsid w:val="004A2F72"/>
    <w:rsid w:val="004A37A5"/>
    <w:rsid w:val="004A546E"/>
    <w:rsid w:val="004A632D"/>
    <w:rsid w:val="004B1DF5"/>
    <w:rsid w:val="004B1EDB"/>
    <w:rsid w:val="004B296D"/>
    <w:rsid w:val="004B2EFA"/>
    <w:rsid w:val="004B3ECB"/>
    <w:rsid w:val="004B4A98"/>
    <w:rsid w:val="004B71E9"/>
    <w:rsid w:val="004C1DCB"/>
    <w:rsid w:val="004C2ECE"/>
    <w:rsid w:val="004C4C07"/>
    <w:rsid w:val="004D2AF4"/>
    <w:rsid w:val="004D599F"/>
    <w:rsid w:val="004D5CEA"/>
    <w:rsid w:val="004D7820"/>
    <w:rsid w:val="004E3C57"/>
    <w:rsid w:val="004E51E6"/>
    <w:rsid w:val="004E550B"/>
    <w:rsid w:val="004E77F4"/>
    <w:rsid w:val="004F0998"/>
    <w:rsid w:val="004F180D"/>
    <w:rsid w:val="004F59BE"/>
    <w:rsid w:val="004F5C06"/>
    <w:rsid w:val="004F6849"/>
    <w:rsid w:val="004F724F"/>
    <w:rsid w:val="005053DB"/>
    <w:rsid w:val="00505C89"/>
    <w:rsid w:val="005070EC"/>
    <w:rsid w:val="005076F7"/>
    <w:rsid w:val="0051143B"/>
    <w:rsid w:val="005142C1"/>
    <w:rsid w:val="00516029"/>
    <w:rsid w:val="00516DBC"/>
    <w:rsid w:val="00516E01"/>
    <w:rsid w:val="00516F2D"/>
    <w:rsid w:val="00523FFA"/>
    <w:rsid w:val="00524252"/>
    <w:rsid w:val="00530B27"/>
    <w:rsid w:val="005343B7"/>
    <w:rsid w:val="0053767C"/>
    <w:rsid w:val="0053781C"/>
    <w:rsid w:val="005412AF"/>
    <w:rsid w:val="00541477"/>
    <w:rsid w:val="0054152F"/>
    <w:rsid w:val="005439BD"/>
    <w:rsid w:val="00543E1D"/>
    <w:rsid w:val="00544450"/>
    <w:rsid w:val="00544927"/>
    <w:rsid w:val="00551B86"/>
    <w:rsid w:val="00552361"/>
    <w:rsid w:val="0055279E"/>
    <w:rsid w:val="00555DB2"/>
    <w:rsid w:val="005560F8"/>
    <w:rsid w:val="005567CE"/>
    <w:rsid w:val="00557D99"/>
    <w:rsid w:val="00560A1C"/>
    <w:rsid w:val="00560B19"/>
    <w:rsid w:val="00561E24"/>
    <w:rsid w:val="00572829"/>
    <w:rsid w:val="00575EEB"/>
    <w:rsid w:val="005777E6"/>
    <w:rsid w:val="0058133C"/>
    <w:rsid w:val="00582CBE"/>
    <w:rsid w:val="0058675B"/>
    <w:rsid w:val="00587279"/>
    <w:rsid w:val="00590C68"/>
    <w:rsid w:val="005918AC"/>
    <w:rsid w:val="00592E70"/>
    <w:rsid w:val="005A08FF"/>
    <w:rsid w:val="005A1239"/>
    <w:rsid w:val="005B02C9"/>
    <w:rsid w:val="005B0C44"/>
    <w:rsid w:val="005B33E2"/>
    <w:rsid w:val="005B36CC"/>
    <w:rsid w:val="005B483C"/>
    <w:rsid w:val="005B63C4"/>
    <w:rsid w:val="005B6C67"/>
    <w:rsid w:val="005B7CA2"/>
    <w:rsid w:val="005C1BAD"/>
    <w:rsid w:val="005C4B8B"/>
    <w:rsid w:val="005C6613"/>
    <w:rsid w:val="005C76FE"/>
    <w:rsid w:val="005D6D0C"/>
    <w:rsid w:val="005E1FAA"/>
    <w:rsid w:val="005F0984"/>
    <w:rsid w:val="005F2CD3"/>
    <w:rsid w:val="005F6B05"/>
    <w:rsid w:val="005F6BF3"/>
    <w:rsid w:val="005F793A"/>
    <w:rsid w:val="00600E99"/>
    <w:rsid w:val="00601A62"/>
    <w:rsid w:val="00602083"/>
    <w:rsid w:val="00604117"/>
    <w:rsid w:val="00604BCC"/>
    <w:rsid w:val="00606081"/>
    <w:rsid w:val="006066E0"/>
    <w:rsid w:val="006126F7"/>
    <w:rsid w:val="00615717"/>
    <w:rsid w:val="00617245"/>
    <w:rsid w:val="00617472"/>
    <w:rsid w:val="006212A2"/>
    <w:rsid w:val="006260DD"/>
    <w:rsid w:val="006316B2"/>
    <w:rsid w:val="00631EA7"/>
    <w:rsid w:val="00632749"/>
    <w:rsid w:val="00633FBE"/>
    <w:rsid w:val="00635BEE"/>
    <w:rsid w:val="00636609"/>
    <w:rsid w:val="00636CC0"/>
    <w:rsid w:val="006436B0"/>
    <w:rsid w:val="00643A01"/>
    <w:rsid w:val="006454BA"/>
    <w:rsid w:val="00645EDA"/>
    <w:rsid w:val="00646BCE"/>
    <w:rsid w:val="00646D93"/>
    <w:rsid w:val="00647A0B"/>
    <w:rsid w:val="00647E03"/>
    <w:rsid w:val="00651372"/>
    <w:rsid w:val="00651541"/>
    <w:rsid w:val="0065219E"/>
    <w:rsid w:val="00652E01"/>
    <w:rsid w:val="00655969"/>
    <w:rsid w:val="00661EE5"/>
    <w:rsid w:val="00663B9D"/>
    <w:rsid w:val="006644E7"/>
    <w:rsid w:val="00664581"/>
    <w:rsid w:val="006653B2"/>
    <w:rsid w:val="00667A21"/>
    <w:rsid w:val="00673430"/>
    <w:rsid w:val="00673743"/>
    <w:rsid w:val="0067539D"/>
    <w:rsid w:val="00676C07"/>
    <w:rsid w:val="0068002F"/>
    <w:rsid w:val="006838BB"/>
    <w:rsid w:val="006841F9"/>
    <w:rsid w:val="00684520"/>
    <w:rsid w:val="00687631"/>
    <w:rsid w:val="006A0A49"/>
    <w:rsid w:val="006A4CD0"/>
    <w:rsid w:val="006B33B8"/>
    <w:rsid w:val="006B40AF"/>
    <w:rsid w:val="006B4D66"/>
    <w:rsid w:val="006B55C1"/>
    <w:rsid w:val="006B76D3"/>
    <w:rsid w:val="006B7F5E"/>
    <w:rsid w:val="006C0BAA"/>
    <w:rsid w:val="006C1F2C"/>
    <w:rsid w:val="006C3C29"/>
    <w:rsid w:val="006C53AE"/>
    <w:rsid w:val="006D05B8"/>
    <w:rsid w:val="006D546C"/>
    <w:rsid w:val="006D7508"/>
    <w:rsid w:val="006E4FA2"/>
    <w:rsid w:val="006F299C"/>
    <w:rsid w:val="006F7273"/>
    <w:rsid w:val="00700E48"/>
    <w:rsid w:val="00704C68"/>
    <w:rsid w:val="00706DC0"/>
    <w:rsid w:val="00706EF1"/>
    <w:rsid w:val="007120EB"/>
    <w:rsid w:val="00713F2B"/>
    <w:rsid w:val="007142DD"/>
    <w:rsid w:val="00714531"/>
    <w:rsid w:val="007155EA"/>
    <w:rsid w:val="00715A1E"/>
    <w:rsid w:val="00716EA4"/>
    <w:rsid w:val="00720100"/>
    <w:rsid w:val="00721B6D"/>
    <w:rsid w:val="00721BC4"/>
    <w:rsid w:val="007220B6"/>
    <w:rsid w:val="00722619"/>
    <w:rsid w:val="00723A73"/>
    <w:rsid w:val="0072746F"/>
    <w:rsid w:val="00730396"/>
    <w:rsid w:val="007320C5"/>
    <w:rsid w:val="0073372C"/>
    <w:rsid w:val="007375A9"/>
    <w:rsid w:val="007405C8"/>
    <w:rsid w:val="00741503"/>
    <w:rsid w:val="00741ADB"/>
    <w:rsid w:val="007473A0"/>
    <w:rsid w:val="00747A3E"/>
    <w:rsid w:val="007534FF"/>
    <w:rsid w:val="00753EDC"/>
    <w:rsid w:val="00763F7C"/>
    <w:rsid w:val="00764BD7"/>
    <w:rsid w:val="00765E11"/>
    <w:rsid w:val="00773120"/>
    <w:rsid w:val="0077354D"/>
    <w:rsid w:val="00774460"/>
    <w:rsid w:val="00774A6A"/>
    <w:rsid w:val="007765E4"/>
    <w:rsid w:val="00777616"/>
    <w:rsid w:val="00777ACE"/>
    <w:rsid w:val="00781744"/>
    <w:rsid w:val="007839B1"/>
    <w:rsid w:val="007845C9"/>
    <w:rsid w:val="00785493"/>
    <w:rsid w:val="00790918"/>
    <w:rsid w:val="007922D0"/>
    <w:rsid w:val="007930B5"/>
    <w:rsid w:val="00794E31"/>
    <w:rsid w:val="00796980"/>
    <w:rsid w:val="007A1917"/>
    <w:rsid w:val="007A4BE1"/>
    <w:rsid w:val="007A4FD1"/>
    <w:rsid w:val="007B1CDD"/>
    <w:rsid w:val="007B3717"/>
    <w:rsid w:val="007B5562"/>
    <w:rsid w:val="007B77F7"/>
    <w:rsid w:val="007C70B0"/>
    <w:rsid w:val="007C7A0A"/>
    <w:rsid w:val="007C7FB7"/>
    <w:rsid w:val="007D016F"/>
    <w:rsid w:val="007D107D"/>
    <w:rsid w:val="007D109C"/>
    <w:rsid w:val="007D11D9"/>
    <w:rsid w:val="007D5DC8"/>
    <w:rsid w:val="007D5F49"/>
    <w:rsid w:val="007D6B01"/>
    <w:rsid w:val="007D6C6B"/>
    <w:rsid w:val="007E1FD9"/>
    <w:rsid w:val="007E29A2"/>
    <w:rsid w:val="007E6734"/>
    <w:rsid w:val="007E7443"/>
    <w:rsid w:val="007F3F09"/>
    <w:rsid w:val="007F4A37"/>
    <w:rsid w:val="007F6103"/>
    <w:rsid w:val="008068B1"/>
    <w:rsid w:val="00811156"/>
    <w:rsid w:val="008136F7"/>
    <w:rsid w:val="00815095"/>
    <w:rsid w:val="00815182"/>
    <w:rsid w:val="00816743"/>
    <w:rsid w:val="00817B17"/>
    <w:rsid w:val="008227B1"/>
    <w:rsid w:val="00822C4B"/>
    <w:rsid w:val="00822FEB"/>
    <w:rsid w:val="00823F1E"/>
    <w:rsid w:val="00825399"/>
    <w:rsid w:val="00826608"/>
    <w:rsid w:val="00831C80"/>
    <w:rsid w:val="008327E5"/>
    <w:rsid w:val="00832EF8"/>
    <w:rsid w:val="00833C24"/>
    <w:rsid w:val="00834A5B"/>
    <w:rsid w:val="00834A81"/>
    <w:rsid w:val="0084770E"/>
    <w:rsid w:val="008507B8"/>
    <w:rsid w:val="00850F24"/>
    <w:rsid w:val="008551D5"/>
    <w:rsid w:val="00856A47"/>
    <w:rsid w:val="00856D5D"/>
    <w:rsid w:val="00857FCF"/>
    <w:rsid w:val="0086031D"/>
    <w:rsid w:val="0086215F"/>
    <w:rsid w:val="008628C1"/>
    <w:rsid w:val="00863664"/>
    <w:rsid w:val="0086415C"/>
    <w:rsid w:val="00866691"/>
    <w:rsid w:val="00866B3D"/>
    <w:rsid w:val="00870B75"/>
    <w:rsid w:val="00873BF8"/>
    <w:rsid w:val="00876561"/>
    <w:rsid w:val="00877F0B"/>
    <w:rsid w:val="0088188C"/>
    <w:rsid w:val="00881B2B"/>
    <w:rsid w:val="00884395"/>
    <w:rsid w:val="00885E79"/>
    <w:rsid w:val="00890590"/>
    <w:rsid w:val="00891BCD"/>
    <w:rsid w:val="00891F9C"/>
    <w:rsid w:val="00892069"/>
    <w:rsid w:val="00893971"/>
    <w:rsid w:val="008950E9"/>
    <w:rsid w:val="0089634A"/>
    <w:rsid w:val="0089718E"/>
    <w:rsid w:val="0089741C"/>
    <w:rsid w:val="008A0425"/>
    <w:rsid w:val="008A04FB"/>
    <w:rsid w:val="008A2C83"/>
    <w:rsid w:val="008A3802"/>
    <w:rsid w:val="008A490C"/>
    <w:rsid w:val="008A50A2"/>
    <w:rsid w:val="008A52FB"/>
    <w:rsid w:val="008A6C49"/>
    <w:rsid w:val="008B0F94"/>
    <w:rsid w:val="008B776D"/>
    <w:rsid w:val="008C214B"/>
    <w:rsid w:val="008C2869"/>
    <w:rsid w:val="008D3408"/>
    <w:rsid w:val="008D547B"/>
    <w:rsid w:val="008D5CB6"/>
    <w:rsid w:val="008E0AEC"/>
    <w:rsid w:val="008E4B28"/>
    <w:rsid w:val="008E5956"/>
    <w:rsid w:val="008E662F"/>
    <w:rsid w:val="008E684F"/>
    <w:rsid w:val="008F2167"/>
    <w:rsid w:val="008F262F"/>
    <w:rsid w:val="008F386E"/>
    <w:rsid w:val="008F4826"/>
    <w:rsid w:val="008F65A5"/>
    <w:rsid w:val="00900162"/>
    <w:rsid w:val="00900A9A"/>
    <w:rsid w:val="00903222"/>
    <w:rsid w:val="009060AB"/>
    <w:rsid w:val="00906910"/>
    <w:rsid w:val="00906AC7"/>
    <w:rsid w:val="00906D81"/>
    <w:rsid w:val="0090700C"/>
    <w:rsid w:val="00910CF3"/>
    <w:rsid w:val="00912035"/>
    <w:rsid w:val="00912A98"/>
    <w:rsid w:val="00914344"/>
    <w:rsid w:val="0091723F"/>
    <w:rsid w:val="00923373"/>
    <w:rsid w:val="00926A63"/>
    <w:rsid w:val="00927555"/>
    <w:rsid w:val="00930906"/>
    <w:rsid w:val="00930BFD"/>
    <w:rsid w:val="0093104F"/>
    <w:rsid w:val="00940E50"/>
    <w:rsid w:val="0094107E"/>
    <w:rsid w:val="009443FB"/>
    <w:rsid w:val="00944BC5"/>
    <w:rsid w:val="00945370"/>
    <w:rsid w:val="00945CB1"/>
    <w:rsid w:val="0094675C"/>
    <w:rsid w:val="00946B45"/>
    <w:rsid w:val="00950FED"/>
    <w:rsid w:val="00952253"/>
    <w:rsid w:val="00955532"/>
    <w:rsid w:val="00956E97"/>
    <w:rsid w:val="0095734B"/>
    <w:rsid w:val="0095739B"/>
    <w:rsid w:val="009575C8"/>
    <w:rsid w:val="00960521"/>
    <w:rsid w:val="00960878"/>
    <w:rsid w:val="00961375"/>
    <w:rsid w:val="00961ED0"/>
    <w:rsid w:val="00965DF0"/>
    <w:rsid w:val="009677F0"/>
    <w:rsid w:val="00971588"/>
    <w:rsid w:val="00971B6F"/>
    <w:rsid w:val="00971F8A"/>
    <w:rsid w:val="009752BE"/>
    <w:rsid w:val="0097721A"/>
    <w:rsid w:val="00981557"/>
    <w:rsid w:val="0098167C"/>
    <w:rsid w:val="00981A89"/>
    <w:rsid w:val="00981EA9"/>
    <w:rsid w:val="009820E4"/>
    <w:rsid w:val="0098344A"/>
    <w:rsid w:val="009846B0"/>
    <w:rsid w:val="00985FD7"/>
    <w:rsid w:val="00987947"/>
    <w:rsid w:val="00987A92"/>
    <w:rsid w:val="009926A3"/>
    <w:rsid w:val="009956BC"/>
    <w:rsid w:val="00996D32"/>
    <w:rsid w:val="009A26D4"/>
    <w:rsid w:val="009A27AB"/>
    <w:rsid w:val="009B05BD"/>
    <w:rsid w:val="009B2357"/>
    <w:rsid w:val="009B6C29"/>
    <w:rsid w:val="009B7698"/>
    <w:rsid w:val="009C209F"/>
    <w:rsid w:val="009C3C57"/>
    <w:rsid w:val="009C49CB"/>
    <w:rsid w:val="009C72BF"/>
    <w:rsid w:val="009C74BE"/>
    <w:rsid w:val="009D065C"/>
    <w:rsid w:val="009D1473"/>
    <w:rsid w:val="009D2C71"/>
    <w:rsid w:val="009D30E7"/>
    <w:rsid w:val="009D5D5A"/>
    <w:rsid w:val="009E0A47"/>
    <w:rsid w:val="009E5F66"/>
    <w:rsid w:val="009E6B4F"/>
    <w:rsid w:val="009F0D74"/>
    <w:rsid w:val="009F46BE"/>
    <w:rsid w:val="009F525E"/>
    <w:rsid w:val="009F6ACF"/>
    <w:rsid w:val="00A008DB"/>
    <w:rsid w:val="00A02816"/>
    <w:rsid w:val="00A03046"/>
    <w:rsid w:val="00A03249"/>
    <w:rsid w:val="00A05DD5"/>
    <w:rsid w:val="00A10DD1"/>
    <w:rsid w:val="00A11F47"/>
    <w:rsid w:val="00A15DEC"/>
    <w:rsid w:val="00A22699"/>
    <w:rsid w:val="00A236F5"/>
    <w:rsid w:val="00A24F14"/>
    <w:rsid w:val="00A25C76"/>
    <w:rsid w:val="00A3117B"/>
    <w:rsid w:val="00A3180D"/>
    <w:rsid w:val="00A36F73"/>
    <w:rsid w:val="00A416E9"/>
    <w:rsid w:val="00A42B03"/>
    <w:rsid w:val="00A43E00"/>
    <w:rsid w:val="00A44FEF"/>
    <w:rsid w:val="00A50DE3"/>
    <w:rsid w:val="00A51F7B"/>
    <w:rsid w:val="00A57F6E"/>
    <w:rsid w:val="00A61C70"/>
    <w:rsid w:val="00A6261A"/>
    <w:rsid w:val="00A72F6E"/>
    <w:rsid w:val="00A73E13"/>
    <w:rsid w:val="00A751CF"/>
    <w:rsid w:val="00A770F2"/>
    <w:rsid w:val="00A8178F"/>
    <w:rsid w:val="00A83335"/>
    <w:rsid w:val="00A845FB"/>
    <w:rsid w:val="00A84C60"/>
    <w:rsid w:val="00A852B5"/>
    <w:rsid w:val="00A85AF8"/>
    <w:rsid w:val="00A90160"/>
    <w:rsid w:val="00A919FB"/>
    <w:rsid w:val="00A91E21"/>
    <w:rsid w:val="00A926A1"/>
    <w:rsid w:val="00A92D20"/>
    <w:rsid w:val="00A95908"/>
    <w:rsid w:val="00AA34B9"/>
    <w:rsid w:val="00AA6689"/>
    <w:rsid w:val="00AA7F52"/>
    <w:rsid w:val="00AB17D2"/>
    <w:rsid w:val="00AB6193"/>
    <w:rsid w:val="00AC089E"/>
    <w:rsid w:val="00AC1059"/>
    <w:rsid w:val="00AC2E65"/>
    <w:rsid w:val="00AC4286"/>
    <w:rsid w:val="00AC575B"/>
    <w:rsid w:val="00AD1708"/>
    <w:rsid w:val="00AD1C6C"/>
    <w:rsid w:val="00AD2AD5"/>
    <w:rsid w:val="00AD39C9"/>
    <w:rsid w:val="00AD54EC"/>
    <w:rsid w:val="00AE33E9"/>
    <w:rsid w:val="00AF1CAC"/>
    <w:rsid w:val="00AF4C45"/>
    <w:rsid w:val="00AF5D00"/>
    <w:rsid w:val="00B002BA"/>
    <w:rsid w:val="00B051A0"/>
    <w:rsid w:val="00B0578E"/>
    <w:rsid w:val="00B05F16"/>
    <w:rsid w:val="00B0681B"/>
    <w:rsid w:val="00B06839"/>
    <w:rsid w:val="00B07AAA"/>
    <w:rsid w:val="00B10261"/>
    <w:rsid w:val="00B10516"/>
    <w:rsid w:val="00B12E06"/>
    <w:rsid w:val="00B13488"/>
    <w:rsid w:val="00B15A57"/>
    <w:rsid w:val="00B1657C"/>
    <w:rsid w:val="00B21132"/>
    <w:rsid w:val="00B21C80"/>
    <w:rsid w:val="00B244D7"/>
    <w:rsid w:val="00B34A92"/>
    <w:rsid w:val="00B37670"/>
    <w:rsid w:val="00B4104C"/>
    <w:rsid w:val="00B423D0"/>
    <w:rsid w:val="00B4550B"/>
    <w:rsid w:val="00B47FB5"/>
    <w:rsid w:val="00B55A0C"/>
    <w:rsid w:val="00B606AC"/>
    <w:rsid w:val="00B623C2"/>
    <w:rsid w:val="00B627A3"/>
    <w:rsid w:val="00B63654"/>
    <w:rsid w:val="00B6444D"/>
    <w:rsid w:val="00B6627C"/>
    <w:rsid w:val="00B6681C"/>
    <w:rsid w:val="00B67645"/>
    <w:rsid w:val="00B70D63"/>
    <w:rsid w:val="00B80550"/>
    <w:rsid w:val="00B8205D"/>
    <w:rsid w:val="00B8410A"/>
    <w:rsid w:val="00B85904"/>
    <w:rsid w:val="00B87625"/>
    <w:rsid w:val="00B905E0"/>
    <w:rsid w:val="00B91A65"/>
    <w:rsid w:val="00B91DCA"/>
    <w:rsid w:val="00B940F9"/>
    <w:rsid w:val="00B943A6"/>
    <w:rsid w:val="00B97AB5"/>
    <w:rsid w:val="00BA1190"/>
    <w:rsid w:val="00BA2C05"/>
    <w:rsid w:val="00BB0051"/>
    <w:rsid w:val="00BB018F"/>
    <w:rsid w:val="00BB0800"/>
    <w:rsid w:val="00BB57EA"/>
    <w:rsid w:val="00BB7A2E"/>
    <w:rsid w:val="00BC1A42"/>
    <w:rsid w:val="00BC236F"/>
    <w:rsid w:val="00BC353D"/>
    <w:rsid w:val="00BD137B"/>
    <w:rsid w:val="00BD1CDB"/>
    <w:rsid w:val="00BD6024"/>
    <w:rsid w:val="00BD6120"/>
    <w:rsid w:val="00BD7E5B"/>
    <w:rsid w:val="00BE01B1"/>
    <w:rsid w:val="00BE12A6"/>
    <w:rsid w:val="00BE19C8"/>
    <w:rsid w:val="00BE4710"/>
    <w:rsid w:val="00BE56E2"/>
    <w:rsid w:val="00BE6C28"/>
    <w:rsid w:val="00BF11E9"/>
    <w:rsid w:val="00BF48B7"/>
    <w:rsid w:val="00BF7A87"/>
    <w:rsid w:val="00C05328"/>
    <w:rsid w:val="00C059B7"/>
    <w:rsid w:val="00C114DF"/>
    <w:rsid w:val="00C12F06"/>
    <w:rsid w:val="00C13E2E"/>
    <w:rsid w:val="00C13EDB"/>
    <w:rsid w:val="00C15BC4"/>
    <w:rsid w:val="00C176C4"/>
    <w:rsid w:val="00C243C7"/>
    <w:rsid w:val="00C262C1"/>
    <w:rsid w:val="00C27AD9"/>
    <w:rsid w:val="00C31E1F"/>
    <w:rsid w:val="00C33AF3"/>
    <w:rsid w:val="00C34010"/>
    <w:rsid w:val="00C35521"/>
    <w:rsid w:val="00C36A1A"/>
    <w:rsid w:val="00C36C44"/>
    <w:rsid w:val="00C36F57"/>
    <w:rsid w:val="00C37813"/>
    <w:rsid w:val="00C379B2"/>
    <w:rsid w:val="00C405A8"/>
    <w:rsid w:val="00C4210C"/>
    <w:rsid w:val="00C42582"/>
    <w:rsid w:val="00C44B63"/>
    <w:rsid w:val="00C5044A"/>
    <w:rsid w:val="00C50F89"/>
    <w:rsid w:val="00C52F0D"/>
    <w:rsid w:val="00C55AC7"/>
    <w:rsid w:val="00C567ED"/>
    <w:rsid w:val="00C56D55"/>
    <w:rsid w:val="00C60CF7"/>
    <w:rsid w:val="00C61602"/>
    <w:rsid w:val="00C6342F"/>
    <w:rsid w:val="00C637F6"/>
    <w:rsid w:val="00C64084"/>
    <w:rsid w:val="00C673B8"/>
    <w:rsid w:val="00C71904"/>
    <w:rsid w:val="00C72D78"/>
    <w:rsid w:val="00C74072"/>
    <w:rsid w:val="00C7687A"/>
    <w:rsid w:val="00C81FDF"/>
    <w:rsid w:val="00C82914"/>
    <w:rsid w:val="00C918EE"/>
    <w:rsid w:val="00C949BF"/>
    <w:rsid w:val="00C95186"/>
    <w:rsid w:val="00C97C23"/>
    <w:rsid w:val="00C97DC8"/>
    <w:rsid w:val="00CA047C"/>
    <w:rsid w:val="00CA07C8"/>
    <w:rsid w:val="00CB2FB3"/>
    <w:rsid w:val="00CB3407"/>
    <w:rsid w:val="00CB3963"/>
    <w:rsid w:val="00CB3C76"/>
    <w:rsid w:val="00CB6398"/>
    <w:rsid w:val="00CB795F"/>
    <w:rsid w:val="00CC0E6D"/>
    <w:rsid w:val="00CC18C9"/>
    <w:rsid w:val="00CC2414"/>
    <w:rsid w:val="00CC2999"/>
    <w:rsid w:val="00CC5C36"/>
    <w:rsid w:val="00CC6C0C"/>
    <w:rsid w:val="00CD14C8"/>
    <w:rsid w:val="00CD38A7"/>
    <w:rsid w:val="00CD5465"/>
    <w:rsid w:val="00CD56EA"/>
    <w:rsid w:val="00CE0E96"/>
    <w:rsid w:val="00CE43CD"/>
    <w:rsid w:val="00CE52E2"/>
    <w:rsid w:val="00CE6825"/>
    <w:rsid w:val="00CE6E55"/>
    <w:rsid w:val="00CF4908"/>
    <w:rsid w:val="00D01283"/>
    <w:rsid w:val="00D0458D"/>
    <w:rsid w:val="00D04C28"/>
    <w:rsid w:val="00D051A6"/>
    <w:rsid w:val="00D1162A"/>
    <w:rsid w:val="00D1274D"/>
    <w:rsid w:val="00D12E5B"/>
    <w:rsid w:val="00D13105"/>
    <w:rsid w:val="00D21A5B"/>
    <w:rsid w:val="00D229CE"/>
    <w:rsid w:val="00D261D5"/>
    <w:rsid w:val="00D303D9"/>
    <w:rsid w:val="00D32B84"/>
    <w:rsid w:val="00D34C43"/>
    <w:rsid w:val="00D35DB9"/>
    <w:rsid w:val="00D367AC"/>
    <w:rsid w:val="00D3792B"/>
    <w:rsid w:val="00D42FB1"/>
    <w:rsid w:val="00D44285"/>
    <w:rsid w:val="00D453F5"/>
    <w:rsid w:val="00D456BF"/>
    <w:rsid w:val="00D464E5"/>
    <w:rsid w:val="00D46C81"/>
    <w:rsid w:val="00D5304E"/>
    <w:rsid w:val="00D55E15"/>
    <w:rsid w:val="00D56255"/>
    <w:rsid w:val="00D627BA"/>
    <w:rsid w:val="00D62C5E"/>
    <w:rsid w:val="00D63DD4"/>
    <w:rsid w:val="00D645E9"/>
    <w:rsid w:val="00D648C5"/>
    <w:rsid w:val="00D648EC"/>
    <w:rsid w:val="00D64E48"/>
    <w:rsid w:val="00D66D86"/>
    <w:rsid w:val="00D6733B"/>
    <w:rsid w:val="00D717E4"/>
    <w:rsid w:val="00D724B4"/>
    <w:rsid w:val="00D81CD9"/>
    <w:rsid w:val="00D82207"/>
    <w:rsid w:val="00D86DAD"/>
    <w:rsid w:val="00D870DF"/>
    <w:rsid w:val="00D87ED1"/>
    <w:rsid w:val="00D91504"/>
    <w:rsid w:val="00D92446"/>
    <w:rsid w:val="00D962C9"/>
    <w:rsid w:val="00D963EC"/>
    <w:rsid w:val="00D96E4D"/>
    <w:rsid w:val="00DA2F01"/>
    <w:rsid w:val="00DA31E4"/>
    <w:rsid w:val="00DA36A2"/>
    <w:rsid w:val="00DA5A8A"/>
    <w:rsid w:val="00DA775D"/>
    <w:rsid w:val="00DB008F"/>
    <w:rsid w:val="00DB0620"/>
    <w:rsid w:val="00DB0B78"/>
    <w:rsid w:val="00DB15C4"/>
    <w:rsid w:val="00DB78D7"/>
    <w:rsid w:val="00DC19F4"/>
    <w:rsid w:val="00DC400D"/>
    <w:rsid w:val="00DC443D"/>
    <w:rsid w:val="00DC4594"/>
    <w:rsid w:val="00DC5515"/>
    <w:rsid w:val="00DC5C7F"/>
    <w:rsid w:val="00DC7865"/>
    <w:rsid w:val="00DD0FA0"/>
    <w:rsid w:val="00DD3FF1"/>
    <w:rsid w:val="00DD6BC2"/>
    <w:rsid w:val="00DE0842"/>
    <w:rsid w:val="00DE0F6C"/>
    <w:rsid w:val="00DE2ACE"/>
    <w:rsid w:val="00DE45D5"/>
    <w:rsid w:val="00DE6C2C"/>
    <w:rsid w:val="00DE78E4"/>
    <w:rsid w:val="00DF5001"/>
    <w:rsid w:val="00DF6649"/>
    <w:rsid w:val="00E04049"/>
    <w:rsid w:val="00E04380"/>
    <w:rsid w:val="00E0728B"/>
    <w:rsid w:val="00E11EEF"/>
    <w:rsid w:val="00E1375E"/>
    <w:rsid w:val="00E13B52"/>
    <w:rsid w:val="00E14E1F"/>
    <w:rsid w:val="00E153F1"/>
    <w:rsid w:val="00E17E64"/>
    <w:rsid w:val="00E17E97"/>
    <w:rsid w:val="00E205D9"/>
    <w:rsid w:val="00E21005"/>
    <w:rsid w:val="00E220AA"/>
    <w:rsid w:val="00E24B2F"/>
    <w:rsid w:val="00E251DF"/>
    <w:rsid w:val="00E26944"/>
    <w:rsid w:val="00E27671"/>
    <w:rsid w:val="00E27FFA"/>
    <w:rsid w:val="00E31A06"/>
    <w:rsid w:val="00E31BD3"/>
    <w:rsid w:val="00E32896"/>
    <w:rsid w:val="00E345C7"/>
    <w:rsid w:val="00E37736"/>
    <w:rsid w:val="00E3778B"/>
    <w:rsid w:val="00E422BD"/>
    <w:rsid w:val="00E42592"/>
    <w:rsid w:val="00E42F6C"/>
    <w:rsid w:val="00E55089"/>
    <w:rsid w:val="00E57E52"/>
    <w:rsid w:val="00E61994"/>
    <w:rsid w:val="00E628D7"/>
    <w:rsid w:val="00E6409D"/>
    <w:rsid w:val="00E66E1D"/>
    <w:rsid w:val="00E708E2"/>
    <w:rsid w:val="00E72A48"/>
    <w:rsid w:val="00E73E3A"/>
    <w:rsid w:val="00E74399"/>
    <w:rsid w:val="00E76564"/>
    <w:rsid w:val="00E7675A"/>
    <w:rsid w:val="00E80192"/>
    <w:rsid w:val="00E825C9"/>
    <w:rsid w:val="00E84B9F"/>
    <w:rsid w:val="00E850A4"/>
    <w:rsid w:val="00E86E08"/>
    <w:rsid w:val="00E86F7C"/>
    <w:rsid w:val="00E872FE"/>
    <w:rsid w:val="00E9135F"/>
    <w:rsid w:val="00E924BF"/>
    <w:rsid w:val="00E940B3"/>
    <w:rsid w:val="00E95571"/>
    <w:rsid w:val="00E97191"/>
    <w:rsid w:val="00EA4D7D"/>
    <w:rsid w:val="00EB2819"/>
    <w:rsid w:val="00EB3B11"/>
    <w:rsid w:val="00EB3E29"/>
    <w:rsid w:val="00EB4381"/>
    <w:rsid w:val="00EC06AE"/>
    <w:rsid w:val="00EC1CF3"/>
    <w:rsid w:val="00EC51B1"/>
    <w:rsid w:val="00EC526F"/>
    <w:rsid w:val="00ED0E6D"/>
    <w:rsid w:val="00ED204C"/>
    <w:rsid w:val="00ED3361"/>
    <w:rsid w:val="00ED6D50"/>
    <w:rsid w:val="00EE177C"/>
    <w:rsid w:val="00EE20E7"/>
    <w:rsid w:val="00EE426D"/>
    <w:rsid w:val="00EE4CCF"/>
    <w:rsid w:val="00EE4F54"/>
    <w:rsid w:val="00EE529B"/>
    <w:rsid w:val="00EE5A2A"/>
    <w:rsid w:val="00EF2A0E"/>
    <w:rsid w:val="00EF43B7"/>
    <w:rsid w:val="00EF53F8"/>
    <w:rsid w:val="00EF6A8E"/>
    <w:rsid w:val="00F00BC2"/>
    <w:rsid w:val="00F0247A"/>
    <w:rsid w:val="00F03471"/>
    <w:rsid w:val="00F036DC"/>
    <w:rsid w:val="00F03CDD"/>
    <w:rsid w:val="00F05B03"/>
    <w:rsid w:val="00F10094"/>
    <w:rsid w:val="00F1099F"/>
    <w:rsid w:val="00F118FE"/>
    <w:rsid w:val="00F12794"/>
    <w:rsid w:val="00F136C4"/>
    <w:rsid w:val="00F15E45"/>
    <w:rsid w:val="00F172A2"/>
    <w:rsid w:val="00F2101A"/>
    <w:rsid w:val="00F21124"/>
    <w:rsid w:val="00F240B5"/>
    <w:rsid w:val="00F25CF8"/>
    <w:rsid w:val="00F27D04"/>
    <w:rsid w:val="00F31BEF"/>
    <w:rsid w:val="00F31EFA"/>
    <w:rsid w:val="00F32D4A"/>
    <w:rsid w:val="00F333C5"/>
    <w:rsid w:val="00F3407F"/>
    <w:rsid w:val="00F34E44"/>
    <w:rsid w:val="00F373BE"/>
    <w:rsid w:val="00F41BCB"/>
    <w:rsid w:val="00F45DE2"/>
    <w:rsid w:val="00F46CA9"/>
    <w:rsid w:val="00F531C1"/>
    <w:rsid w:val="00F5332E"/>
    <w:rsid w:val="00F6017C"/>
    <w:rsid w:val="00F604D9"/>
    <w:rsid w:val="00F6253F"/>
    <w:rsid w:val="00F63F73"/>
    <w:rsid w:val="00F649CD"/>
    <w:rsid w:val="00F64D65"/>
    <w:rsid w:val="00F64D98"/>
    <w:rsid w:val="00F66590"/>
    <w:rsid w:val="00F67776"/>
    <w:rsid w:val="00F72957"/>
    <w:rsid w:val="00F734E7"/>
    <w:rsid w:val="00F73DB7"/>
    <w:rsid w:val="00F73E66"/>
    <w:rsid w:val="00F74C98"/>
    <w:rsid w:val="00F75029"/>
    <w:rsid w:val="00F77C3E"/>
    <w:rsid w:val="00F8203B"/>
    <w:rsid w:val="00F82682"/>
    <w:rsid w:val="00F82DDF"/>
    <w:rsid w:val="00F8486E"/>
    <w:rsid w:val="00F85EC9"/>
    <w:rsid w:val="00F87019"/>
    <w:rsid w:val="00F87B6B"/>
    <w:rsid w:val="00F90490"/>
    <w:rsid w:val="00F9425F"/>
    <w:rsid w:val="00FA6591"/>
    <w:rsid w:val="00FA6C92"/>
    <w:rsid w:val="00FA7259"/>
    <w:rsid w:val="00FB0D1C"/>
    <w:rsid w:val="00FB5583"/>
    <w:rsid w:val="00FB56DD"/>
    <w:rsid w:val="00FB7E09"/>
    <w:rsid w:val="00FC1841"/>
    <w:rsid w:val="00FC442B"/>
    <w:rsid w:val="00FC6F40"/>
    <w:rsid w:val="00FC7DE4"/>
    <w:rsid w:val="00FD3201"/>
    <w:rsid w:val="00FD3BEA"/>
    <w:rsid w:val="00FD42D6"/>
    <w:rsid w:val="00FD60AC"/>
    <w:rsid w:val="00FD7372"/>
    <w:rsid w:val="00FE1F1B"/>
    <w:rsid w:val="00FE31AD"/>
    <w:rsid w:val="00FE449C"/>
    <w:rsid w:val="00FE4F2D"/>
    <w:rsid w:val="00FE5C01"/>
    <w:rsid w:val="00FE5E81"/>
    <w:rsid w:val="00FE72BE"/>
    <w:rsid w:val="00FE7801"/>
    <w:rsid w:val="00FF0488"/>
    <w:rsid w:val="00FF37C6"/>
    <w:rsid w:val="00FF6268"/>
    <w:rsid w:val="00FF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FEAA00"/>
  <w15:chartTrackingRefBased/>
  <w15:docId w15:val="{6283FE36-9F19-4D26-9E29-869719056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37815"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37815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B6193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CC241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C2414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C241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C2414"/>
    <w:rPr>
      <w:sz w:val="18"/>
      <w:szCs w:val="18"/>
    </w:rPr>
  </w:style>
  <w:style w:type="character" w:styleId="a8">
    <w:name w:val="Hyperlink"/>
    <w:basedOn w:val="a0"/>
    <w:uiPriority w:val="99"/>
    <w:unhideWhenUsed/>
    <w:rsid w:val="006F7273"/>
    <w:rPr>
      <w:color w:val="0000FF"/>
      <w:u w:val="single"/>
    </w:rPr>
  </w:style>
  <w:style w:type="paragraph" w:customStyle="1" w:styleId="EndNoteBibliographyTitle">
    <w:name w:val="EndNote Bibliography Title"/>
    <w:basedOn w:val="a"/>
    <w:link w:val="EndNoteBibliographyTitle0"/>
    <w:rsid w:val="00903222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903222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903222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903222"/>
    <w:rPr>
      <w:rFonts w:ascii="等线" w:eastAsia="等线" w:hAnsi="等线"/>
      <w:noProof/>
      <w:sz w:val="20"/>
    </w:rPr>
  </w:style>
  <w:style w:type="character" w:styleId="a9">
    <w:name w:val="Emphasis"/>
    <w:basedOn w:val="a0"/>
    <w:uiPriority w:val="20"/>
    <w:qFormat/>
    <w:rsid w:val="00055C01"/>
    <w:rPr>
      <w:i/>
      <w:iCs/>
    </w:rPr>
  </w:style>
  <w:style w:type="table" w:styleId="aa">
    <w:name w:val="Table Grid"/>
    <w:basedOn w:val="a1"/>
    <w:uiPriority w:val="39"/>
    <w:rsid w:val="00F73E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Grid Table Light"/>
    <w:basedOn w:val="a1"/>
    <w:uiPriority w:val="40"/>
    <w:rsid w:val="00D051A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21">
    <w:name w:val="Plain Table 2"/>
    <w:basedOn w:val="a1"/>
    <w:uiPriority w:val="42"/>
    <w:rsid w:val="00D051A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c">
    <w:name w:val="line number"/>
    <w:basedOn w:val="a0"/>
    <w:uiPriority w:val="99"/>
    <w:semiHidden/>
    <w:unhideWhenUsed/>
    <w:rsid w:val="00914344"/>
    <w:rPr>
      <w:rFonts w:ascii="Times New Roman" w:eastAsia="Times New Roman" w:hAnsi="Times New Roman"/>
    </w:rPr>
  </w:style>
  <w:style w:type="character" w:customStyle="1" w:styleId="fontstyle01">
    <w:name w:val="fontstyle01"/>
    <w:basedOn w:val="a0"/>
    <w:rsid w:val="0089718E"/>
    <w:rPr>
      <w:rFonts w:ascii="CharisSIL-Bold" w:hAnsi="CharisSIL-Bold" w:hint="default"/>
      <w:b/>
      <w:bCs/>
      <w:i w:val="0"/>
      <w:iCs w:val="0"/>
      <w:color w:val="000000"/>
      <w:sz w:val="16"/>
      <w:szCs w:val="16"/>
    </w:rPr>
  </w:style>
  <w:style w:type="character" w:styleId="ad">
    <w:name w:val="Strong"/>
    <w:basedOn w:val="a0"/>
    <w:uiPriority w:val="22"/>
    <w:qFormat/>
    <w:rsid w:val="00E924BF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EB3B11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EB3B11"/>
    <w:rPr>
      <w:sz w:val="18"/>
      <w:szCs w:val="18"/>
    </w:rPr>
  </w:style>
  <w:style w:type="character" w:styleId="af0">
    <w:name w:val="Unresolved Mention"/>
    <w:basedOn w:val="a0"/>
    <w:uiPriority w:val="99"/>
    <w:semiHidden/>
    <w:unhideWhenUsed/>
    <w:rsid w:val="003C43C2"/>
    <w:rPr>
      <w:color w:val="605E5C"/>
      <w:shd w:val="clear" w:color="auto" w:fill="E1DFDD"/>
    </w:rPr>
  </w:style>
  <w:style w:type="character" w:customStyle="1" w:styleId="20">
    <w:name w:val="标题 2 字符"/>
    <w:basedOn w:val="a0"/>
    <w:link w:val="2"/>
    <w:uiPriority w:val="9"/>
    <w:semiHidden/>
    <w:rsid w:val="00137815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af1">
    <w:name w:val="图表内文字"/>
    <w:qFormat/>
    <w:rsid w:val="00601A62"/>
    <w:rPr>
      <w:rFonts w:ascii="Times New Roman" w:hAnsi="Times New Roman" w:cstheme="majorBid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2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2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4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ozhm@jiangnan.edu.cn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82E381-3191-49DC-8108-D8C972BC8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11</TotalTime>
  <Pages>6</Pages>
  <Words>1271</Words>
  <Characters>7248</Characters>
  <Application>Microsoft Office Word</Application>
  <DocSecurity>0</DocSecurity>
  <Lines>60</Lines>
  <Paragraphs>17</Paragraphs>
  <ScaleCrop>false</ScaleCrop>
  <Company/>
  <LinksUpToDate>false</LinksUpToDate>
  <CharactersWithSpaces>8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ioe 11</cp:lastModifiedBy>
  <cp:revision>485</cp:revision>
  <cp:lastPrinted>2024-06-19T09:43:00Z</cp:lastPrinted>
  <dcterms:created xsi:type="dcterms:W3CDTF">2024-06-26T10:03:00Z</dcterms:created>
  <dcterms:modified xsi:type="dcterms:W3CDTF">2026-03-27T03:00:00Z</dcterms:modified>
</cp:coreProperties>
</file>